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4124" w:rsidRPr="002B2333" w:rsidRDefault="003D2C66" w:rsidP="00E805E3">
      <w:pPr>
        <w:shd w:val="clear" w:color="auto" w:fill="D9D9D9" w:themeFill="background1" w:themeFillShade="D9"/>
        <w:tabs>
          <w:tab w:val="left" w:pos="2691"/>
        </w:tabs>
        <w:spacing w:before="33"/>
        <w:jc w:val="center"/>
        <w:rPr>
          <w:color w:val="FF0000"/>
          <w:lang w:val="en-GB"/>
        </w:rPr>
      </w:pPr>
      <w:r w:rsidRPr="002B2333">
        <w:rPr>
          <w:b/>
          <w:color w:val="000000"/>
          <w:shd w:val="clear" w:color="auto" w:fill="D9D9D9"/>
          <w:lang w:val="en-GB"/>
        </w:rPr>
        <w:t xml:space="preserve">QUESTIONNAIRE FOR THE </w:t>
      </w:r>
      <w:r w:rsidR="00282EE2">
        <w:rPr>
          <w:b/>
          <w:color w:val="000000"/>
          <w:shd w:val="clear" w:color="auto" w:fill="D9D9D9"/>
          <w:lang w:val="en-GB"/>
        </w:rPr>
        <w:t>MODULE</w:t>
      </w:r>
      <w:r w:rsidR="0043080F">
        <w:rPr>
          <w:b/>
          <w:color w:val="000000"/>
          <w:shd w:val="clear" w:color="auto" w:fill="D9D9D9"/>
          <w:lang w:val="en-GB"/>
        </w:rPr>
        <w:t xml:space="preserve"> </w:t>
      </w:r>
      <w:r w:rsidRPr="002B2333">
        <w:rPr>
          <w:b/>
          <w:color w:val="000000"/>
          <w:shd w:val="clear" w:color="auto" w:fill="D9D9D9"/>
          <w:lang w:val="en-GB"/>
        </w:rPr>
        <w:t>EVALUATION</w:t>
      </w:r>
    </w:p>
    <w:p w:rsidR="00B44266" w:rsidRPr="002B2333" w:rsidRDefault="00B44266" w:rsidP="00446D54">
      <w:pPr>
        <w:rPr>
          <w:lang w:val="en-GB"/>
        </w:rPr>
      </w:pPr>
      <w:r w:rsidRPr="002B2333">
        <w:rPr>
          <w:lang w:val="en-GB"/>
        </w:rPr>
        <w:t xml:space="preserve">Your opinion will help us </w:t>
      </w:r>
      <w:r w:rsidR="007D078B" w:rsidRPr="002B2333">
        <w:rPr>
          <w:lang w:val="en-GB"/>
        </w:rPr>
        <w:t xml:space="preserve">to </w:t>
      </w:r>
      <w:r w:rsidRPr="002B2333">
        <w:rPr>
          <w:lang w:val="en-GB"/>
        </w:rPr>
        <w:t xml:space="preserve">improve the quality of the </w:t>
      </w:r>
      <w:r w:rsidR="007D078B" w:rsidRPr="002B2333">
        <w:rPr>
          <w:lang w:val="en-GB"/>
        </w:rPr>
        <w:t xml:space="preserve">provided </w:t>
      </w:r>
      <w:r w:rsidRPr="002B2333">
        <w:rPr>
          <w:lang w:val="en-GB"/>
        </w:rPr>
        <w:t>teaching in our program</w:t>
      </w:r>
      <w:r w:rsidR="004F226F">
        <w:rPr>
          <w:lang w:val="en-GB"/>
        </w:rPr>
        <w:t>me</w:t>
      </w:r>
      <w:r w:rsidRPr="002B2333">
        <w:rPr>
          <w:lang w:val="en-GB"/>
        </w:rPr>
        <w:t xml:space="preserve">. </w:t>
      </w:r>
    </w:p>
    <w:p w:rsidR="00E805E3" w:rsidRPr="00765486" w:rsidRDefault="009C761B" w:rsidP="00E805E3">
      <w:pPr>
        <w:tabs>
          <w:tab w:val="left" w:pos="4729"/>
          <w:tab w:val="left" w:pos="9072"/>
        </w:tabs>
        <w:spacing w:before="119" w:line="312" w:lineRule="auto"/>
        <w:ind w:right="3"/>
        <w:rPr>
          <w:b/>
          <w:u w:val="single"/>
          <w:lang w:val="en-GB"/>
        </w:rPr>
      </w:pPr>
      <w:r w:rsidRPr="00765486">
        <w:rPr>
          <w:b/>
          <w:spacing w:val="-1"/>
          <w:lang w:val="en-GB"/>
        </w:rPr>
        <w:t>Common Module</w:t>
      </w:r>
      <w:r w:rsidR="00881019" w:rsidRPr="00765486">
        <w:rPr>
          <w:b/>
          <w:spacing w:val="-1"/>
          <w:lang w:val="en-GB"/>
        </w:rPr>
        <w:t xml:space="preserve"> Name</w:t>
      </w:r>
      <w:r w:rsidRPr="00765486">
        <w:rPr>
          <w:b/>
          <w:spacing w:val="-1"/>
          <w:lang w:val="en-GB"/>
        </w:rPr>
        <w:t>:</w:t>
      </w:r>
      <w:r w:rsidR="00E805E3" w:rsidRPr="00765486">
        <w:rPr>
          <w:b/>
          <w:u w:val="single"/>
          <w:lang w:val="en-GB"/>
        </w:rPr>
        <w:tab/>
      </w:r>
      <w:r w:rsidR="00DB693D" w:rsidRPr="00765486">
        <w:rPr>
          <w:b/>
          <w:u w:val="single"/>
          <w:lang w:val="en-GB"/>
        </w:rPr>
        <w:tab/>
      </w:r>
    </w:p>
    <w:p w:rsidR="00DB693D" w:rsidRDefault="00DB693D">
      <w:pPr>
        <w:rPr>
          <w:lang w:val="en-GB"/>
        </w:rPr>
      </w:pPr>
    </w:p>
    <w:p w:rsidR="008C7D3C" w:rsidRPr="002B2333" w:rsidRDefault="008C7D3C" w:rsidP="008C7D3C">
      <w:pPr>
        <w:rPr>
          <w:lang w:val="en-GB"/>
        </w:rPr>
      </w:pPr>
      <w:r w:rsidRPr="002B2333">
        <w:rPr>
          <w:lang w:val="en-GB"/>
        </w:rPr>
        <w:t xml:space="preserve">Please rate the following </w:t>
      </w:r>
      <w:r w:rsidR="00C11069">
        <w:rPr>
          <w:lang w:val="en-GB"/>
        </w:rPr>
        <w:t>L</w:t>
      </w:r>
      <w:r>
        <w:rPr>
          <w:lang w:val="en-GB"/>
        </w:rPr>
        <w:t xml:space="preserve">earning </w:t>
      </w:r>
      <w:r w:rsidR="00C11069">
        <w:rPr>
          <w:lang w:val="en-GB"/>
        </w:rPr>
        <w:t>O</w:t>
      </w:r>
      <w:r>
        <w:rPr>
          <w:lang w:val="en-GB"/>
        </w:rPr>
        <w:t>utcomes</w:t>
      </w:r>
      <w:r w:rsidR="00C11069">
        <w:rPr>
          <w:lang w:val="en-GB"/>
        </w:rPr>
        <w:t xml:space="preserve"> (LO)</w:t>
      </w:r>
      <w:r w:rsidRPr="002B2333">
        <w:rPr>
          <w:lang w:val="en-GB"/>
        </w:rPr>
        <w:t>using the rating scale from 1 (</w:t>
      </w:r>
      <w:r>
        <w:rPr>
          <w:lang w:val="en-GB"/>
        </w:rPr>
        <w:t xml:space="preserve">Extremely </w:t>
      </w:r>
      <w:r w:rsidRPr="002B2333">
        <w:rPr>
          <w:lang w:val="en-GB"/>
        </w:rPr>
        <w:t xml:space="preserve">Disagree) to </w:t>
      </w:r>
      <w:r>
        <w:rPr>
          <w:lang w:val="en-GB"/>
        </w:rPr>
        <w:t>6</w:t>
      </w:r>
      <w:r w:rsidRPr="002B2333">
        <w:rPr>
          <w:lang w:val="en-GB"/>
        </w:rPr>
        <w:t xml:space="preserve"> (</w:t>
      </w:r>
      <w:r>
        <w:rPr>
          <w:lang w:val="en-GB"/>
        </w:rPr>
        <w:t xml:space="preserve">Extremely </w:t>
      </w:r>
      <w:r w:rsidRPr="002B2333">
        <w:rPr>
          <w:lang w:val="en-GB"/>
        </w:rPr>
        <w:t>Agree)</w:t>
      </w:r>
      <w:r>
        <w:rPr>
          <w:lang w:val="en-GB"/>
        </w:rPr>
        <w:t xml:space="preserve">. </w:t>
      </w:r>
      <w:bookmarkStart w:id="0" w:name="_Hlk106181073"/>
      <w:r>
        <w:rPr>
          <w:lang w:val="en-GB"/>
        </w:rPr>
        <w:t xml:space="preserve">If you rate one of these </w:t>
      </w:r>
      <w:r w:rsidR="007057A0">
        <w:rPr>
          <w:lang w:val="en-GB"/>
        </w:rPr>
        <w:t>L</w:t>
      </w:r>
      <w:r>
        <w:rPr>
          <w:lang w:val="en-GB"/>
        </w:rPr>
        <w:t xml:space="preserve">earning </w:t>
      </w:r>
      <w:r w:rsidR="007057A0">
        <w:rPr>
          <w:lang w:val="en-GB"/>
        </w:rPr>
        <w:t>O</w:t>
      </w:r>
      <w:r>
        <w:rPr>
          <w:lang w:val="en-GB"/>
        </w:rPr>
        <w:t>utcomes with 1 or 2, please comment it at the end of all.</w:t>
      </w:r>
      <w:bookmarkEnd w:id="0"/>
    </w:p>
    <w:p w:rsidR="008C7D3C" w:rsidRDefault="008C7D3C">
      <w:pPr>
        <w:rPr>
          <w:lang w:val="en-GB"/>
        </w:rPr>
      </w:pPr>
    </w:p>
    <w:p w:rsidR="008C7D3C" w:rsidRDefault="008C7D3C">
      <w:pPr>
        <w:rPr>
          <w:lang w:val="en-GB"/>
        </w:rPr>
      </w:pPr>
    </w:p>
    <w:tbl>
      <w:tblPr>
        <w:tblStyle w:val="TableNormal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564"/>
        <w:gridCol w:w="4815"/>
        <w:gridCol w:w="828"/>
        <w:gridCol w:w="752"/>
        <w:gridCol w:w="882"/>
        <w:gridCol w:w="884"/>
        <w:gridCol w:w="496"/>
        <w:gridCol w:w="828"/>
      </w:tblGrid>
      <w:tr w:rsidR="008C7D3C" w:rsidRPr="002B2333" w:rsidTr="007057A0">
        <w:trPr>
          <w:trHeight w:val="627"/>
        </w:trPr>
        <w:tc>
          <w:tcPr>
            <w:tcW w:w="280" w:type="pct"/>
            <w:tcBorders>
              <w:bottom w:val="single" w:sz="4" w:space="0" w:color="000000"/>
            </w:tcBorders>
            <w:shd w:val="clear" w:color="auto" w:fill="F1F1F1"/>
            <w:vAlign w:val="center"/>
          </w:tcPr>
          <w:p w:rsidR="008C7D3C" w:rsidRPr="002B2333" w:rsidRDefault="008C7D3C" w:rsidP="007057A0">
            <w:pPr>
              <w:jc w:val="center"/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2396" w:type="pct"/>
            <w:tcBorders>
              <w:bottom w:val="single" w:sz="4" w:space="0" w:color="000000"/>
            </w:tcBorders>
            <w:shd w:val="clear" w:color="auto" w:fill="F1F1F1"/>
            <w:vAlign w:val="center"/>
          </w:tcPr>
          <w:p w:rsidR="008C7D3C" w:rsidRPr="00A75E87" w:rsidRDefault="007057A0" w:rsidP="005C7E0B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75E87">
              <w:rPr>
                <w:b/>
                <w:bCs/>
                <w:sz w:val="20"/>
                <w:szCs w:val="20"/>
                <w:lang w:val="en-GB"/>
              </w:rPr>
              <w:t>Learning Outcomes (LO)</w:t>
            </w:r>
          </w:p>
        </w:tc>
        <w:tc>
          <w:tcPr>
            <w:tcW w:w="412" w:type="pct"/>
            <w:tcBorders>
              <w:bottom w:val="single" w:sz="4" w:space="0" w:color="000000"/>
            </w:tcBorders>
            <w:shd w:val="clear" w:color="auto" w:fill="F1F1F1"/>
            <w:vAlign w:val="center"/>
          </w:tcPr>
          <w:p w:rsidR="008C7D3C" w:rsidRPr="002B2333" w:rsidRDefault="008C7D3C" w:rsidP="005C7E0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Disagree</w:t>
            </w:r>
          </w:p>
        </w:tc>
        <w:tc>
          <w:tcPr>
            <w:tcW w:w="374" w:type="pct"/>
            <w:tcBorders>
              <w:bottom w:val="single" w:sz="4" w:space="0" w:color="000000"/>
            </w:tcBorders>
            <w:shd w:val="clear" w:color="auto" w:fill="F1F1F1"/>
            <w:vAlign w:val="center"/>
          </w:tcPr>
          <w:p w:rsidR="008C7D3C" w:rsidRPr="002B2333" w:rsidRDefault="008C7D3C" w:rsidP="005C7E0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39" w:type="pct"/>
            <w:tcBorders>
              <w:bottom w:val="single" w:sz="4" w:space="0" w:color="000000"/>
            </w:tcBorders>
            <w:shd w:val="clear" w:color="auto" w:fill="F1F1F1"/>
            <w:vAlign w:val="center"/>
          </w:tcPr>
          <w:p w:rsidR="008C7D3C" w:rsidRPr="002B2333" w:rsidRDefault="008C7D3C" w:rsidP="005C7E0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40" w:type="pct"/>
            <w:tcBorders>
              <w:bottom w:val="single" w:sz="4" w:space="0" w:color="000000"/>
            </w:tcBorders>
            <w:shd w:val="clear" w:color="auto" w:fill="F1F1F1"/>
            <w:vAlign w:val="center"/>
          </w:tcPr>
          <w:p w:rsidR="008C7D3C" w:rsidRPr="002B2333" w:rsidRDefault="008C7D3C" w:rsidP="005C7E0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Agree</w:t>
            </w:r>
          </w:p>
        </w:tc>
        <w:tc>
          <w:tcPr>
            <w:tcW w:w="247" w:type="pct"/>
            <w:tcBorders>
              <w:bottom w:val="single" w:sz="4" w:space="0" w:color="000000"/>
            </w:tcBorders>
            <w:shd w:val="clear" w:color="auto" w:fill="F1F1F1"/>
            <w:vAlign w:val="center"/>
          </w:tcPr>
          <w:p w:rsidR="008C7D3C" w:rsidRPr="002B2333" w:rsidRDefault="008C7D3C" w:rsidP="005C7E0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</w:t>
            </w:r>
            <w:r w:rsidRPr="002B2333">
              <w:rPr>
                <w:sz w:val="20"/>
                <w:szCs w:val="20"/>
                <w:lang w:val="en-GB"/>
              </w:rPr>
              <w:t>gree</w:t>
            </w:r>
          </w:p>
        </w:tc>
        <w:tc>
          <w:tcPr>
            <w:tcW w:w="412" w:type="pct"/>
            <w:tcBorders>
              <w:bottom w:val="single" w:sz="4" w:space="0" w:color="000000"/>
            </w:tcBorders>
            <w:shd w:val="clear" w:color="auto" w:fill="F1F1F1"/>
            <w:vAlign w:val="center"/>
          </w:tcPr>
          <w:p w:rsidR="008C7D3C" w:rsidRPr="002B2333" w:rsidRDefault="008C7D3C" w:rsidP="005C7E0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Agree</w:t>
            </w:r>
          </w:p>
        </w:tc>
      </w:tr>
      <w:tr w:rsidR="00C11069" w:rsidRPr="002B2333" w:rsidTr="007057A0">
        <w:trPr>
          <w:trHeight w:val="393"/>
        </w:trPr>
        <w:tc>
          <w:tcPr>
            <w:tcW w:w="5000" w:type="pct"/>
            <w:gridSpan w:val="8"/>
            <w:tcBorders>
              <w:left w:val="nil"/>
              <w:right w:val="nil"/>
            </w:tcBorders>
            <w:shd w:val="clear" w:color="auto" w:fill="F1F1F1"/>
            <w:vAlign w:val="center"/>
          </w:tcPr>
          <w:p w:rsidR="00C11069" w:rsidRPr="007057A0" w:rsidRDefault="00C11069" w:rsidP="007057A0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7057A0">
              <w:rPr>
                <w:b/>
                <w:bCs/>
                <w:sz w:val="24"/>
                <w:szCs w:val="24"/>
                <w:lang w:val="en-GB"/>
              </w:rPr>
              <w:t>Knowledge</w:t>
            </w:r>
          </w:p>
        </w:tc>
      </w:tr>
      <w:tr w:rsidR="008C7D3C" w:rsidRPr="007057A0" w:rsidTr="007057A0">
        <w:trPr>
          <w:trHeight w:val="510"/>
        </w:trPr>
        <w:tc>
          <w:tcPr>
            <w:tcW w:w="280" w:type="pct"/>
            <w:vAlign w:val="center"/>
          </w:tcPr>
          <w:p w:rsidR="008C7D3C" w:rsidRPr="002B2333" w:rsidRDefault="00C11069" w:rsidP="007057A0">
            <w:pPr>
              <w:tabs>
                <w:tab w:val="left" w:pos="425"/>
                <w:tab w:val="left" w:pos="851"/>
              </w:tabs>
              <w:suppressAutoHyphens/>
              <w:autoSpaceDE/>
              <w:autoSpaceDN/>
              <w:spacing w:before="60" w:after="60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O1</w:t>
            </w:r>
          </w:p>
        </w:tc>
        <w:tc>
          <w:tcPr>
            <w:tcW w:w="2396" w:type="pct"/>
            <w:vAlign w:val="center"/>
          </w:tcPr>
          <w:p w:rsidR="008C7D3C" w:rsidRPr="002B2333" w:rsidRDefault="008C7D3C" w:rsidP="00C11069">
            <w:pPr>
              <w:rPr>
                <w:lang w:val="en-GB"/>
              </w:rPr>
            </w:pPr>
            <w:r>
              <w:rPr>
                <w:rFonts w:eastAsia="MS Mincho"/>
                <w:sz w:val="20"/>
                <w:szCs w:val="20"/>
                <w:lang w:val="en-GB" w:eastAsia="ja-JP"/>
              </w:rPr>
              <w:t>Identify main facts of EU history, institutions, CSDP</w:t>
            </w:r>
            <w:r w:rsidRPr="007057A0">
              <w:rPr>
                <w:rFonts w:eastAsia="MS Mincho"/>
                <w:sz w:val="20"/>
                <w:szCs w:val="20"/>
                <w:lang w:val="en-GB" w:eastAsia="ja-JP"/>
              </w:rPr>
              <w:t>,</w:t>
            </w:r>
            <w:r>
              <w:rPr>
                <w:rFonts w:eastAsia="MS Mincho"/>
                <w:sz w:val="20"/>
                <w:szCs w:val="20"/>
                <w:lang w:val="en-GB" w:eastAsia="ja-JP"/>
              </w:rPr>
              <w:t xml:space="preserve"> and EU crisis management.</w:t>
            </w:r>
          </w:p>
        </w:tc>
        <w:tc>
          <w:tcPr>
            <w:tcW w:w="412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374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439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440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247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412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</w:tr>
      <w:tr w:rsidR="008C7D3C" w:rsidRPr="007057A0" w:rsidTr="007057A0">
        <w:trPr>
          <w:trHeight w:val="510"/>
        </w:trPr>
        <w:tc>
          <w:tcPr>
            <w:tcW w:w="280" w:type="pct"/>
            <w:vAlign w:val="center"/>
          </w:tcPr>
          <w:p w:rsidR="008C7D3C" w:rsidRPr="00C11069" w:rsidRDefault="00C11069" w:rsidP="007057A0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O2</w:t>
            </w:r>
          </w:p>
        </w:tc>
        <w:tc>
          <w:tcPr>
            <w:tcW w:w="2396" w:type="pct"/>
            <w:vAlign w:val="center"/>
          </w:tcPr>
          <w:p w:rsidR="008C7D3C" w:rsidRPr="002B2333" w:rsidRDefault="00C11069" w:rsidP="00C11069">
            <w:pPr>
              <w:tabs>
                <w:tab w:val="left" w:pos="425"/>
                <w:tab w:val="left" w:pos="851"/>
              </w:tabs>
              <w:suppressAutoHyphens/>
              <w:autoSpaceDE/>
              <w:autoSpaceDN/>
              <w:spacing w:before="60" w:after="60"/>
              <w:rPr>
                <w:lang w:val="en-GB"/>
              </w:rPr>
            </w:pPr>
            <w:r>
              <w:rPr>
                <w:rFonts w:eastAsia="MS Mincho"/>
                <w:sz w:val="20"/>
                <w:szCs w:val="20"/>
                <w:lang w:val="en-GB" w:eastAsia="ja-JP"/>
              </w:rPr>
              <w:t>Formulate basics of EU missions and operations, EU partners, regional aspects and neighbourhood policy.</w:t>
            </w:r>
          </w:p>
        </w:tc>
        <w:tc>
          <w:tcPr>
            <w:tcW w:w="412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374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439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440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247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412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</w:tr>
      <w:tr w:rsidR="008C7D3C" w:rsidRPr="007057A0" w:rsidTr="007057A0">
        <w:trPr>
          <w:trHeight w:val="510"/>
        </w:trPr>
        <w:tc>
          <w:tcPr>
            <w:tcW w:w="280" w:type="pct"/>
            <w:vAlign w:val="center"/>
          </w:tcPr>
          <w:p w:rsidR="008C7D3C" w:rsidRPr="00C11069" w:rsidRDefault="00C11069" w:rsidP="007057A0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O3</w:t>
            </w:r>
          </w:p>
        </w:tc>
        <w:tc>
          <w:tcPr>
            <w:tcW w:w="2396" w:type="pct"/>
            <w:vAlign w:val="center"/>
          </w:tcPr>
          <w:p w:rsidR="008C7D3C" w:rsidRPr="002B2333" w:rsidRDefault="00C11069" w:rsidP="00C11069">
            <w:pPr>
              <w:rPr>
                <w:lang w:val="en-GB"/>
              </w:rPr>
            </w:pPr>
            <w:r>
              <w:rPr>
                <w:rFonts w:eastAsia="MS Mincho"/>
                <w:sz w:val="20"/>
                <w:szCs w:val="20"/>
                <w:lang w:val="en-GB" w:eastAsia="ja-JP"/>
              </w:rPr>
              <w:t>Describe and distinguish horizontal issues related to CSDP (human rights; gender, mainstreaming</w:t>
            </w:r>
            <w:r>
              <w:rPr>
                <w:rFonts w:eastAsia="MS Mincho"/>
                <w:color w:val="FF0000"/>
                <w:sz w:val="20"/>
                <w:szCs w:val="20"/>
                <w:lang w:val="en-GB" w:eastAsia="ja-JP"/>
              </w:rPr>
              <w:t>,</w:t>
            </w:r>
            <w:r>
              <w:rPr>
                <w:rFonts w:eastAsia="MS Mincho"/>
                <w:sz w:val="20"/>
                <w:szCs w:val="20"/>
                <w:lang w:val="en-GB" w:eastAsia="ja-JP"/>
              </w:rPr>
              <w:t xml:space="preserve"> and legal aspects) and the way ahead (future perspectives).</w:t>
            </w:r>
          </w:p>
        </w:tc>
        <w:tc>
          <w:tcPr>
            <w:tcW w:w="412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374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439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440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247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  <w:tc>
          <w:tcPr>
            <w:tcW w:w="412" w:type="pct"/>
            <w:vAlign w:val="center"/>
          </w:tcPr>
          <w:p w:rsidR="008C7D3C" w:rsidRPr="002B2333" w:rsidRDefault="008C7D3C" w:rsidP="005C7E0B">
            <w:pPr>
              <w:jc w:val="center"/>
              <w:rPr>
                <w:lang w:val="en-GB"/>
              </w:rPr>
            </w:pPr>
          </w:p>
        </w:tc>
      </w:tr>
      <w:tr w:rsidR="0000172E" w:rsidRPr="007057A0" w:rsidTr="00A75E87">
        <w:trPr>
          <w:trHeight w:val="510"/>
        </w:trPr>
        <w:tc>
          <w:tcPr>
            <w:tcW w:w="280" w:type="pct"/>
            <w:tcBorders>
              <w:bottom w:val="single" w:sz="4" w:space="0" w:color="000000"/>
            </w:tcBorders>
            <w:vAlign w:val="center"/>
          </w:tcPr>
          <w:p w:rsidR="0000172E" w:rsidRDefault="0000172E" w:rsidP="007057A0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2396" w:type="pct"/>
            <w:tcBorders>
              <w:bottom w:val="single" w:sz="4" w:space="0" w:color="000000"/>
            </w:tcBorders>
            <w:vAlign w:val="center"/>
          </w:tcPr>
          <w:p w:rsidR="0000172E" w:rsidRDefault="0000172E" w:rsidP="00C11069">
            <w:pPr>
              <w:rPr>
                <w:rFonts w:eastAsia="MS Mincho"/>
                <w:sz w:val="20"/>
                <w:szCs w:val="20"/>
                <w:lang w:val="en-GB" w:eastAsia="ja-JP"/>
              </w:rPr>
            </w:pPr>
          </w:p>
        </w:tc>
        <w:tc>
          <w:tcPr>
            <w:tcW w:w="412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  <w:tc>
          <w:tcPr>
            <w:tcW w:w="374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  <w:tc>
          <w:tcPr>
            <w:tcW w:w="439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  <w:tc>
          <w:tcPr>
            <w:tcW w:w="440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  <w:tc>
          <w:tcPr>
            <w:tcW w:w="247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  <w:tc>
          <w:tcPr>
            <w:tcW w:w="412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</w:tr>
      <w:tr w:rsidR="00C11069" w:rsidRPr="008C7D3C" w:rsidTr="00A75E87">
        <w:trPr>
          <w:trHeight w:val="510"/>
        </w:trPr>
        <w:tc>
          <w:tcPr>
            <w:tcW w:w="5000" w:type="pct"/>
            <w:gridSpan w:val="8"/>
            <w:tcBorders>
              <w:left w:val="nil"/>
              <w:right w:val="nil"/>
            </w:tcBorders>
            <w:vAlign w:val="center"/>
          </w:tcPr>
          <w:p w:rsidR="00C11069" w:rsidRPr="007057A0" w:rsidRDefault="00C11069" w:rsidP="007057A0">
            <w:pPr>
              <w:jc w:val="center"/>
              <w:rPr>
                <w:b/>
                <w:bCs/>
                <w:lang w:val="en-GB"/>
              </w:rPr>
            </w:pPr>
            <w:r w:rsidRPr="007057A0">
              <w:rPr>
                <w:b/>
                <w:bCs/>
                <w:sz w:val="24"/>
                <w:szCs w:val="24"/>
                <w:lang w:val="en-GB"/>
              </w:rPr>
              <w:t>Skills</w:t>
            </w:r>
          </w:p>
        </w:tc>
      </w:tr>
      <w:tr w:rsidR="00C11069" w:rsidRPr="007057A0" w:rsidTr="007057A0">
        <w:trPr>
          <w:trHeight w:val="510"/>
        </w:trPr>
        <w:tc>
          <w:tcPr>
            <w:tcW w:w="280" w:type="pct"/>
            <w:vAlign w:val="center"/>
          </w:tcPr>
          <w:p w:rsidR="00C11069" w:rsidRDefault="00C11069" w:rsidP="007057A0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O4</w:t>
            </w:r>
          </w:p>
        </w:tc>
        <w:tc>
          <w:tcPr>
            <w:tcW w:w="2396" w:type="pct"/>
            <w:vAlign w:val="center"/>
          </w:tcPr>
          <w:p w:rsidR="00C11069" w:rsidRDefault="00C11069" w:rsidP="00C11069">
            <w:pPr>
              <w:rPr>
                <w:rFonts w:eastAsia="MS Mincho"/>
                <w:sz w:val="20"/>
                <w:szCs w:val="20"/>
                <w:lang w:val="en-GB" w:eastAsia="ja-JP"/>
              </w:rPr>
            </w:pPr>
            <w:r>
              <w:rPr>
                <w:rFonts w:eastAsia="MS Mincho"/>
                <w:sz w:val="20"/>
                <w:szCs w:val="20"/>
                <w:lang w:val="en-GB" w:eastAsia="ja-JP"/>
              </w:rPr>
              <w:t>Develop creative solutions within a specialised CSDP-field to solve simple, complex, or unpredictable problems.</w:t>
            </w:r>
          </w:p>
        </w:tc>
        <w:tc>
          <w:tcPr>
            <w:tcW w:w="412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374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39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40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247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12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</w:tr>
      <w:tr w:rsidR="00C11069" w:rsidRPr="007057A0" w:rsidTr="007057A0">
        <w:trPr>
          <w:trHeight w:val="510"/>
        </w:trPr>
        <w:tc>
          <w:tcPr>
            <w:tcW w:w="280" w:type="pct"/>
            <w:vAlign w:val="center"/>
          </w:tcPr>
          <w:p w:rsidR="00C11069" w:rsidRDefault="00C11069" w:rsidP="007057A0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O5</w:t>
            </w:r>
          </w:p>
        </w:tc>
        <w:tc>
          <w:tcPr>
            <w:tcW w:w="2396" w:type="pct"/>
            <w:vAlign w:val="center"/>
          </w:tcPr>
          <w:p w:rsidR="00C11069" w:rsidRDefault="00C11069" w:rsidP="00C11069">
            <w:pPr>
              <w:rPr>
                <w:rFonts w:eastAsia="MS Mincho"/>
                <w:sz w:val="20"/>
                <w:szCs w:val="20"/>
                <w:lang w:val="en-GB" w:eastAsia="ja-JP"/>
              </w:rPr>
            </w:pPr>
            <w:r>
              <w:rPr>
                <w:rFonts w:eastAsia="MS Mincho"/>
                <w:sz w:val="20"/>
                <w:szCs w:val="20"/>
                <w:lang w:val="en-GB" w:eastAsia="ja-JP"/>
              </w:rPr>
              <w:t>Deal with people in learning and working communities.</w:t>
            </w:r>
          </w:p>
        </w:tc>
        <w:tc>
          <w:tcPr>
            <w:tcW w:w="412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374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39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40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247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12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</w:tr>
      <w:tr w:rsidR="0000172E" w:rsidRPr="007057A0" w:rsidTr="00A75E87">
        <w:trPr>
          <w:trHeight w:val="510"/>
        </w:trPr>
        <w:tc>
          <w:tcPr>
            <w:tcW w:w="280" w:type="pct"/>
            <w:tcBorders>
              <w:bottom w:val="single" w:sz="4" w:space="0" w:color="000000"/>
            </w:tcBorders>
            <w:vAlign w:val="center"/>
          </w:tcPr>
          <w:p w:rsidR="0000172E" w:rsidRDefault="0000172E" w:rsidP="007057A0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2396" w:type="pct"/>
            <w:tcBorders>
              <w:bottom w:val="single" w:sz="4" w:space="0" w:color="000000"/>
            </w:tcBorders>
            <w:vAlign w:val="center"/>
          </w:tcPr>
          <w:p w:rsidR="0000172E" w:rsidRDefault="0000172E" w:rsidP="00C11069">
            <w:pPr>
              <w:rPr>
                <w:rFonts w:eastAsia="MS Mincho"/>
                <w:sz w:val="20"/>
                <w:szCs w:val="20"/>
                <w:lang w:val="en-GB" w:eastAsia="ja-JP"/>
              </w:rPr>
            </w:pPr>
          </w:p>
        </w:tc>
        <w:tc>
          <w:tcPr>
            <w:tcW w:w="412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  <w:tc>
          <w:tcPr>
            <w:tcW w:w="374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  <w:tc>
          <w:tcPr>
            <w:tcW w:w="439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  <w:tc>
          <w:tcPr>
            <w:tcW w:w="440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  <w:tc>
          <w:tcPr>
            <w:tcW w:w="247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  <w:tc>
          <w:tcPr>
            <w:tcW w:w="412" w:type="pct"/>
            <w:tcBorders>
              <w:bottom w:val="single" w:sz="4" w:space="0" w:color="000000"/>
            </w:tcBorders>
            <w:vAlign w:val="center"/>
          </w:tcPr>
          <w:p w:rsidR="0000172E" w:rsidRPr="002B2333" w:rsidRDefault="0000172E" w:rsidP="005C7E0B">
            <w:pPr>
              <w:jc w:val="center"/>
              <w:rPr>
                <w:lang w:val="en-GB"/>
              </w:rPr>
            </w:pPr>
          </w:p>
        </w:tc>
      </w:tr>
      <w:tr w:rsidR="00C11069" w:rsidRPr="008C7D3C" w:rsidTr="00A75E87">
        <w:trPr>
          <w:trHeight w:val="510"/>
        </w:trPr>
        <w:tc>
          <w:tcPr>
            <w:tcW w:w="5000" w:type="pct"/>
            <w:gridSpan w:val="8"/>
            <w:tcBorders>
              <w:left w:val="nil"/>
              <w:right w:val="nil"/>
            </w:tcBorders>
            <w:vAlign w:val="center"/>
          </w:tcPr>
          <w:p w:rsidR="00C11069" w:rsidRPr="00A75E87" w:rsidRDefault="00C11069" w:rsidP="007057A0">
            <w:pPr>
              <w:tabs>
                <w:tab w:val="left" w:pos="567"/>
                <w:tab w:val="left" w:pos="1134"/>
                <w:tab w:val="left" w:pos="1701"/>
                <w:tab w:val="left" w:pos="2268"/>
                <w:tab w:val="right" w:pos="9072"/>
              </w:tabs>
              <w:jc w:val="center"/>
              <w:rPr>
                <w:b/>
                <w:bCs/>
                <w:lang w:val="en-GB"/>
              </w:rPr>
            </w:pPr>
            <w:r w:rsidRPr="00A75E87">
              <w:rPr>
                <w:rFonts w:eastAsia="MS Mincho"/>
                <w:b/>
                <w:bCs/>
                <w:sz w:val="24"/>
                <w:szCs w:val="24"/>
                <w:lang w:val="en-GB" w:eastAsia="ja-JP"/>
              </w:rPr>
              <w:t>Responsibility and autonomy</w:t>
            </w:r>
          </w:p>
        </w:tc>
      </w:tr>
      <w:tr w:rsidR="00C11069" w:rsidRPr="007057A0" w:rsidTr="007057A0">
        <w:trPr>
          <w:trHeight w:val="510"/>
        </w:trPr>
        <w:tc>
          <w:tcPr>
            <w:tcW w:w="280" w:type="pct"/>
            <w:vAlign w:val="center"/>
          </w:tcPr>
          <w:p w:rsidR="00C11069" w:rsidRDefault="00C11069" w:rsidP="007057A0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O6</w:t>
            </w:r>
          </w:p>
        </w:tc>
        <w:tc>
          <w:tcPr>
            <w:tcW w:w="2396" w:type="pct"/>
            <w:vAlign w:val="center"/>
          </w:tcPr>
          <w:p w:rsidR="00C11069" w:rsidRDefault="00C11069" w:rsidP="00C11069">
            <w:pPr>
              <w:rPr>
                <w:rFonts w:eastAsia="MS Mincho"/>
                <w:sz w:val="20"/>
                <w:szCs w:val="20"/>
                <w:lang w:val="en-GB" w:eastAsia="ja-JP"/>
              </w:rPr>
            </w:pPr>
            <w:r>
              <w:rPr>
                <w:rFonts w:eastAsia="MS Mincho"/>
                <w:sz w:val="20"/>
                <w:szCs w:val="20"/>
                <w:lang w:val="en-GB" w:eastAsia="ja-JP"/>
              </w:rPr>
              <w:t>Make decisions in coherence with CSDP principles and procedures and EU values.</w:t>
            </w:r>
          </w:p>
        </w:tc>
        <w:tc>
          <w:tcPr>
            <w:tcW w:w="412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374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39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40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247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12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</w:tr>
      <w:tr w:rsidR="00C11069" w:rsidRPr="007057A0" w:rsidTr="007057A0">
        <w:trPr>
          <w:trHeight w:val="510"/>
        </w:trPr>
        <w:tc>
          <w:tcPr>
            <w:tcW w:w="280" w:type="pct"/>
            <w:vAlign w:val="center"/>
          </w:tcPr>
          <w:p w:rsidR="00C11069" w:rsidRDefault="00C11069" w:rsidP="007057A0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2396" w:type="pct"/>
            <w:vAlign w:val="center"/>
          </w:tcPr>
          <w:p w:rsidR="00C11069" w:rsidRDefault="00C11069" w:rsidP="00C11069">
            <w:pPr>
              <w:rPr>
                <w:rFonts w:eastAsia="MS Mincho"/>
                <w:sz w:val="20"/>
                <w:szCs w:val="20"/>
                <w:lang w:val="en-GB" w:eastAsia="ja-JP"/>
              </w:rPr>
            </w:pPr>
          </w:p>
        </w:tc>
        <w:tc>
          <w:tcPr>
            <w:tcW w:w="412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374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39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40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247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  <w:tc>
          <w:tcPr>
            <w:tcW w:w="412" w:type="pct"/>
            <w:vAlign w:val="center"/>
          </w:tcPr>
          <w:p w:rsidR="00C11069" w:rsidRPr="002B2333" w:rsidRDefault="00C11069" w:rsidP="005C7E0B">
            <w:pPr>
              <w:jc w:val="center"/>
              <w:rPr>
                <w:lang w:val="en-GB"/>
              </w:rPr>
            </w:pPr>
          </w:p>
        </w:tc>
      </w:tr>
    </w:tbl>
    <w:p w:rsidR="00C11069" w:rsidRDefault="00C11069">
      <w:pPr>
        <w:rPr>
          <w:lang w:val="en-GB"/>
        </w:rPr>
      </w:pPr>
    </w:p>
    <w:p w:rsidR="0000172E" w:rsidRPr="002B2333" w:rsidRDefault="0000172E" w:rsidP="0000172E">
      <w:pPr>
        <w:rPr>
          <w:lang w:val="en-GB"/>
        </w:rPr>
      </w:pPr>
    </w:p>
    <w:p w:rsidR="0000172E" w:rsidRPr="0000172E" w:rsidRDefault="0000172E" w:rsidP="0000172E">
      <w:pPr>
        <w:ind w:left="57"/>
        <w:rPr>
          <w:lang w:val="en-GB"/>
        </w:rPr>
      </w:pPr>
      <w:r w:rsidRPr="0000172E">
        <w:rPr>
          <w:lang w:val="en-GB"/>
        </w:rPr>
        <w:t xml:space="preserve">If you rate one of the above </w:t>
      </w:r>
      <w:r w:rsidR="00983D02">
        <w:rPr>
          <w:lang w:val="en-GB"/>
        </w:rPr>
        <w:t>L</w:t>
      </w:r>
      <w:r w:rsidRPr="0000172E">
        <w:rPr>
          <w:lang w:val="en-GB"/>
        </w:rPr>
        <w:t xml:space="preserve">earning </w:t>
      </w:r>
      <w:r w:rsidR="00983D02">
        <w:rPr>
          <w:lang w:val="en-GB"/>
        </w:rPr>
        <w:t>O</w:t>
      </w:r>
      <w:r w:rsidRPr="0000172E">
        <w:rPr>
          <w:lang w:val="en-GB"/>
        </w:rPr>
        <w:t>utcomes with 1 or 2, please write the reason (i.e. instructor, learning material, available time, etc)</w:t>
      </w:r>
    </w:p>
    <w:p w:rsidR="0000172E" w:rsidRDefault="0000172E" w:rsidP="0000172E">
      <w:pPr>
        <w:rPr>
          <w:lang w:val="en-GB"/>
        </w:rPr>
      </w:pPr>
      <w:r w:rsidRPr="002B2333">
        <w:rPr>
          <w:lang w:val="en-GB"/>
        </w:rPr>
        <w:t>___________________________________________________________________________________________</w:t>
      </w:r>
    </w:p>
    <w:p w:rsidR="0000172E" w:rsidRDefault="0000172E" w:rsidP="0000172E">
      <w:pPr>
        <w:rPr>
          <w:lang w:val="en-GB"/>
        </w:rPr>
      </w:pPr>
      <w:r w:rsidRPr="002B2333">
        <w:rPr>
          <w:lang w:val="en-GB"/>
        </w:rPr>
        <w:t>___________________________________________________________________________________________</w:t>
      </w:r>
    </w:p>
    <w:p w:rsidR="009854AB" w:rsidRDefault="009854AB" w:rsidP="009854AB">
      <w:pPr>
        <w:rPr>
          <w:lang w:val="en-GB"/>
        </w:rPr>
      </w:pPr>
    </w:p>
    <w:p w:rsidR="002A35F8" w:rsidRDefault="002A35F8" w:rsidP="009854AB">
      <w:pPr>
        <w:rPr>
          <w:lang w:val="en-GB"/>
        </w:rPr>
      </w:pPr>
    </w:p>
    <w:tbl>
      <w:tblPr>
        <w:tblStyle w:val="TableNormal1"/>
        <w:tblW w:w="5071" w:type="pct"/>
        <w:tblInd w:w="-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5105"/>
        <w:gridCol w:w="850"/>
        <w:gridCol w:w="850"/>
        <w:gridCol w:w="991"/>
        <w:gridCol w:w="993"/>
        <w:gridCol w:w="567"/>
        <w:gridCol w:w="836"/>
      </w:tblGrid>
      <w:tr w:rsidR="002A35F8" w:rsidRPr="002B2333" w:rsidTr="005C7E0B">
        <w:trPr>
          <w:trHeight w:val="627"/>
        </w:trPr>
        <w:tc>
          <w:tcPr>
            <w:tcW w:w="2505" w:type="pct"/>
            <w:shd w:val="clear" w:color="auto" w:fill="F1F1F1"/>
            <w:vAlign w:val="center"/>
          </w:tcPr>
          <w:p w:rsidR="002A35F8" w:rsidRPr="002B2333" w:rsidRDefault="002A35F8" w:rsidP="005C7E0B">
            <w:pPr>
              <w:jc w:val="center"/>
              <w:rPr>
                <w:b/>
                <w:sz w:val="20"/>
                <w:szCs w:val="20"/>
                <w:lang w:val="en-GB"/>
              </w:rPr>
            </w:pPr>
            <w:r w:rsidRPr="002B2333">
              <w:rPr>
                <w:b/>
                <w:sz w:val="20"/>
                <w:szCs w:val="20"/>
                <w:lang w:val="en-GB"/>
              </w:rPr>
              <w:t>The course/module:</w:t>
            </w:r>
          </w:p>
        </w:tc>
        <w:tc>
          <w:tcPr>
            <w:tcW w:w="417" w:type="pct"/>
            <w:shd w:val="clear" w:color="auto" w:fill="F1F1F1"/>
            <w:vAlign w:val="center"/>
          </w:tcPr>
          <w:p w:rsidR="002A35F8" w:rsidRPr="002B2333" w:rsidRDefault="002A35F8" w:rsidP="005C7E0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Disagree</w:t>
            </w:r>
          </w:p>
        </w:tc>
        <w:tc>
          <w:tcPr>
            <w:tcW w:w="417" w:type="pct"/>
            <w:shd w:val="clear" w:color="auto" w:fill="F1F1F1"/>
            <w:vAlign w:val="center"/>
          </w:tcPr>
          <w:p w:rsidR="002A35F8" w:rsidRPr="002B2333" w:rsidRDefault="002A35F8" w:rsidP="005C7E0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86" w:type="pct"/>
            <w:shd w:val="clear" w:color="auto" w:fill="F1F1F1"/>
            <w:vAlign w:val="center"/>
          </w:tcPr>
          <w:p w:rsidR="002A35F8" w:rsidRPr="002B2333" w:rsidRDefault="002A35F8" w:rsidP="005C7E0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87" w:type="pct"/>
            <w:shd w:val="clear" w:color="auto" w:fill="F1F1F1"/>
            <w:vAlign w:val="center"/>
          </w:tcPr>
          <w:p w:rsidR="002A35F8" w:rsidRPr="002B2333" w:rsidRDefault="002A35F8" w:rsidP="005C7E0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Agree</w:t>
            </w:r>
          </w:p>
        </w:tc>
        <w:tc>
          <w:tcPr>
            <w:tcW w:w="278" w:type="pct"/>
            <w:shd w:val="clear" w:color="auto" w:fill="F1F1F1"/>
            <w:vAlign w:val="center"/>
          </w:tcPr>
          <w:p w:rsidR="002A35F8" w:rsidRPr="002B2333" w:rsidRDefault="002A35F8" w:rsidP="005C7E0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</w:t>
            </w:r>
            <w:r w:rsidRPr="002B2333">
              <w:rPr>
                <w:sz w:val="20"/>
                <w:szCs w:val="20"/>
                <w:lang w:val="en-GB"/>
              </w:rPr>
              <w:t>gree</w:t>
            </w:r>
          </w:p>
        </w:tc>
        <w:tc>
          <w:tcPr>
            <w:tcW w:w="410" w:type="pct"/>
            <w:shd w:val="clear" w:color="auto" w:fill="F1F1F1"/>
            <w:vAlign w:val="center"/>
          </w:tcPr>
          <w:p w:rsidR="002A35F8" w:rsidRPr="002B2333" w:rsidRDefault="002A35F8" w:rsidP="005C7E0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Agree</w:t>
            </w:r>
          </w:p>
        </w:tc>
      </w:tr>
      <w:tr w:rsidR="002A35F8" w:rsidRPr="007057A0" w:rsidTr="005C7E0B">
        <w:trPr>
          <w:trHeight w:val="510"/>
        </w:trPr>
        <w:tc>
          <w:tcPr>
            <w:tcW w:w="2505" w:type="pct"/>
            <w:vAlign w:val="center"/>
          </w:tcPr>
          <w:p w:rsidR="002A35F8" w:rsidRPr="002B2333" w:rsidRDefault="002A35F8" w:rsidP="002A35F8">
            <w:pPr>
              <w:pStyle w:val="ListParagraph"/>
              <w:ind w:left="135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My English skills were sufficient to follow the lectures</w:t>
            </w:r>
          </w:p>
        </w:tc>
        <w:tc>
          <w:tcPr>
            <w:tcW w:w="417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17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86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278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10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</w:tr>
      <w:tr w:rsidR="002A35F8" w:rsidRPr="007057A0" w:rsidTr="005C7E0B">
        <w:trPr>
          <w:trHeight w:val="510"/>
        </w:trPr>
        <w:tc>
          <w:tcPr>
            <w:tcW w:w="2505" w:type="pct"/>
            <w:vAlign w:val="center"/>
          </w:tcPr>
          <w:p w:rsidR="002A35F8" w:rsidRPr="002B2333" w:rsidRDefault="002A35F8" w:rsidP="002A35F8">
            <w:pPr>
              <w:pStyle w:val="ListParagraph"/>
              <w:ind w:left="135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The scope of the course was clear</w:t>
            </w:r>
          </w:p>
        </w:tc>
        <w:tc>
          <w:tcPr>
            <w:tcW w:w="417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17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86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278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10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</w:tr>
      <w:tr w:rsidR="002A35F8" w:rsidRPr="007057A0" w:rsidTr="005C7E0B">
        <w:trPr>
          <w:trHeight w:val="510"/>
        </w:trPr>
        <w:tc>
          <w:tcPr>
            <w:tcW w:w="2505" w:type="pct"/>
            <w:vAlign w:val="center"/>
          </w:tcPr>
          <w:p w:rsidR="002A35F8" w:rsidRPr="002B2333" w:rsidRDefault="002A35F8" w:rsidP="002A35F8">
            <w:pPr>
              <w:pStyle w:val="ListParagraph"/>
              <w:ind w:left="135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There is transparency in the assessmentcriteria</w:t>
            </w:r>
          </w:p>
        </w:tc>
        <w:tc>
          <w:tcPr>
            <w:tcW w:w="417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17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86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278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  <w:tc>
          <w:tcPr>
            <w:tcW w:w="410" w:type="pct"/>
            <w:vAlign w:val="center"/>
          </w:tcPr>
          <w:p w:rsidR="002A35F8" w:rsidRPr="002B2333" w:rsidRDefault="002A35F8" w:rsidP="005C7E0B">
            <w:pPr>
              <w:jc w:val="center"/>
              <w:rPr>
                <w:lang w:val="en-GB"/>
              </w:rPr>
            </w:pPr>
          </w:p>
        </w:tc>
      </w:tr>
    </w:tbl>
    <w:p w:rsidR="002A35F8" w:rsidRDefault="002A35F8" w:rsidP="009854AB">
      <w:pPr>
        <w:rPr>
          <w:lang w:val="en-GB"/>
        </w:rPr>
      </w:pPr>
    </w:p>
    <w:p w:rsidR="009854AB" w:rsidRPr="002B2333" w:rsidRDefault="009854AB" w:rsidP="009854AB">
      <w:pPr>
        <w:rPr>
          <w:lang w:val="en-GB"/>
        </w:rPr>
      </w:pPr>
    </w:p>
    <w:p w:rsidR="009854AB" w:rsidRPr="004F226F" w:rsidRDefault="009854AB" w:rsidP="004F226F">
      <w:pPr>
        <w:rPr>
          <w:sz w:val="20"/>
          <w:szCs w:val="20"/>
          <w:lang w:val="en-GB"/>
        </w:rPr>
      </w:pPr>
      <w:r w:rsidRPr="004F226F">
        <w:rPr>
          <w:sz w:val="20"/>
          <w:szCs w:val="20"/>
          <w:lang w:val="en-GB"/>
        </w:rPr>
        <w:lastRenderedPageBreak/>
        <w:t>All in all, how would you evaluate the entire module?</w:t>
      </w:r>
      <w:r w:rsidRPr="004F226F">
        <w:rPr>
          <w:sz w:val="20"/>
          <w:szCs w:val="20"/>
          <w:lang w:val="en-GB"/>
        </w:rPr>
        <w:br/>
        <w:t>Please tick off the field under the figure and above the smiley that describes your feelings best.</w:t>
      </w:r>
    </w:p>
    <w:tbl>
      <w:tblPr>
        <w:tblStyle w:val="TableGrid"/>
        <w:tblW w:w="0" w:type="auto"/>
        <w:tblInd w:w="108" w:type="dxa"/>
        <w:tblLook w:val="04A0"/>
      </w:tblPr>
      <w:tblGrid>
        <w:gridCol w:w="1606"/>
        <w:gridCol w:w="1607"/>
        <w:gridCol w:w="1606"/>
        <w:gridCol w:w="1607"/>
        <w:gridCol w:w="1606"/>
        <w:gridCol w:w="1607"/>
      </w:tblGrid>
      <w:tr w:rsidR="009854AB" w:rsidRPr="006E3823" w:rsidTr="005C7E0B">
        <w:trPr>
          <w:trHeight w:val="243"/>
        </w:trPr>
        <w:tc>
          <w:tcPr>
            <w:tcW w:w="1606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6E3823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1607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6E3823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1606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6E3823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1607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6E3823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1606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6E3823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5</w:t>
            </w:r>
          </w:p>
        </w:tc>
        <w:tc>
          <w:tcPr>
            <w:tcW w:w="1607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6E3823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6</w:t>
            </w:r>
          </w:p>
        </w:tc>
      </w:tr>
      <w:tr w:rsidR="009854AB" w:rsidRPr="006E3823" w:rsidTr="005C7E0B">
        <w:trPr>
          <w:trHeight w:val="276"/>
        </w:trPr>
        <w:tc>
          <w:tcPr>
            <w:tcW w:w="1606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 w:eastAsia="de-AT"/>
              </w:rPr>
            </w:pPr>
            <w:r w:rsidRPr="002B2333">
              <w:rPr>
                <w:rFonts w:ascii="Wingdings" w:hAnsi="Wingdings" w:cs="Wingdings"/>
                <w:sz w:val="28"/>
                <w:szCs w:val="26"/>
                <w:lang w:val="en-GB"/>
              </w:rPr>
              <w:t></w:t>
            </w:r>
          </w:p>
        </w:tc>
        <w:tc>
          <w:tcPr>
            <w:tcW w:w="1607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2B2333">
              <w:rPr>
                <w:rFonts w:ascii="Wingdings" w:hAnsi="Wingdings" w:cs="Wingdings"/>
                <w:sz w:val="28"/>
                <w:szCs w:val="26"/>
                <w:lang w:val="en-GB"/>
              </w:rPr>
              <w:t></w:t>
            </w:r>
          </w:p>
        </w:tc>
        <w:tc>
          <w:tcPr>
            <w:tcW w:w="1606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2B2333">
              <w:rPr>
                <w:rFonts w:ascii="Wingdings" w:hAnsi="Wingdings" w:cs="Wingdings"/>
                <w:sz w:val="28"/>
                <w:szCs w:val="26"/>
                <w:lang w:val="en-GB"/>
              </w:rPr>
              <w:t></w:t>
            </w:r>
          </w:p>
        </w:tc>
        <w:tc>
          <w:tcPr>
            <w:tcW w:w="1607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2B2333">
              <w:rPr>
                <w:rFonts w:ascii="Wingdings" w:hAnsi="Wingdings" w:cs="Wingdings"/>
                <w:sz w:val="28"/>
                <w:szCs w:val="26"/>
                <w:lang w:val="en-GB"/>
              </w:rPr>
              <w:t></w:t>
            </w:r>
          </w:p>
        </w:tc>
        <w:tc>
          <w:tcPr>
            <w:tcW w:w="1606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2B2333">
              <w:rPr>
                <w:rFonts w:ascii="Wingdings" w:hAnsi="Wingdings" w:cs="Wingdings"/>
                <w:sz w:val="28"/>
                <w:szCs w:val="26"/>
                <w:lang w:val="en-GB"/>
              </w:rPr>
              <w:t></w:t>
            </w:r>
          </w:p>
        </w:tc>
        <w:tc>
          <w:tcPr>
            <w:tcW w:w="1607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2B2333">
              <w:rPr>
                <w:rFonts w:ascii="Wingdings" w:hAnsi="Wingdings" w:cs="Wingdings"/>
                <w:sz w:val="28"/>
                <w:szCs w:val="26"/>
                <w:lang w:val="en-GB"/>
              </w:rPr>
              <w:t></w:t>
            </w:r>
          </w:p>
        </w:tc>
      </w:tr>
      <w:tr w:rsidR="009854AB" w:rsidRPr="006E3823" w:rsidTr="005C7E0B">
        <w:trPr>
          <w:trHeight w:val="556"/>
        </w:trPr>
        <w:tc>
          <w:tcPr>
            <w:tcW w:w="1606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en-GB" w:eastAsia="en-GB"/>
              </w:rPr>
              <w:drawing>
                <wp:inline distT="0" distB="0" distL="0" distR="0">
                  <wp:extent cx="324000" cy="324000"/>
                  <wp:effectExtent l="0" t="0" r="0" b="0"/>
                  <wp:docPr id="59" name="Picture 59" descr="MCj0423167000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MCj04231670000[1]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000" cy="32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07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en-GB" w:eastAsia="en-GB"/>
              </w:rPr>
              <w:drawing>
                <wp:inline distT="0" distB="0" distL="0" distR="0">
                  <wp:extent cx="324000" cy="324000"/>
                  <wp:effectExtent l="0" t="0" r="0" b="0"/>
                  <wp:docPr id="60" name="Picture 4" descr="MCj0423165000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4" descr="MCj04231650000[1]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000" cy="32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06" w:type="dxa"/>
            <w:vAlign w:val="center"/>
          </w:tcPr>
          <w:p w:rsidR="009854AB" w:rsidRPr="006E3823" w:rsidRDefault="00AE2BF3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r>
            <w:r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pict>
                <v:group id="Ομάδα 4" o:spid="_x0000_s2063" style="width:27.5pt;height:24.45pt;mso-position-horizontal-relative:char;mso-position-vertical-relative:line" coordsize="6546,6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">
                  <v:rect id="AutoShape 24" o:spid="_x0000_s2076" style="position:absolute;width:6546;height:617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" filled="f" stroked="f">
                    <o:lock v:ext="edit" aspectratio="t"/>
                  </v:rect>
                  <v:group id="Group 9" o:spid="_x0000_s2066" style="position:absolute;width:6546;height:6170" coordorigin="5781,12204" coordsize="1031,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<v:group id="Group 17" o:spid="_x0000_s2068" style="position:absolute;left:5781;top:12204;width:1031;height:1031" coordorigin="5781,12204" coordsize="1031,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<v:shape id="Freeform 27" o:spid="_x0000_s2075" style="position:absolute;left:5781;top:12204;width:1031;height:1031;visibility:visible;mso-wrap-style:square;v-text-anchor:top" coordsize="16496,1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" path="m16496,8248r-10,-424l16454,7405r-53,-413l16328,6586r-92,-399l16125,5796r-130,-383l15848,5038r-165,-364l15500,4318r-199,-346l15087,3637r-230,-322l14611,3002r-258,-299l14079,2417r-286,-274l13494,1885r-313,-246l12859,1409r-335,-214l12178,996,11822,813,11458,648,11083,501,10700,371,10309,260,9910,168,9504,95,9091,42,8672,10,8248,,7823,10,7404,42,6990,95r-406,73l6185,260,5793,371,5410,501,5035,648,4669,813,4314,996r-346,199l3634,1409r-323,230l2999,1885r-299,258l2414,2417r-274,286l1882,3002r-245,313l1407,3637r-214,335l994,4318,812,4674,647,5038,500,5413,370,5796,259,6187r-92,399l95,6992,42,7405,10,7824,,8248r10,424l42,9091r53,413l167,9910r92,399l370,10700r130,383l647,11458r165,364l994,12178r199,346l1407,12859r230,323l1882,13494r258,299l2414,14079r286,274l2999,14611r312,246l3634,15087r334,214l4314,15500r355,183l5035,15848r375,147l5793,16125r392,111l6584,16328r406,73l7404,16454r419,32l8248,16496r424,-10l9091,16454r413,-53l9910,16328r399,-92l10700,16125r383,-130l11458,15848r364,-165l12178,15500r346,-199l12859,15087r322,-230l13494,14611r299,-258l14079,14079r274,-286l14611,13494r246,-312l15087,12859r214,-335l15500,12178r183,-356l15848,11458r147,-375l16125,10700r111,-391l16328,9910r73,-406l16454,9091r32,-419l16496,8248xe" fillcolor="#fcd900" stroked="f">
                        <v:path arrowok="t" o:connecttype="custom" o:connectlocs="64,29;63,24;62,20;60,16;57,12;54,8;50,6;46,3;42,1;37,0;32,0;27,0;23,1;18,3;14,6;11,8;7,12;5,16;3,20;1,24;0,29;0,34;1,39;2,43;4,48;6,52;9,55;13,58;17,61;21,63;26,64;31,64;36,64;40,63;45,62;49,60;53,57;56,54;59,50;61,46;63,42;64,37;64,32" o:connectangles="0,0,0,0,0,0,0,0,0,0,0,0,0,0,0,0,0,0,0,0,0,0,0,0,0,0,0,0,0,0,0,0,0,0,0,0,0,0,0,0,0,0,0"/>
                      </v:shape>
                      <v:shape id="Freeform 28" o:spid="_x0000_s2074" style="position:absolute;left:5841;top:12720;width:910;height:455;visibility:visible;mso-wrap-style:square;v-text-anchor:top" coordsize="14558,7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" path="m,l9,374,37,743r47,365l147,1466r82,353l327,2164r114,338l572,2832r146,323l878,3469r176,305l1243,4069r204,286l1662,4630r229,265l2132,5148r253,241l2649,5618r275,216l3210,6038r295,189l3811,6403r313,161l4447,6710r331,131l5116,6955r346,98l5815,7135r359,64l6538,7245r370,29l7283,7283r373,-9l8025,7245r363,-46l8746,7135r352,-82l9443,6955r337,-114l10111,6710r322,-146l10746,6403r305,-176l11346,6038r286,-204l11907,5618r264,-229l12424,5148r241,-253l12894,4630r215,-275l13313,4069r189,-295l13678,3469r161,-314l13985,2832r130,-330l14230,2164r98,-345l14409,1466r64,-358l14520,743r28,-369l14558,r-1,15l14554,59r-7,70l14536,224r-17,117l14494,480r-33,158l14418,813r-54,190l14298,1207r-79,215l14126,1647r-111,233l13890,2117r-146,242l13580,2602r-184,244l13189,3088r-230,238l12704,3558r-279,225l12117,3997r-334,204l11419,4391r-395,175l10599,4724r-459,139l9646,4981r-528,95l8552,5146r-602,44l7308,5204r-641,-14l6064,5146r-564,-70l4971,4981,4478,4863,4018,4724,3590,4566,3194,4391,2828,4201,2492,3997,2183,3783,1900,3558,1643,3326,1410,3088,1200,2846,1012,2602,845,2359,697,2117,567,1880,455,1647,358,1422,276,1207,207,1003,152,813,106,638,71,480,44,341,25,224,12,129,5,59,1,15,,xe" fillcolor="#f9c800" stroked="f">
                        <v:path arrowok="t" o:connecttype="custom" o:connectlocs="0,3;1,7;2,11;4,15;7,18;9,21;13,24;16,26;20,27;24,28;28,28;33,28;37,27;41,26;44,24;48,21;50,18;53,15;55,11;56,7;57,3;57,0;57,1;57,2;56,5;55,7;53,10;51,13;47,16;43,18;38,19;31,20;24,20;18,19;13,17;9,15;6,12;3,9;2,6;1,4;0,2;0,0;0,0" o:connectangles="0,0,0,0,0,0,0,0,0,0,0,0,0,0,0,0,0,0,0,0,0,0,0,0,0,0,0,0,0,0,0,0,0,0,0,0,0,0,0,0,0,0,0"/>
                      </v:shape>
                      <v:shape id="Freeform 29" o:spid="_x0000_s2073" style="position:absolute;left:6104;top:12473;width:105;height:190;visibility:visible;mso-wrap-style:square;v-text-anchor:top" coordsize="1683,3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" path="m1683,1518r-1,-77l1679,1363r-6,-75l1666,1214r-10,-73l1645,1069r-13,-71l1616,929r-16,-67l1581,797r-21,-64l1539,672r-24,-60l1490,555r-27,-56l1436,447r-29,-51l1376,349r-32,-45l1311,261r-34,-40l1242,185r-36,-34l1168,120,1129,93,1091,70,1051,49,1011,31,970,18,927,9,885,3,842,,798,3,756,9r-42,9l673,31,632,49,592,70,553,93r-38,27l478,151r-36,34l407,221r-34,40l340,304r-32,45l277,396r-29,51l220,499r-27,56l169,612r-24,60l123,733r-20,64l84,862,66,929,52,998r-13,71l27,1141r-9,73l10,1288r-5,75l2,1441,,1518r2,77l5,1673r5,75l18,1822r9,73l39,1968r13,70l66,2107r18,67l103,2239r20,64l145,2365r24,59l193,2481r27,56l248,2589r29,51l308,2687r32,46l373,2775r34,40l442,2851r36,34l515,2916r38,27l592,2967r40,20l673,3005r41,13l756,3027r42,7l842,3036r43,-2l927,3027r43,-9l1011,3005r40,-18l1091,2967r38,-24l1168,2916r38,-31l1242,2851r35,-36l1311,2775r33,-42l1376,2687r31,-47l1436,2589r27,-52l1490,2481r25,-57l1539,2365r21,-62l1581,2239r19,-65l1616,2107r16,-69l1645,1968r11,-73l1666,1822r7,-74l1679,1673r3,-78l1683,1518xe" fillcolor="#1f1a17" stroked="f">
                        <v:path arrowok="t" o:connecttype="custom" o:connectlocs="7,5;6,4;6,4;6,3;6,2;5,2;5,1;5,1;4,0;4,0;3,0;3,0;2,0;2,1;1,1;1,2;1,2;0,3;0,4;0,4;0,5;0,6;0,7;0,8;0,9;1,10;1,10;1,11;2,11;2,12;3,12;3,12;4,12;4,12;5,11;5,11;5,11;6,10;6,9;6,9;6,8;6,7;7,6" o:connectangles="0,0,0,0,0,0,0,0,0,0,0,0,0,0,0,0,0,0,0,0,0,0,0,0,0,0,0,0,0,0,0,0,0,0,0,0,0,0,0,0,0,0,0"/>
                      </v:shape>
                      <v:shape id="Freeform 30" o:spid="_x0000_s2072" style="position:absolute;left:6383;top:12473;width:105;height:190;visibility:visible;mso-wrap-style:square;v-text-anchor:top" coordsize="1682,3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" path="m,1518r1,-77l4,1363r5,-75l17,1214r9,-73l38,1069,51,998,66,929,83,862r19,-65l122,733r22,-61l168,612r24,-57l219,499r28,-52l276,396r31,-47l339,304r33,-43l406,221r35,-36l477,151r37,-31l552,93,591,70,632,49,672,31,713,18,755,9,798,3,841,r43,3l928,9r42,9l1012,31r41,18l1094,70r39,23l1171,120r37,31l1244,185r35,36l1314,261r32,43l1378,349r31,47l1438,447r28,52l1492,555r24,57l1540,672r22,61l1582,797r18,65l1617,929r15,69l1645,1069r11,72l1666,1214r7,74l1678,1363r3,78l1682,1518r-1,77l1678,1673r-5,75l1666,1822r-10,73l1645,1968r-13,70l1617,2107r-17,67l1582,2239r-20,64l1540,2365r-24,59l1492,2481r-26,56l1438,2589r-29,51l1378,2687r-32,46l1314,2775r-35,40l1244,2851r-36,34l1171,2916r-38,27l1094,2967r-41,20l1012,3005r-42,13l928,3027r-44,7l841,3036r-43,-2l755,3027r-42,-9l672,3005r-40,-18l591,2967r-39,-24l514,2916r-37,-31l441,2851r-35,-36l372,2775r-33,-42l307,2687r-31,-47l247,2589r-28,-52l192,2481r-24,-57l144,2365r-22,-62l102,2239,83,2174,66,2107,51,2038,38,1968,26,1895r-9,-73l9,1748,4,1673,1,1595,,1518xe" fillcolor="#1f1a17" stroked="f">
                        <v:path arrowok="t" o:connecttype="custom" o:connectlocs="0,5;0,4;0,4;0,3;1,2;1,2;1,1;2,1;2,0;3,0;3,0;4,0;4,0;5,1;5,1;5,2;6,2;6,3;6,4;6,4;7,5;7,6;6,7;6,8;6,9;6,10;6,10;5,11;5,11;4,12;4,12;3,12;3,12;2,12;2,11;2,11;1,11;1,10;1,9;0,9;0,8;0,7;0,6" o:connectangles="0,0,0,0,0,0,0,0,0,0,0,0,0,0,0,0,0,0,0,0,0,0,0,0,0,0,0,0,0,0,0,0,0,0,0,0,0,0,0,0,0,0,0"/>
                      </v:shape>
                      <v:shape id="Freeform 31" o:spid="_x0000_s2071" style="position:absolute;left:6078;top:12373;width:148;height:50;visibility:visible;mso-wrap-style:square;v-text-anchor:top" coordsize="2375,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" path="m2375,699r-31,-71l2306,559r-44,-65l2210,431r-57,-59l2091,317r-68,-52l1951,217r-77,-44l1795,134r-84,-34l1625,70,1537,46,1446,26,1355,11,1262,3,1168,r-93,4l981,14,890,30,798,53,708,82r-87,37l536,162r-83,52l375,272r-75,67l230,414r-66,83l104,589,48,689,,798r15,-8l61,766,93,750r39,-19l177,711r52,-23l284,664r62,-25l413,614r71,-25l559,564r79,-25l722,517r85,-22l896,475r92,-16l1081,445r97,-12l1275,426r100,-3l1475,424r101,5l1677,440r102,17l1880,480r101,29l2082,546r99,43l2279,640r96,59xe" fillcolor="#1f1a17" stroked="f">
                        <v:path arrowok="t" o:connecttype="custom" o:connectlocs="9,3;9,2;9,2;9,2;9,2;8,1;8,1;8,1;8,1;7,1;7,1;7,0;6,0;6,0;6,0;5,0;5,0;5,0;4,0;4,0;3,0;3,0;3,0;2,0;2,1;2,1;1,1;1,1;1,2;1,2;0,2;0,3;0,3;0,3;0,3;0,3;0,3;1,3;1,3;1,3;1,3;2,2;2,2;2,2;2,2;3,2;3,2;3,2;4,2;4,2;5,2;5,2;5,2;6,2;6,2;7,2;7,2;7,2;8,2;8,2;8,2;9,3;9,3" o:connectangles="0,0,0,0,0,0,0,0,0,0,0,0,0,0,0,0,0,0,0,0,0,0,0,0,0,0,0,0,0,0,0,0,0,0,0,0,0,0,0,0,0,0,0,0,0,0,0,0,0,0,0,0,0,0,0,0,0,0,0,0,0,0,0"/>
                      </v:shape>
                      <v:shape id="Freeform 32" o:spid="_x0000_s2070" style="position:absolute;left:6366;top:12373;width:149;height:50;visibility:visible;mso-wrap-style:square;v-text-anchor:top" coordsize="2376,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" path="m,699l31,628,70,559r44,-65l165,431r57,-59l285,317r68,-52l425,217r77,-44l581,134r83,-34l751,70,839,46,929,26r92,-15l1114,3,1208,r93,4l1394,14r92,16l1578,53r90,29l1755,119r85,43l1922,214r79,58l2076,339r70,75l2212,497r60,92l2327,689r49,109l2360,790r-45,-24l2283,750r-39,-19l2199,711r-52,-23l2090,664r-61,-25l1962,614r-71,-25l1816,564r-78,-25l1654,517r-85,-22l1480,475r-92,-16l1293,445r-96,-12l1101,426r-100,-3l901,424r-101,5l698,440,596,457,494,480,393,509,293,546r-99,43l96,640,,699xe" fillcolor="#1f1a17" stroked="f">
                        <v:path arrowok="t" o:connecttype="custom" o:connectlocs="0,3;0,2;0,2;0,2;1,2;1,1;1,1;1,1;2,1;2,1;2,1;3,0;3,0;3,0;4,0;4,0;4,0;5,0;5,0;5,0;6,0;6,0;7,0;7,0;7,1;8,1;8,1;8,1;8,2;9,2;9,2;9,3;9,3;9,3;9,3;9,3;9,3;9,3;8,3;8,3;8,3;8,2;7,2;7,2;7,2;7,2;6,2;6,2;5,2;5,2;5,2;4,2;4,2;4,2;3,2;3,2;2,2;2,2;2,2;1,2;1,2;0,3;0,3" o:connectangles="0,0,0,0,0,0,0,0,0,0,0,0,0,0,0,0,0,0,0,0,0,0,0,0,0,0,0,0,0,0,0,0,0,0,0,0,0,0,0,0,0,0,0,0,0,0,0,0,0,0,0,0,0,0,0,0,0,0,0,0,0,0,0"/>
                      </v:shape>
                      <v:shape id="Freeform 33" o:spid="_x0000_s2069" style="position:absolute;left:6290;top:12240;width:433;height:259;visibility:visible;mso-wrap-style:square;v-text-anchor:top" coordsize="6920,4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" path="m,6l389,,769,19r371,43l1502,126r353,85l2197,314r333,121l2853,570r311,148l3465,878r290,171l4034,1228r268,187l4558,1608r244,196l5034,2002r220,199l5461,2399r195,194l5838,2784r168,185l6160,3146r141,168l6429,3472r114,144l6641,3747r84,116l6795,3961r93,137l6920,4146r-41,-41l6757,3989r-87,-82l6563,3809,6441,3697,6301,3572,6147,3437,5978,3290,5794,3136,5598,2973,5389,2804,5168,2630,4936,2452,4694,2271,4443,2088,4182,1906,3913,1723,3635,1544,3353,1368,3063,1196,2768,1030,2469,872,2166,721,1861,581,1553,451,1242,332,931,228,620,138,309,63,,6xe" fillcolor="#feee65" stroked="f">
                        <v:path arrowok="t" o:connecttype="custom" o:connectlocs="0,0;2,0;3,0;4,0;6,0;7,1;9,1;10,2;11,2;12,3;14,3;15,4;16,5;17,5;18,6;19,7;20,8;21,9;21,9;22,10;23,11;24,12;24,12;25,13;25,14;26,14;26,15;26,15;27,15;27,16;27,16;27,16;26,16;26,15;26,15;25,14;25,14;24,13;23,13;23,12;22,12;21,11;20,10;19,10;18,9;17,8;16,7;15,7;14,6;13,5;12,5;11,4;10,3;9,3;7,2;6,2;5,1;4,1;2,1;1,0;0,0" o:connectangles="0,0,0,0,0,0,0,0,0,0,0,0,0,0,0,0,0,0,0,0,0,0,0,0,0,0,0,0,0,0,0,0,0,0,0,0,0,0,0,0,0,0,0,0,0,0,0,0,0,0,0,0,0,0,0,0,0,0,0,0,0"/>
                      </v:shape>
                    </v:group>
                    <v:shape id="Freeform 34" o:spid="_x0000_s2067" style="position:absolute;left:6063;top:12869;width:477;height:91;flip:y;visibility:visible;mso-wrap-style:square;v-text-anchor:top" coordsize="7464,2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" path="m7464,r-5,150l7445,298r-24,145l7389,587r-42,141l7297,866r-59,135l7171,1133r-74,130l7015,1388r-90,123l6828,1628r-104,115l6614,1853r-117,105l6373,2059r-130,97l6108,2247r-140,86l5822,2415r-152,75l5514,2560r-160,65l5189,2683r-170,52l4845,2781r-176,39l4489,2853r-185,25l4117,2896r-189,12l3736,2912r-192,-4l3355,2896r-188,-18l2983,2853r-180,-33l2626,2781r-175,-46l2282,2683r-166,-58l1955,2560r-156,-70l1647,2415r-146,-82l1360,2247r-136,-91l1095,2059,971,1958,853,1853,742,1743,638,1628,541,1511,451,1388,369,1263,293,1133,226,1001,168,866,117,728,76,587,43,443,19,298,5,150,,,11,21,44,77r27,41l103,166r38,55l186,282r53,65l298,418r67,74l438,569r81,81l608,731r97,84l810,899r113,85l1045,1067r130,82l1314,1229r148,78l1619,1382r167,70l1962,1518r186,60l2344,1632r205,49l2766,1721r226,33l3229,1778r248,15l3736,1798r258,-5l4241,1778r236,-24l4704,1721r216,-40l5125,1632r195,-54l5505,1518r175,-66l5846,1382r158,-75l6152,1229r139,-80l6421,1067r120,-83l6655,899r105,-84l6856,731r88,-81l7026,569r73,-77l7166,418r59,-71l7277,282r45,-61l7361,166r32,-48l7419,77r34,-56l7464,xe" fillcolor="#1f1a17" stroked="f">
                      <v:path arrowok="t" o:connecttype="custom" o:connectlocs="30,0;30,0;30,1;30,1;29,1;28,1;27,2;27,2;25,2;24,2;23,2;22,3;21,3;19,3;18,3;16,3;14,3;13,3;11,3;10,3;9,3;7,2;6,2;5,2;4,2;3,2;2,1;2,1;1,1;0,1;0,0;0,0;0,0;0,0;1,0;1,0;1,0;2,1;3,1;4,1;5,1;6,1;7,1;9,2;10,2;12,2;14,2;16,2;18,2;20,2;22,2;23,1;25,1;26,1;27,1;28,1;28,1;29,0;30,0;30,0;30,0;30,0" o:connectangles="0,0,0,0,0,0,0,0,0,0,0,0,0,0,0,0,0,0,0,0,0,0,0,0,0,0,0,0,0,0,0,0,0,0,0,0,0,0,0,0,0,0,0,0,0,0,0,0,0,0,0,0,0,0,0,0,0,0,0,0,0,0"/>
                    </v:shape>
                  </v:group>
                  <v:shape id="Freeform 35" o:spid="_x0000_s2065" style="position:absolute;left:3982;top:1682;width:312;height:485;visibility:visible;mso-wrap-style:square;v-text-anchor:top" coordsize="784,1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" path="m784,643r-1,-33l782,577r-3,-31l776,514r-5,-31l765,453r-6,-30l752,393r-8,-28l735,337,725,310,715,284,703,259,692,234,680,211,666,189,653,167,638,148,623,128,608,110,591,94,575,77,558,64,541,51,522,39,504,29,486,21,466,14,447,7,428,3,408,1,388,,368,1,348,3,329,7r-19,7l291,21r-19,8l255,39,236,51,220,64,203,77,187,94r-16,16l156,128r-14,20l127,167r-13,22l101,211,89,234,77,259,66,284,56,310r-9,27l38,365r-8,28l24,423r-6,30l13,483,9,514,4,546,2,577,,610r,33l,678r2,32l4,743r5,32l13,807r5,31l24,869r6,29l38,927r9,29l56,983r10,26l77,1034r12,25l101,1083r13,22l127,1127r15,21l156,1166r15,19l187,1201r16,16l220,1231r16,14l255,1256r17,10l291,1274r19,8l329,1288r19,4l368,1294r20,1l408,1294r20,-2l447,1288r19,-6l486,1274r18,-8l522,1256r19,-11l558,1231r17,-14l591,1201r17,-16l623,1166r15,-18l653,1127r13,-22l680,1083r12,-24l703,1034r12,-25l725,983r10,-27l744,927r8,-29l759,869r6,-31l771,807r5,-32l779,743r3,-33l783,678r1,-35xe" stroked="f">
                    <v:path arrowok="t" o:connecttype="custom" o:connectlocs="1944,1348;1905,1123;1865,936;1786,711;1706,562;1627,374;1508,262;1389,150;1270,75;1111,0;952,0;833,0;675,75;556,150;437,262;317,374;238,562;159,711;79,936;40,1123;0,1348;0,1572;40,1797;79,2021;119,2246;198,2433;278,2583;397,2733;516,2845;635,2957;754,2995;913,3032;1071,3032;1190,2995;1349,2920;1468,2808;1587,2695;1706,2546;1786,2358;1865,2171;1905,1947;1944,1722;1944,1497" o:connectangles="0,0,0,0,0,0,0,0,0,0,0,0,0,0,0,0,0,0,0,0,0,0,0,0,0,0,0,0,0,0,0,0,0,0,0,0,0,0,0,0,0,0,0"/>
                  </v:shape>
                  <v:shape id="Freeform 36" o:spid="_x0000_s2064" style="position:absolute;left:2187;top:1682;width:311;height:485;visibility:visible;mso-wrap-style:square;v-text-anchor:top" coordsize="775,1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" path="m775,643r-1,-33l773,577r-2,-31l767,514r-4,-31l758,453r-6,-30l745,393r-8,-28l729,337r-9,-27l709,284,698,259,687,234,674,211,662,189,649,167,634,148,620,128,604,110,589,94,572,77,556,64,538,51,521,39,503,29,485,21,466,14,447,7,427,3,407,1,388,,368,1,348,3,329,7r-20,7l291,21r-19,8l255,39,236,51,220,64,203,77,187,94r-16,16l156,128r-15,20l127,167r-13,22l101,211,89,234,76,259,66,284,56,310r-9,27l38,365r-8,28l24,423r-6,30l13,483,8,514,4,546,2,577,,610r,33l,678r2,32l4,743r4,32l13,807r5,31l24,869r6,29l38,927r9,29l56,983r10,26l76,1034r13,25l101,1083r13,22l127,1127r14,21l156,1166r15,19l187,1201r16,16l220,1231r16,14l255,1256r17,10l291,1274r18,8l329,1288r19,4l368,1294r20,1l407,1294r20,-2l447,1288r19,-6l485,1274r18,-8l521,1256r17,-11l556,1231r16,-14l589,1201r15,-16l620,1166r14,-18l649,1127r13,-22l674,1083r13,-24l698,1034r11,-25l720,983r9,-27l737,927r8,-29l752,869r6,-31l763,807r4,-32l771,743r2,-33l774,678r1,-35xe" stroked="f">
                    <v:path arrowok="t" o:connecttype="custom" o:connectlocs="1967,1348;1927,1123;1887,936;1847,711;1726,562;1646,374;1525,262;1405,150;1285,75;1124,0;1004,0;843,0;682,75;562,150;442,262;321,374;241,562;161,711;80,936;40,1123;0,1348;0,1572;40,1797;80,2021;120,2246;201,2433;281,2583;401,2733;522,2845;642,2957;803,2995;923,3032;1084,3032;1244,2995;1365,2920;1485,2808;1606,2695;1726,2546;1806,2358;1887,2171;1927,1947;1967,1722;1967,1497" o:connectangles="0,0,0,0,0,0,0,0,0,0,0,0,0,0,0,0,0,0,0,0,0,0,0,0,0,0,0,0,0,0,0,0,0,0,0,0,0,0,0,0,0,0,0"/>
                  </v:shape>
                  <w10:wrap type="none"/>
                  <w10:anchorlock/>
                </v:group>
              </w:pict>
            </w:r>
          </w:p>
        </w:tc>
        <w:tc>
          <w:tcPr>
            <w:tcW w:w="1607" w:type="dxa"/>
            <w:vAlign w:val="center"/>
          </w:tcPr>
          <w:p w:rsidR="009854AB" w:rsidRPr="006E3823" w:rsidRDefault="00AE2BF3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</w:r>
            <w:r>
              <w:rPr>
                <w:rFonts w:asciiTheme="minorHAnsi" w:hAnsiTheme="minorHAnsi" w:cstheme="minorHAnsi"/>
                <w:noProof/>
                <w:sz w:val="20"/>
                <w:szCs w:val="20"/>
                <w:lang w:val="en-GB"/>
              </w:rPr>
              <w:pict>
                <v:group id="Ομάδα 1" o:spid="_x0000_s2050" style="width:26.5pt;height:25.7pt;mso-position-horizontal-relative:char;mso-position-vertical-relative:line" coordsize="6602,63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">
                  <v:shape id="Freeform 10" o:spid="_x0000_s2062" style="position:absolute;left:56;top:168;width:6546;height:6170;visibility:visible;mso-wrap-style:square;v-text-anchor:top" coordsize="16496,1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" path="m16496,8248r-10,-424l16454,7405r-53,-413l16328,6586r-92,-399l16125,5796r-130,-383l15848,5038r-165,-364l15500,4318r-199,-346l15087,3637r-230,-322l14611,3002r-258,-299l14079,2417r-286,-274l13494,1885r-313,-246l12859,1409r-335,-214l12178,996,11822,813,11458,648,11083,501,10700,371,10309,260,9910,168,9504,95,9091,42,8672,10,8248,,7823,10,7404,42,6990,95r-406,73l6185,260,5793,371,5410,501,5035,648,4669,813,4314,996r-346,199l3634,1409r-323,230l2999,1885r-299,258l2414,2417r-274,286l1882,3002r-245,313l1407,3637r-214,335l994,4318,812,4674,647,5038,500,5413,370,5796,259,6187r-92,399l95,6992,42,7405,10,7824,,8248r10,424l42,9091r53,413l167,9910r92,399l370,10700r130,383l647,11458r165,364l994,12178r199,346l1407,12859r230,323l1882,13494r258,299l2414,14079r286,274l2999,14611r312,246l3634,15087r334,214l4314,15500r355,183l5035,15848r375,147l5793,16125r392,111l6584,16328r406,73l7404,16454r419,32l8248,16496r424,-10l9091,16454r413,-53l9910,16328r399,-92l10700,16125r383,-130l11458,15848r364,-165l12178,15500r346,-199l12859,15087r322,-230l13494,14611r299,-258l14079,14079r274,-286l14611,13494r246,-312l15087,12859r214,-335l15500,12178r183,-356l15848,11458r147,-375l16125,10700r111,-391l16328,9910r73,-406l16454,9091r32,-419l16496,8248xe" fillcolor="#fcd900" stroked="f">
                    <v:path arrowok="t" o:connecttype="custom" o:connectlocs="40794,17319;40278,14476;39326,11783;37937,9277;36231,7032;34207,5012;31905,3292;29326,1908;26548,860;23572,224;20476,0;17341,224;14365,860;11587,1908;9008,3292;6706,5012;4683,7032;2976,9277;1587,11783;635,14476;119,17319;40,20274;397,23154;1230,25922;2460,28466;4048,30822;5992,32917;8214,34750;10714,36246;13413,37406;16349,38191;19405,38528;22540,38453;25556,37967;28413,37069;31072,35760;33453,34151;35596,32244;37421,30074;38889,27643;40000,25024;40675,22219;40913,19301" o:connectangles="0,0,0,0,0,0,0,0,0,0,0,0,0,0,0,0,0,0,0,0,0,0,0,0,0,0,0,0,0,0,0,0,0,0,0,0,0,0,0,0,0,0,0"/>
                  </v:shape>
                  <v:shape id="Freeform 11" o:spid="_x0000_s2061" style="position:absolute;left:448;top:3253;width:5778;height:2723;visibility:visible;mso-wrap-style:square;v-text-anchor:top" coordsize="14558,7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" path="m,l9,374,37,743r47,365l147,1466r82,353l327,2164r114,338l572,2832r146,323l878,3469r176,305l1243,4069r204,286l1662,4630r229,265l2132,5148r253,241l2649,5618r275,216l3210,6038r295,189l3811,6403r313,161l4447,6710r331,131l5116,6955r346,98l5815,7135r359,64l6538,7245r370,29l7283,7283r373,-9l8025,7245r363,-46l8746,7135r352,-82l9443,6955r337,-114l10111,6710r322,-146l10746,6403r305,-176l11346,6038r286,-204l11907,5618r264,-229l12424,5148r241,-253l12894,4630r215,-275l13313,4069r189,-295l13678,3469r161,-314l13985,2832r130,-330l14230,2164r98,-345l14409,1466r64,-358l14520,743r28,-369l14558,r-1,15l14554,59r-7,70l14536,224r-17,117l14494,480r-33,158l14418,813r-54,190l14298,1207r-79,215l14126,1647r-111,233l13890,2117r-146,242l13580,2602r-184,244l13189,3088r-230,238l12704,3558r-279,225l12117,3997r-334,204l11419,4391r-395,175l10599,4724r-459,139l9646,4981r-528,95l8552,5146r-602,44l7308,5204r-641,-14l6064,5146r-564,-70l4971,4981,4478,4863,4018,4724,3590,4566,3194,4391,2828,4201,2492,3997,2183,3783,1900,3558,1643,3326,1410,3088,1200,2846,1012,2602,845,2359,697,2117,567,1880,455,1647,358,1422,276,1207,207,1003,152,813,106,638,71,480,44,341,25,224,12,129,5,59,1,15,,xe" fillcolor="#f9c800" stroked="f">
                    <v:path arrowok="t" o:connecttype="custom" o:connectlocs="79,1720;556,4263;1429,6618;2619,8824;4128,10806;5914,12601;7977,14096;10240,15330;12700,16265;15320,16826;18058,17013;20797,16826;23416,16265;25877,15330;28139,14096;30203,12601;31989,10806;33497,8824;34688,6618;35561,4263;36037,1720;36116,37;36077,523;35878,1496;35481,2804;34767,4375;33695,6095;32148,7777;30044,9348;27345,10656;23932,11628;19725,12114;15042,12002;11113,11367;7938,10245;5398,8824;3493,7216;2103,5496;1111,3851;516,2356;159,1122;40,299;0,0" o:connectangles="0,0,0,0,0,0,0,0,0,0,0,0,0,0,0,0,0,0,0,0,0,0,0,0,0,0,0,0,0,0,0,0,0,0,0,0,0,0,0,0,0,0,0"/>
                  </v:shape>
                  <v:shape id="Freeform 12" o:spid="_x0000_s2060" style="position:absolute;left:2131;top:1739;width:667;height:1137;visibility:visible;mso-wrap-style:square;v-text-anchor:top" coordsize="1683,3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" path="m1683,1518r-1,-77l1679,1363r-6,-75l1666,1214r-10,-73l1645,1069r-13,-71l1616,929r-16,-67l1581,797r-21,-64l1539,672r-24,-60l1490,555r-27,-56l1436,447r-29,-51l1376,349r-32,-45l1311,261r-34,-40l1242,185r-36,-34l1168,120,1129,93,1091,70,1051,49,1011,31,970,18,927,9,885,3,842,,798,3,756,9r-42,9l673,31,632,49,592,70,553,93r-38,27l478,151r-36,34l407,221r-34,40l340,304r-32,45l277,396r-29,51l220,499r-27,56l169,612r-24,60l123,733r-20,64l84,862,66,929,52,998r-13,71l27,1141r-9,73l10,1288r-5,75l2,1441,,1518r2,77l5,1673r5,75l18,1822r9,73l39,1968r13,70l66,2107r18,67l103,2239r20,64l145,2365r24,59l193,2481r27,56l248,2589r29,51l308,2687r32,46l373,2775r34,40l442,2851r36,34l515,2916r38,27l592,2967r40,20l673,3005r41,13l756,3027r42,7l842,3036r43,-2l927,3027r43,-9l1011,3005r40,-18l1091,2967r38,-24l1168,2916r38,-31l1242,2851r35,-36l1311,2775r33,-42l1376,2687r31,-47l1436,2589r27,-52l1490,2481r25,-57l1539,2365r21,-62l1581,2239r19,-65l1616,2107r16,-69l1645,1968r11,-73l1666,1822r7,-74l1679,1673r3,-78l1683,1518xe" fillcolor="#1f1a17" stroked="f">
                    <v:path arrowok="t" o:connecttype="custom" o:connectlocs="4159,3184;4080,2659;4001,2172;3842,1723;3684,1311;3486,936;3248,599;2971,337;2694,150;2416,37;2099,0;1783,37;1466,150;1188,337;911,599;673,936;475,1311;317,1723;158,2172;79,2659;0,3184;0,3745;40,4270;119,4794;238,5244;436,5693;594,6068;832,6405;1109,6667;1386,6892;1664,7042;1981,7116;2297,7079;2614,7004;2892,6817;3169,6592;3407,6292;3605,5955;3803,5543;3961,5094;4080,4607;4120,4083;4159,3558" o:connectangles="0,0,0,0,0,0,0,0,0,0,0,0,0,0,0,0,0,0,0,0,0,0,0,0,0,0,0,0,0,0,0,0,0,0,0,0,0,0,0,0,0,0,0"/>
                  </v:shape>
                  <v:shape id="Freeform 13" o:spid="_x0000_s2059" style="position:absolute;left:3870;top:1739;width:667;height:1137;visibility:visible;mso-wrap-style:square;v-text-anchor:top" coordsize="1682,3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" path="m,1518r1,-77l4,1363r5,-75l17,1214r9,-73l38,1069,51,998,66,929,83,862r19,-65l122,733r22,-61l168,612r24,-57l219,499r28,-52l276,396r31,-47l339,304r33,-43l406,221r35,-36l477,151r37,-31l552,93,591,70,632,49,672,31,713,18,755,9,798,3,841,r43,3l928,9r42,9l1012,31r41,18l1094,70r39,23l1171,120r37,31l1244,185r35,36l1314,261r32,43l1378,349r31,47l1438,447r28,52l1492,555r24,57l1540,672r22,61l1582,797r18,65l1617,929r15,69l1645,1069r11,72l1666,1214r7,74l1678,1363r3,78l1682,1518r-1,77l1678,1673r-5,75l1666,1822r-10,73l1645,1968r-13,70l1617,2107r-17,67l1582,2239r-20,64l1540,2365r-24,59l1492,2481r-26,56l1438,2589r-29,51l1378,2687r-32,46l1314,2775r-35,40l1244,2851r-36,34l1171,2916r-38,27l1094,2967r-41,20l1012,3005r-42,13l928,3027r-44,7l841,3036r-43,-2l755,3027r-42,-9l672,3005r-40,-18l591,2967r-39,-24l514,2916r-37,-31l441,2851r-35,-36l372,2775r-33,-42l307,2687r-31,-47l247,2589r-28,-52l192,2481r-24,-57l144,2365r-22,-62l102,2239,83,2174,66,2107,51,2038,38,1968,26,1895r-9,-73l9,1748,4,1673,1,1595,,1518xe" fillcolor="#1f1a17" stroked="f">
                    <v:path arrowok="t" o:connecttype="custom" o:connectlocs="0,3184;79,2659;159,2172;317,1723;476,1311;674,936;912,599;1189,337;1467,150;1784,37;2101,0;2418,37;2695,150;2973,337;3250,599;3488,936;3686,1311;3884,1723;4003,2172;4082,2659;4162,3184;4162,3745;4122,4270;4043,4794;3924,5244;3765,5693;3567,6068;3329,6405;3092,6667;2814,6892;2497,7042;2180,7116;1863,7079;1546,7004;1268,6817;991,6592;753,6292;555,5955;357,5543;198,5094;79,4607;40,4083;0,3558" o:connectangles="0,0,0,0,0,0,0,0,0,0,0,0,0,0,0,0,0,0,0,0,0,0,0,0,0,0,0,0,0,0,0,0,0,0,0,0,0,0,0,0,0,0,0"/>
                  </v:shape>
                  <v:shape id="Freeform 14" o:spid="_x0000_s2058" style="position:absolute;left:1739;top:3870;width:3301;height:641;visibility:visible;mso-wrap-style:square;v-text-anchor:top" coordsize="7464,2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" path="m7464,r-5,150l7445,298r-24,145l7389,587r-42,141l7297,866r-59,135l7171,1133r-74,130l7015,1388r-90,123l6828,1628r-104,115l6614,1853r-117,105l6373,2059r-130,97l6108,2247r-140,86l5822,2415r-152,75l5514,2560r-160,65l5189,2683r-170,52l4845,2781r-176,39l4489,2853r-185,25l4117,2896r-189,12l3736,2912r-192,-4l3355,2896r-188,-18l2983,2853r-180,-33l2626,2781r-175,-46l2282,2683r-166,-58l1955,2560r-156,-70l1647,2415r-146,-82l1360,2247r-136,-91l1095,2059,971,1958,853,1853,742,1743,638,1628,541,1511,451,1388,369,1263,293,1133,226,1001,168,866,117,728,76,587,43,443,19,298,5,150,,,11,21,44,77r27,41l103,166r38,55l186,282r53,65l298,418r67,74l438,569r81,81l608,731r97,84l810,899r113,85l1045,1067r130,82l1314,1229r148,78l1619,1382r167,70l1962,1518r186,60l2344,1632r205,49l2766,1721r226,33l3229,1778r248,15l3736,1798r258,-5l4241,1778r236,-24l4704,1721r216,-40l5125,1632r195,-54l5505,1518r175,-66l5846,1382r158,-75l6152,1229r139,-80l6421,1067r120,-83l6655,899r105,-84l6856,731r88,-81l7026,569r73,-77l7166,418r59,-71l7277,282r45,-61l7361,166r32,-48l7419,77r34,-56l7464,xe" fillcolor="#1f1a17" stroked="f">
                    <v:path arrowok="t" o:connecttype="custom" o:connectlocs="23002,132;22869,352;22648,594;22294,814;21852,1012;21321,1232;20701,1407;20038,1583;19242,1737;18401,1891;17472,2001;16499,2111;15482,2199;14376,2287;13270,2331;12120,2353;10926,2353;9776,2331;8626,2287;7564,2199;6502,2111;5529,2001;4645,1891;3760,1737;3008,1583;2300,1407;1681,1232;1150,1012;708,814;354,594;133,352;0,132;44,22;221,88;442,176;752,286;1106,396;1592,528;2167,660;2831,792;3627,924;4512,1056;5485,1166;6635,1276;7874,1363;9201,1407;10705,1451;12297,1451;13801,1407;15172,1363;16411,1276;17517,1166;18490,1056;19374,924;20171,792;20834,660;21409,528;21896,396;22250,286;22559,176;22780,88;22957,22" o:connectangles="0,0,0,0,0,0,0,0,0,0,0,0,0,0,0,0,0,0,0,0,0,0,0,0,0,0,0,0,0,0,0,0,0,0,0,0,0,0,0,0,0,0,0,0,0,0,0,0,0,0,0,0,0,0,0,0,0,0,0,0,0,0"/>
                  </v:shape>
                  <v:shape id="Freeform 15" o:spid="_x0000_s2057" style="position:absolute;left:4039;top:1851;width:311;height:485;visibility:visible;mso-wrap-style:square;v-text-anchor:top" coordsize="784,1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" path="m784,643r-1,-33l782,577r-3,-31l776,514r-5,-31l765,453r-6,-30l752,393r-8,-28l735,337,725,310,715,284,703,259,692,234,680,211,666,189,653,167,638,148,623,128,608,110,591,94,575,77,558,64,541,51,522,39,504,29,486,21,466,14,447,7,428,3,408,1,388,,368,1,348,3,329,7r-19,7l291,21r-19,8l255,39,236,51,220,64,203,77,187,94r-16,16l156,128r-14,20l127,167r-13,22l101,211,89,234,77,259,66,284,56,310r-9,27l38,365r-8,28l24,423r-6,30l13,483,9,514,4,546,2,577,,610r,33l,678r2,32l4,743r5,32l13,807r5,31l24,869r6,29l38,927r9,29l56,983r10,26l77,1034r12,25l101,1083r13,22l127,1127r15,21l156,1166r15,19l187,1201r16,16l220,1231r16,14l255,1256r17,10l291,1274r19,8l329,1288r19,4l368,1294r20,1l408,1294r20,-2l447,1288r19,-6l486,1274r18,-8l522,1256r19,-11l558,1231r17,-14l591,1201r17,-16l623,1166r15,-18l653,1127r13,-22l680,1083r12,-24l703,1034r12,-25l725,983r10,-27l744,927r8,-29l759,869r6,-31l771,807r5,-32l779,743r3,-33l783,678r1,-35xe" stroked="f">
                    <v:path arrowok="t" o:connecttype="custom" o:connectlocs="1944,1348;1905,1123;1865,936;1786,711;1706,562;1627,374;1508,262;1389,150;1270,75;1111,0;952,0;833,0;675,75;556,150;437,262;317,374;238,562;159,711;79,936;40,1123;0,1348;0,1572;40,1797;79,2021;119,2246;198,2433;278,2583;397,2733;516,2845;635,2957;754,2995;913,3032;1071,3032;1190,2995;1349,2920;1468,2808;1587,2695;1706,2546;1786,2358;1865,2171;1905,1947;1944,1722;1944,1497" o:connectangles="0,0,0,0,0,0,0,0,0,0,0,0,0,0,0,0,0,0,0,0,0,0,0,0,0,0,0,0,0,0,0,0,0,0,0,0,0,0,0,0,0,0,0"/>
                  </v:shape>
                  <v:shape id="Freeform 16" o:spid="_x0000_s2056" style="position:absolute;left:2243;top:1851;width:312;height:485;visibility:visible;mso-wrap-style:square;v-text-anchor:top" coordsize="775,1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" path="m775,643r-1,-33l773,577r-2,-31l767,514r-4,-31l758,453r-6,-30l745,393r-8,-28l729,337r-9,-27l709,284,698,259,687,234,674,211,662,189,649,167,634,148,620,128,604,110,589,94,572,77,556,64,538,51,521,39,503,29,485,21,466,14,447,7,427,3,407,1,388,,368,1,348,3,329,7r-20,7l291,21r-19,8l255,39,236,51,220,64,203,77,187,94r-16,16l156,128r-15,20l127,167r-13,22l101,211,89,234,76,259,66,284,56,310r-9,27l38,365r-8,28l24,423r-6,30l13,483,8,514,4,546,2,577,,610r,33l,678r2,32l4,743r4,32l13,807r5,31l24,869r6,29l38,927r9,29l56,983r10,26l76,1034r13,25l101,1083r13,22l127,1127r14,21l156,1166r15,19l187,1201r16,16l220,1231r16,14l255,1256r17,10l291,1274r18,8l329,1288r19,4l368,1294r20,1l407,1294r20,-2l447,1288r19,-6l485,1274r18,-8l521,1256r17,-11l556,1231r16,-14l589,1201r15,-16l620,1166r14,-18l649,1127r13,-22l674,1083r13,-24l698,1034r11,-25l720,983r9,-27l737,927r8,-29l752,869r6,-31l763,807r4,-32l771,743r2,-33l774,678r1,-35xe" stroked="f">
                    <v:path arrowok="t" o:connecttype="custom" o:connectlocs="1967,1348;1927,1123;1887,936;1847,711;1726,562;1646,374;1525,262;1405,150;1285,75;1124,0;1004,0;843,0;682,75;562,150;442,262;321,374;241,562;161,711;80,936;40,1123;0,1348;0,1572;40,1797;80,2021;120,2246;201,2433;281,2583;401,2733;522,2845;642,2957;803,2995;923,3032;1084,3032;1244,2995;1365,2920;1485,2808;1606,2695;1726,2546;1806,2358;1887,2171;1927,1947;1967,1722;1967,1497" o:connectangles="0,0,0,0,0,0,0,0,0,0,0,0,0,0,0,0,0,0,0,0,0,0,0,0,0,0,0,0,0,0,0,0,0,0,0,0,0,0,0,0,0,0,0"/>
                  </v:shape>
                  <v:rect id="AutoShape 18" o:spid="_x0000_s2055" style="position:absolute;width:6546;height:617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" filled="f" stroked="f">
                    <o:lock v:ext="edit" aspectratio="t"/>
                  </v:rect>
                  <v:group id="Group 55" o:spid="_x0000_s2051" style="position:absolute;left:1907;top:224;width:4095;height:1550" coordorigin="6798,11945" coordsize="645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<v:shape id="Freeform 20" o:spid="_x0000_s2054" style="position:absolute;left:6798;top:12078;width:148;height:50;visibility:visible;mso-wrap-style:square;v-text-anchor:top" coordsize="2375,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" path="m2375,699r-31,-71l2306,559r-44,-65l2210,431r-57,-59l2091,317r-68,-52l1951,217r-77,-44l1795,134r-84,-34l1625,70,1537,46,1446,26,1355,11,1262,3,1168,r-93,4l981,14,890,30,798,53,708,82r-87,37l536,162r-83,52l375,272r-75,67l230,414r-66,83l104,589,48,689,,798r15,-8l61,766,93,750r39,-19l177,711r52,-23l284,664r62,-25l413,614r71,-25l559,564r79,-25l722,517r85,-22l896,475r92,-16l1081,445r97,-12l1275,426r100,-3l1475,424r101,5l1677,440r102,17l1880,480r101,29l2082,546r99,43l2279,640r96,59xe" fillcolor="#1f1a17" stroked="f">
                      <v:path arrowok="t" o:connecttype="custom" o:connectlocs="9,3;9,2;9,2;9,2;9,2;8,1;8,1;8,1;8,1;7,1;7,1;7,0;6,0;6,0;6,0;5,0;5,0;5,0;4,0;4,0;3,0;3,0;3,0;2,0;2,1;2,1;1,1;1,1;1,2;1,2;0,2;0,3;0,3;0,3;0,3;0,3;0,3;1,3;1,3;1,3;1,3;2,2;2,2;2,2;2,2;3,2;3,2;3,2;4,2;4,2;5,2;5,2;5,2;6,2;6,2;7,2;7,2;7,2;8,2;8,2;8,2;9,3;9,3" o:connectangles="0,0,0,0,0,0,0,0,0,0,0,0,0,0,0,0,0,0,0,0,0,0,0,0,0,0,0,0,0,0,0,0,0,0,0,0,0,0,0,0,0,0,0,0,0,0,0,0,0,0,0,0,0,0,0,0,0,0,0,0,0,0,0"/>
                    </v:shape>
                    <v:shape id="Freeform 21" o:spid="_x0000_s2053" style="position:absolute;left:7086;top:12078;width:149;height:50;visibility:visible;mso-wrap-style:square;v-text-anchor:top" coordsize="2376,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" path="m,699l31,628,70,559r44,-65l165,431r57,-59l285,317r68,-52l425,217r77,-44l581,134r83,-34l751,70,839,46,929,26r92,-15l1114,3,1208,r93,4l1394,14r92,16l1578,53r90,29l1755,119r85,43l1922,214r79,58l2076,339r70,75l2212,497r60,92l2327,689r49,109l2360,790r-45,-24l2283,750r-39,-19l2199,711r-52,-23l2090,664r-61,-25l1962,614r-71,-25l1816,564r-78,-25l1654,517r-85,-22l1480,475r-92,-16l1293,445r-96,-12l1101,426r-100,-3l901,424r-101,5l698,440,596,457,494,480,393,509,293,546r-99,43l96,640,,699xe" fillcolor="#1f1a17" stroked="f">
                      <v:path arrowok="t" o:connecttype="custom" o:connectlocs="0,3;0,2;0,2;0,2;1,2;1,1;1,1;1,1;2,1;2,1;2,1;3,0;3,0;3,0;4,0;4,0;4,0;5,0;5,0;5,0;6,0;6,0;7,0;7,0;7,1;8,1;8,1;8,1;8,2;9,2;9,2;9,3;9,3;9,3;9,3;9,3;9,3;9,3;8,3;8,3;8,3;8,2;7,2;7,2;7,2;7,2;6,2;6,2;5,2;5,2;5,2;4,2;4,2;4,2;3,2;3,2;2,2;2,2;2,2;1,2;1,2;0,3;0,3" o:connectangles="0,0,0,0,0,0,0,0,0,0,0,0,0,0,0,0,0,0,0,0,0,0,0,0,0,0,0,0,0,0,0,0,0,0,0,0,0,0,0,0,0,0,0,0,0,0,0,0,0,0,0,0,0,0,0,0,0,0,0,0,0,0,0"/>
                    </v:shape>
                    <v:shape id="Freeform 22" o:spid="_x0000_s2052" style="position:absolute;left:7010;top:11945;width:433;height:259;visibility:visible;mso-wrap-style:square;v-text-anchor:top" coordsize="6920,4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" path="m,6l389,,769,19r371,43l1502,126r353,85l2197,314r333,121l2853,570r311,148l3465,878r290,171l4034,1228r268,187l4558,1608r244,196l5034,2002r220,199l5461,2399r195,194l5838,2784r168,185l6160,3146r141,168l6429,3472r114,144l6641,3747r84,116l6795,3961r93,137l6920,4146r-41,-41l6757,3989r-87,-82l6563,3809,6441,3697,6301,3572,6147,3437,5978,3290,5794,3136,5598,2973,5389,2804,5168,2630,4936,2452,4694,2271,4443,2088,4182,1906,3913,1723,3635,1544,3353,1368,3063,1196,2768,1030,2469,872,2166,721,1861,581,1553,451,1242,332,931,228,620,138,309,63,,6xe" fillcolor="#feee65" stroked="f">
                      <v:path arrowok="t" o:connecttype="custom" o:connectlocs="0,0;2,0;3,0;4,0;6,0;7,1;9,1;10,2;11,2;12,3;14,3;15,4;16,5;17,5;18,6;19,7;20,8;21,9;21,9;22,10;23,11;24,12;24,12;25,13;25,14;26,14;26,15;26,15;27,15;27,16;27,16;27,16;26,16;26,15;26,15;25,14;25,14;24,13;23,13;23,12;22,12;21,11;20,10;19,10;18,9;17,8;16,7;15,7;14,6;13,5;12,5;11,4;10,3;9,3;7,2;6,2;5,1;4,1;2,1;1,0;0,0" o:connectangles="0,0,0,0,0,0,0,0,0,0,0,0,0,0,0,0,0,0,0,0,0,0,0,0,0,0,0,0,0,0,0,0,0,0,0,0,0,0,0,0,0,0,0,0,0,0,0,0,0,0,0,0,0,0,0,0,0,0,0,0,0"/>
                    </v:shape>
                  </v:group>
                  <w10:wrap type="none"/>
                  <w10:anchorlock/>
                </v:group>
              </w:pict>
            </w:r>
          </w:p>
        </w:tc>
        <w:tc>
          <w:tcPr>
            <w:tcW w:w="1606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en-GB" w:eastAsia="en-GB"/>
              </w:rPr>
              <w:drawing>
                <wp:inline distT="0" distB="0" distL="0" distR="0">
                  <wp:extent cx="324000" cy="324000"/>
                  <wp:effectExtent l="0" t="0" r="0" b="0"/>
                  <wp:docPr id="61" name="Picture 61" descr="MCj04231710000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MCj04231710000[1]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000" cy="32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07" w:type="dxa"/>
            <w:vAlign w:val="center"/>
          </w:tcPr>
          <w:p w:rsidR="009854AB" w:rsidRPr="006E3823" w:rsidRDefault="009854AB" w:rsidP="005C7E0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  <w:lang w:val="en-GB" w:eastAsia="en-GB"/>
              </w:rPr>
              <w:drawing>
                <wp:inline distT="0" distB="0" distL="0" distR="0">
                  <wp:extent cx="324000" cy="324000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000" cy="32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854AB" w:rsidRDefault="009854AB">
      <w:pPr>
        <w:rPr>
          <w:lang w:val="en-GB"/>
        </w:rPr>
      </w:pPr>
    </w:p>
    <w:p w:rsidR="00C1642A" w:rsidRDefault="00C1642A">
      <w:pPr>
        <w:rPr>
          <w:lang w:val="en-GB"/>
        </w:rPr>
      </w:pPr>
    </w:p>
    <w:p w:rsidR="009854AB" w:rsidRPr="00C1642A" w:rsidRDefault="009854AB" w:rsidP="00C1642A">
      <w:pPr>
        <w:rPr>
          <w:lang w:val="en-GB"/>
        </w:rPr>
      </w:pPr>
      <w:r w:rsidRPr="00C1642A">
        <w:rPr>
          <w:sz w:val="20"/>
          <w:szCs w:val="20"/>
          <w:lang w:val="en-GB"/>
        </w:rPr>
        <w:t>Wh</w:t>
      </w:r>
      <w:r w:rsidR="00C1642A">
        <w:rPr>
          <w:sz w:val="20"/>
          <w:szCs w:val="20"/>
          <w:lang w:val="en-GB"/>
        </w:rPr>
        <w:t xml:space="preserve">ich </w:t>
      </w:r>
      <w:r w:rsidRPr="00C1642A">
        <w:rPr>
          <w:sz w:val="20"/>
          <w:szCs w:val="20"/>
          <w:lang w:val="en-GB"/>
        </w:rPr>
        <w:t>comments/suggestions do you have for the improvement of the course</w:t>
      </w:r>
      <w:r w:rsidR="00C1642A" w:rsidRPr="00C1642A">
        <w:rPr>
          <w:sz w:val="20"/>
          <w:szCs w:val="20"/>
          <w:lang w:val="en-GB"/>
        </w:rPr>
        <w:t>/module</w:t>
      </w:r>
      <w:r w:rsidRPr="00C1642A">
        <w:rPr>
          <w:sz w:val="20"/>
          <w:szCs w:val="20"/>
          <w:lang w:val="en-GB"/>
        </w:rPr>
        <w:t>?</w:t>
      </w:r>
    </w:p>
    <w:p w:rsidR="009854AB" w:rsidRDefault="009854AB" w:rsidP="009854AB">
      <w:pPr>
        <w:rPr>
          <w:lang w:val="en-GB"/>
        </w:rPr>
      </w:pPr>
      <w:r w:rsidRPr="002B2333">
        <w:rPr>
          <w:lang w:val="en-GB"/>
        </w:rPr>
        <w:t>___________________________________________________________________________________________</w:t>
      </w:r>
    </w:p>
    <w:p w:rsidR="009854AB" w:rsidRDefault="009854AB" w:rsidP="009854AB">
      <w:pPr>
        <w:rPr>
          <w:lang w:val="en-GB"/>
        </w:rPr>
      </w:pPr>
      <w:r w:rsidRPr="002B2333">
        <w:rPr>
          <w:lang w:val="en-GB"/>
        </w:rPr>
        <w:t>___________________________________________________________________________________________</w:t>
      </w:r>
    </w:p>
    <w:p w:rsidR="009854AB" w:rsidRDefault="009854AB" w:rsidP="009854AB">
      <w:pPr>
        <w:rPr>
          <w:lang w:val="en-US"/>
        </w:rPr>
      </w:pPr>
    </w:p>
    <w:p w:rsidR="007940C3" w:rsidRDefault="007940C3" w:rsidP="007940C3">
      <w:pPr>
        <w:rPr>
          <w:lang w:val="en-GB"/>
        </w:rPr>
      </w:pPr>
    </w:p>
    <w:p w:rsidR="007940C3" w:rsidRPr="008711A7" w:rsidRDefault="007940C3" w:rsidP="007940C3">
      <w:pPr>
        <w:widowControl/>
        <w:autoSpaceDE/>
        <w:autoSpaceDN/>
        <w:jc w:val="center"/>
        <w:rPr>
          <w:rFonts w:asciiTheme="minorHAnsi" w:hAnsiTheme="minorHAnsi" w:cstheme="minorHAnsi"/>
          <w:sz w:val="24"/>
          <w:szCs w:val="18"/>
          <w:lang w:val="en-GB"/>
        </w:rPr>
      </w:pPr>
      <w:r w:rsidRPr="008711A7">
        <w:rPr>
          <w:rFonts w:asciiTheme="minorHAnsi" w:hAnsiTheme="minorHAnsi" w:cstheme="minorHAnsi"/>
          <w:b/>
          <w:sz w:val="24"/>
          <w:szCs w:val="18"/>
          <w:lang w:val="en-GB"/>
        </w:rPr>
        <w:t>Thank you for your co-operation!</w:t>
      </w:r>
    </w:p>
    <w:p w:rsidR="002A35F8" w:rsidRPr="007940C3" w:rsidRDefault="002A35F8" w:rsidP="009854AB">
      <w:pPr>
        <w:rPr>
          <w:lang w:val="en-GB"/>
        </w:rPr>
      </w:pPr>
    </w:p>
    <w:p w:rsidR="002A35F8" w:rsidRDefault="002A35F8" w:rsidP="009854AB">
      <w:pPr>
        <w:rPr>
          <w:lang w:val="en-US"/>
        </w:rPr>
      </w:pPr>
    </w:p>
    <w:p w:rsidR="002A35F8" w:rsidRDefault="002A35F8" w:rsidP="009854AB">
      <w:pPr>
        <w:rPr>
          <w:lang w:val="en-US"/>
        </w:rPr>
      </w:pPr>
    </w:p>
    <w:p w:rsidR="002A35F8" w:rsidRPr="00BD6138" w:rsidRDefault="002A35F8" w:rsidP="009854AB">
      <w:pPr>
        <w:rPr>
          <w:lang w:val="en-US"/>
        </w:rPr>
      </w:pPr>
    </w:p>
    <w:p w:rsidR="002A35F8" w:rsidRDefault="002A35F8">
      <w:pPr>
        <w:rPr>
          <w:lang w:val="en-GB"/>
        </w:rPr>
      </w:pPr>
      <w:r>
        <w:rPr>
          <w:lang w:val="en-GB"/>
        </w:rPr>
        <w:br w:type="page"/>
      </w:r>
    </w:p>
    <w:p w:rsidR="009854AB" w:rsidRDefault="009854AB">
      <w:pPr>
        <w:rPr>
          <w:lang w:val="en-GB"/>
        </w:rPr>
      </w:pPr>
    </w:p>
    <w:p w:rsidR="009854AB" w:rsidRPr="00983D02" w:rsidRDefault="004F226F" w:rsidP="004F226F">
      <w:pPr>
        <w:jc w:val="center"/>
        <w:rPr>
          <w:b/>
          <w:bCs/>
          <w:sz w:val="24"/>
          <w:szCs w:val="24"/>
          <w:lang w:val="en-GB"/>
        </w:rPr>
      </w:pPr>
      <w:r w:rsidRPr="00983D02">
        <w:rPr>
          <w:b/>
          <w:bCs/>
          <w:sz w:val="24"/>
          <w:szCs w:val="24"/>
          <w:lang w:val="en-GB"/>
        </w:rPr>
        <w:t>------------------------ OPTIONAL ------------------------</w:t>
      </w:r>
    </w:p>
    <w:p w:rsidR="00983D02" w:rsidRDefault="00983D02">
      <w:pPr>
        <w:rPr>
          <w:lang w:val="en-GB"/>
        </w:rPr>
      </w:pPr>
    </w:p>
    <w:p w:rsidR="009854AB" w:rsidRDefault="002A35F8">
      <w:pPr>
        <w:rPr>
          <w:lang w:val="en-GB"/>
        </w:rPr>
      </w:pPr>
      <w:r>
        <w:rPr>
          <w:lang w:val="en-GB"/>
        </w:rPr>
        <w:t>The following questions are optional and proposals which could be used and adapted for internal evaluation.</w:t>
      </w:r>
    </w:p>
    <w:p w:rsidR="009854AB" w:rsidRPr="002B2333" w:rsidRDefault="009854AB">
      <w:pPr>
        <w:rPr>
          <w:lang w:val="en-GB"/>
        </w:rPr>
      </w:pPr>
    </w:p>
    <w:tbl>
      <w:tblPr>
        <w:tblStyle w:val="TableNormal1"/>
        <w:tblW w:w="5071" w:type="pct"/>
        <w:tblInd w:w="-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5105"/>
        <w:gridCol w:w="850"/>
        <w:gridCol w:w="850"/>
        <w:gridCol w:w="991"/>
        <w:gridCol w:w="993"/>
        <w:gridCol w:w="567"/>
        <w:gridCol w:w="836"/>
      </w:tblGrid>
      <w:tr w:rsidR="00247337" w:rsidRPr="002B2333" w:rsidTr="005572DF">
        <w:trPr>
          <w:trHeight w:val="627"/>
        </w:trPr>
        <w:tc>
          <w:tcPr>
            <w:tcW w:w="2505" w:type="pct"/>
            <w:shd w:val="clear" w:color="auto" w:fill="F1F1F1"/>
            <w:vAlign w:val="center"/>
          </w:tcPr>
          <w:p w:rsidR="00B921FE" w:rsidRPr="002B2333" w:rsidRDefault="00B921FE" w:rsidP="00574C75">
            <w:pPr>
              <w:jc w:val="center"/>
              <w:rPr>
                <w:b/>
                <w:sz w:val="20"/>
                <w:szCs w:val="20"/>
                <w:lang w:val="en-GB"/>
              </w:rPr>
            </w:pPr>
            <w:r w:rsidRPr="002B2333">
              <w:rPr>
                <w:b/>
                <w:sz w:val="20"/>
                <w:szCs w:val="20"/>
                <w:lang w:val="en-GB"/>
              </w:rPr>
              <w:t>A. The course/module:</w:t>
            </w:r>
          </w:p>
        </w:tc>
        <w:tc>
          <w:tcPr>
            <w:tcW w:w="417" w:type="pct"/>
            <w:shd w:val="clear" w:color="auto" w:fill="F1F1F1"/>
            <w:vAlign w:val="center"/>
          </w:tcPr>
          <w:p w:rsidR="00B921FE" w:rsidRPr="002B2333" w:rsidRDefault="008F0404" w:rsidP="00574C7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="00B921FE" w:rsidRPr="002B2333">
              <w:rPr>
                <w:sz w:val="20"/>
                <w:szCs w:val="20"/>
                <w:lang w:val="en-GB"/>
              </w:rPr>
              <w:t>Disagree</w:t>
            </w:r>
          </w:p>
        </w:tc>
        <w:tc>
          <w:tcPr>
            <w:tcW w:w="417" w:type="pct"/>
            <w:shd w:val="clear" w:color="auto" w:fill="F1F1F1"/>
            <w:vAlign w:val="center"/>
          </w:tcPr>
          <w:p w:rsidR="00B921FE" w:rsidRPr="002B2333" w:rsidRDefault="008F0404" w:rsidP="00574C7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</w:t>
            </w:r>
            <w:r w:rsidR="00B921FE"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86" w:type="pct"/>
            <w:shd w:val="clear" w:color="auto" w:fill="F1F1F1"/>
            <w:vAlign w:val="center"/>
          </w:tcPr>
          <w:p w:rsidR="00B921FE" w:rsidRPr="002B2333" w:rsidRDefault="008F0404" w:rsidP="00574C7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Somewhat </w:t>
            </w:r>
            <w:r w:rsidR="00E376E4">
              <w:rPr>
                <w:sz w:val="20"/>
                <w:szCs w:val="20"/>
                <w:lang w:val="en-GB"/>
              </w:rPr>
              <w:t>D</w:t>
            </w:r>
            <w:r w:rsidR="00B921FE"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87" w:type="pct"/>
            <w:shd w:val="clear" w:color="auto" w:fill="F1F1F1"/>
            <w:vAlign w:val="center"/>
          </w:tcPr>
          <w:p w:rsidR="00B921FE" w:rsidRPr="002B2333" w:rsidRDefault="003345A1" w:rsidP="00574C7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Agree</w:t>
            </w:r>
          </w:p>
        </w:tc>
        <w:tc>
          <w:tcPr>
            <w:tcW w:w="278" w:type="pct"/>
            <w:shd w:val="clear" w:color="auto" w:fill="F1F1F1"/>
            <w:vAlign w:val="center"/>
          </w:tcPr>
          <w:p w:rsidR="00B921FE" w:rsidRPr="002B2333" w:rsidRDefault="003345A1" w:rsidP="00574C7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</w:t>
            </w:r>
            <w:r w:rsidR="00B921FE" w:rsidRPr="002B2333">
              <w:rPr>
                <w:sz w:val="20"/>
                <w:szCs w:val="20"/>
                <w:lang w:val="en-GB"/>
              </w:rPr>
              <w:t>gree</w:t>
            </w:r>
          </w:p>
        </w:tc>
        <w:tc>
          <w:tcPr>
            <w:tcW w:w="410" w:type="pct"/>
            <w:shd w:val="clear" w:color="auto" w:fill="F1F1F1"/>
            <w:vAlign w:val="center"/>
          </w:tcPr>
          <w:p w:rsidR="00B921FE" w:rsidRPr="002B2333" w:rsidRDefault="003345A1" w:rsidP="00574C7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="00B921FE" w:rsidRPr="002B2333">
              <w:rPr>
                <w:sz w:val="20"/>
                <w:szCs w:val="20"/>
                <w:lang w:val="en-GB"/>
              </w:rPr>
              <w:t>Agree</w:t>
            </w:r>
          </w:p>
        </w:tc>
      </w:tr>
      <w:tr w:rsidR="00247337" w:rsidRPr="007057A0" w:rsidTr="005572DF">
        <w:trPr>
          <w:trHeight w:val="510"/>
        </w:trPr>
        <w:tc>
          <w:tcPr>
            <w:tcW w:w="2505" w:type="pct"/>
            <w:vAlign w:val="center"/>
          </w:tcPr>
          <w:p w:rsidR="00B921FE" w:rsidRPr="00CD4CD8" w:rsidRDefault="00B921FE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 w:rsidRPr="00CD4CD8">
              <w:rPr>
                <w:sz w:val="20"/>
                <w:szCs w:val="20"/>
                <w:lang w:val="en-GB"/>
              </w:rPr>
              <w:t xml:space="preserve">The level of the course and the workload were excessive and caused me a lot of </w:t>
            </w:r>
            <w:r w:rsidR="00982B76" w:rsidRPr="00CD4CD8">
              <w:rPr>
                <w:sz w:val="20"/>
                <w:szCs w:val="20"/>
                <w:lang w:val="en-GB"/>
              </w:rPr>
              <w:t>s</w:t>
            </w:r>
            <w:r w:rsidR="00051CD9" w:rsidRPr="00CD4CD8">
              <w:rPr>
                <w:sz w:val="20"/>
                <w:szCs w:val="20"/>
                <w:lang w:val="en-GB"/>
              </w:rPr>
              <w:t>tress</w:t>
            </w:r>
            <w:r w:rsidR="004A4352" w:rsidRPr="00CD4CD8">
              <w:rPr>
                <w:sz w:val="20"/>
                <w:szCs w:val="20"/>
                <w:lang w:val="en-GB"/>
              </w:rPr>
              <w:t>/</w:t>
            </w:r>
            <w:r w:rsidRPr="00CD4CD8">
              <w:rPr>
                <w:sz w:val="20"/>
                <w:szCs w:val="20"/>
                <w:lang w:val="en-GB"/>
              </w:rPr>
              <w:t xml:space="preserve">pressure </w:t>
            </w:r>
            <w:r w:rsidR="008203AA" w:rsidRPr="00CD4CD8">
              <w:rPr>
                <w:sz w:val="20"/>
                <w:szCs w:val="20"/>
                <w:lang w:val="en-US"/>
              </w:rPr>
              <w:t xml:space="preserve">(Except </w:t>
            </w:r>
            <w:r w:rsidR="00462E9E" w:rsidRPr="00CD4CD8">
              <w:rPr>
                <w:sz w:val="20"/>
                <w:szCs w:val="20"/>
                <w:lang w:val="en-US"/>
              </w:rPr>
              <w:t xml:space="preserve">for </w:t>
            </w:r>
            <w:r w:rsidR="008203AA" w:rsidRPr="00CD4CD8">
              <w:rPr>
                <w:sz w:val="20"/>
                <w:szCs w:val="20"/>
                <w:lang w:val="en-US"/>
              </w:rPr>
              <w:t xml:space="preserve">the modules </w:t>
            </w:r>
            <w:r w:rsidR="00462E9E" w:rsidRPr="00CD4CD8">
              <w:rPr>
                <w:sz w:val="20"/>
                <w:szCs w:val="20"/>
                <w:lang w:val="en-US"/>
              </w:rPr>
              <w:t>where</w:t>
            </w:r>
            <w:r w:rsidRPr="00CD4CD8">
              <w:rPr>
                <w:sz w:val="20"/>
                <w:szCs w:val="20"/>
                <w:lang w:val="en-GB"/>
              </w:rPr>
              <w:t xml:space="preserve">“pressure” is </w:t>
            </w:r>
            <w:r w:rsidR="00135EE1" w:rsidRPr="00CD4CD8">
              <w:rPr>
                <w:sz w:val="20"/>
                <w:szCs w:val="20"/>
                <w:lang w:val="en-GB"/>
              </w:rPr>
              <w:t xml:space="preserve">part </w:t>
            </w:r>
            <w:r w:rsidR="00221AE7" w:rsidRPr="00CD4CD8">
              <w:rPr>
                <w:sz w:val="20"/>
                <w:szCs w:val="20"/>
                <w:lang w:val="en-GB"/>
              </w:rPr>
              <w:t xml:space="preserve">of the </w:t>
            </w:r>
            <w:r w:rsidRPr="00CD4CD8">
              <w:rPr>
                <w:sz w:val="20"/>
                <w:szCs w:val="20"/>
                <w:lang w:val="en-GB"/>
              </w:rPr>
              <w:t>learning outcomes</w:t>
            </w:r>
            <w:r w:rsidR="00982B76" w:rsidRPr="00CD4CD8">
              <w:rPr>
                <w:sz w:val="20"/>
                <w:szCs w:val="20"/>
                <w:lang w:val="en-GB"/>
              </w:rPr>
              <w:t>)</w:t>
            </w:r>
            <w:r w:rsidR="008D0E9E" w:rsidRPr="00CD4CD8">
              <w:rPr>
                <w:sz w:val="20"/>
                <w:szCs w:val="20"/>
                <w:lang w:val="en-GB"/>
              </w:rPr>
              <w:t xml:space="preserve"> *</w:t>
            </w:r>
          </w:p>
        </w:tc>
        <w:tc>
          <w:tcPr>
            <w:tcW w:w="417" w:type="pct"/>
            <w:vAlign w:val="center"/>
          </w:tcPr>
          <w:p w:rsidR="00B921FE" w:rsidRPr="002B2333" w:rsidRDefault="00B921FE" w:rsidP="00E50D32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417" w:type="pct"/>
            <w:vAlign w:val="center"/>
          </w:tcPr>
          <w:p w:rsidR="00B921FE" w:rsidRPr="002B2333" w:rsidRDefault="00B921FE" w:rsidP="00E50D32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486" w:type="pct"/>
            <w:vAlign w:val="center"/>
          </w:tcPr>
          <w:p w:rsidR="00B921FE" w:rsidRPr="002B2333" w:rsidRDefault="00B921FE" w:rsidP="00E50D32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B921FE" w:rsidRPr="002B2333" w:rsidRDefault="00B921FE" w:rsidP="00E50D32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278" w:type="pct"/>
            <w:vAlign w:val="center"/>
          </w:tcPr>
          <w:p w:rsidR="00B921FE" w:rsidRPr="002B2333" w:rsidRDefault="00B921FE" w:rsidP="00E50D32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410" w:type="pct"/>
            <w:vAlign w:val="center"/>
          </w:tcPr>
          <w:p w:rsidR="00B921FE" w:rsidRPr="002B2333" w:rsidRDefault="00B921FE" w:rsidP="00E50D32">
            <w:pPr>
              <w:jc w:val="center"/>
              <w:rPr>
                <w:sz w:val="20"/>
                <w:szCs w:val="20"/>
                <w:lang w:val="en-GB"/>
              </w:rPr>
            </w:pPr>
          </w:p>
        </w:tc>
      </w:tr>
    </w:tbl>
    <w:p w:rsidR="00890216" w:rsidRPr="002B2333" w:rsidRDefault="00890216">
      <w:pPr>
        <w:rPr>
          <w:lang w:val="en-GB"/>
        </w:rPr>
      </w:pPr>
    </w:p>
    <w:tbl>
      <w:tblPr>
        <w:tblStyle w:val="TableGrid"/>
        <w:tblW w:w="10320" w:type="dxa"/>
        <w:tblInd w:w="-147" w:type="dxa"/>
        <w:tblLayout w:type="fixed"/>
        <w:tblLook w:val="04A0"/>
      </w:tblPr>
      <w:tblGrid>
        <w:gridCol w:w="5104"/>
        <w:gridCol w:w="850"/>
        <w:gridCol w:w="851"/>
        <w:gridCol w:w="992"/>
        <w:gridCol w:w="992"/>
        <w:gridCol w:w="680"/>
        <w:gridCol w:w="851"/>
      </w:tblGrid>
      <w:tr w:rsidR="009660A2" w:rsidRPr="002B2333" w:rsidTr="00CD4CD8">
        <w:tc>
          <w:tcPr>
            <w:tcW w:w="5104" w:type="dxa"/>
            <w:shd w:val="clear" w:color="auto" w:fill="F2F2F2" w:themeFill="background1" w:themeFillShade="F2"/>
            <w:vAlign w:val="center"/>
          </w:tcPr>
          <w:p w:rsidR="009660A2" w:rsidRPr="002B2333" w:rsidRDefault="009660A2" w:rsidP="009660A2">
            <w:pPr>
              <w:pStyle w:val="ListParagraph"/>
              <w:jc w:val="center"/>
              <w:rPr>
                <w:rFonts w:cstheme="minorHAnsi"/>
                <w:b/>
                <w:color w:val="FF0000"/>
                <w:sz w:val="20"/>
                <w:szCs w:val="20"/>
                <w:highlight w:val="yellow"/>
                <w:lang w:val="en-GB"/>
              </w:rPr>
            </w:pPr>
            <w:r w:rsidRPr="002B2333">
              <w:rPr>
                <w:b/>
                <w:sz w:val="20"/>
                <w:szCs w:val="20"/>
                <w:lang w:val="en-GB"/>
              </w:rPr>
              <w:t>B. Assignments</w:t>
            </w:r>
            <w:r w:rsidRPr="002B2333">
              <w:rPr>
                <w:rFonts w:cstheme="minorHAnsi"/>
                <w:b/>
                <w:sz w:val="20"/>
                <w:szCs w:val="20"/>
                <w:lang w:val="en-GB"/>
              </w:rPr>
              <w:br/>
            </w:r>
            <w:r w:rsidRPr="002B2333">
              <w:rPr>
                <w:bCs/>
                <w:i/>
                <w:iCs/>
                <w:sz w:val="20"/>
                <w:szCs w:val="20"/>
                <w:lang w:val="en-GB"/>
              </w:rPr>
              <w:t xml:space="preserve">(Answer only if individual/group projects are </w:t>
            </w:r>
            <w:r w:rsidRPr="0083375C">
              <w:rPr>
                <w:bCs/>
                <w:i/>
                <w:iCs/>
                <w:sz w:val="20"/>
                <w:szCs w:val="20"/>
                <w:lang w:val="en-GB"/>
              </w:rPr>
              <w:t>assigned</w:t>
            </w:r>
            <w:r w:rsidR="00AA15EA">
              <w:rPr>
                <w:bCs/>
                <w:i/>
                <w:iCs/>
                <w:sz w:val="20"/>
                <w:szCs w:val="20"/>
                <w:lang w:val="en-GB"/>
              </w:rPr>
              <w:t>)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:rsidR="009660A2" w:rsidRPr="002B2333" w:rsidRDefault="009660A2" w:rsidP="009660A2">
            <w:pPr>
              <w:ind w:left="-108" w:right="-105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Disagree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:rsidR="009660A2" w:rsidRPr="002B2333" w:rsidRDefault="009660A2" w:rsidP="009660A2">
            <w:pPr>
              <w:ind w:left="-106" w:right="-109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:rsidR="009660A2" w:rsidRPr="002B2333" w:rsidRDefault="009660A2" w:rsidP="009660A2">
            <w:pPr>
              <w:ind w:left="-110" w:right="-111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:rsidR="009660A2" w:rsidRPr="002B2333" w:rsidRDefault="009660A2" w:rsidP="009660A2">
            <w:pPr>
              <w:ind w:left="-107" w:right="-107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Agree</w:t>
            </w:r>
          </w:p>
        </w:tc>
        <w:tc>
          <w:tcPr>
            <w:tcW w:w="680" w:type="dxa"/>
            <w:shd w:val="clear" w:color="auto" w:fill="F2F2F2" w:themeFill="background1" w:themeFillShade="F2"/>
            <w:vAlign w:val="center"/>
          </w:tcPr>
          <w:p w:rsidR="009660A2" w:rsidRPr="002B2333" w:rsidRDefault="009660A2" w:rsidP="009660A2">
            <w:pPr>
              <w:ind w:left="-112" w:right="-109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</w:t>
            </w:r>
            <w:r w:rsidRPr="002B2333">
              <w:rPr>
                <w:sz w:val="20"/>
                <w:szCs w:val="20"/>
                <w:lang w:val="en-GB"/>
              </w:rPr>
              <w:t>gree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:rsidR="009660A2" w:rsidRPr="002B2333" w:rsidRDefault="009660A2" w:rsidP="009660A2">
            <w:pPr>
              <w:ind w:left="-112" w:right="-109"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Agree</w:t>
            </w:r>
          </w:p>
        </w:tc>
      </w:tr>
      <w:tr w:rsidR="009660A2" w:rsidRPr="007057A0" w:rsidTr="00CD4CD8">
        <w:tc>
          <w:tcPr>
            <w:tcW w:w="5104" w:type="dxa"/>
            <w:vAlign w:val="center"/>
          </w:tcPr>
          <w:p w:rsidR="009660A2" w:rsidRPr="002B2333" w:rsidRDefault="009660A2" w:rsidP="009854AB">
            <w:pPr>
              <w:pStyle w:val="ListParagraph"/>
              <w:numPr>
                <w:ilvl w:val="0"/>
                <w:numId w:val="8"/>
              </w:numPr>
              <w:ind w:left="318" w:hanging="318"/>
              <w:rPr>
                <w:rFonts w:cstheme="minorHAnsi"/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 xml:space="preserve">The </w:t>
            </w:r>
            <w:r w:rsidRPr="002B2333">
              <w:rPr>
                <w:bCs/>
                <w:sz w:val="20"/>
                <w:szCs w:val="20"/>
                <w:lang w:val="en-GB"/>
              </w:rPr>
              <w:t>assignments</w:t>
            </w:r>
            <w:r w:rsidRPr="002B2333">
              <w:rPr>
                <w:sz w:val="20"/>
                <w:szCs w:val="20"/>
                <w:lang w:val="en-GB"/>
              </w:rPr>
              <w:t xml:space="preserve"> in association with the expected learning outcomes </w:t>
            </w:r>
            <w:r w:rsidR="00322166">
              <w:rPr>
                <w:sz w:val="20"/>
                <w:szCs w:val="20"/>
                <w:lang w:val="en-GB"/>
              </w:rPr>
              <w:t xml:space="preserve">and deadline for submission </w:t>
            </w:r>
            <w:r w:rsidRPr="002B2333">
              <w:rPr>
                <w:sz w:val="20"/>
                <w:szCs w:val="20"/>
                <w:lang w:val="en-GB"/>
              </w:rPr>
              <w:t xml:space="preserve">were </w:t>
            </w:r>
            <w:r w:rsidR="00DC7A15" w:rsidRPr="002B2333">
              <w:rPr>
                <w:sz w:val="20"/>
                <w:szCs w:val="20"/>
                <w:lang w:val="en-GB"/>
              </w:rPr>
              <w:t>suitable</w:t>
            </w:r>
          </w:p>
        </w:tc>
        <w:tc>
          <w:tcPr>
            <w:tcW w:w="850" w:type="dxa"/>
            <w:vAlign w:val="center"/>
          </w:tcPr>
          <w:p w:rsidR="009660A2" w:rsidRPr="002B2333" w:rsidRDefault="009660A2" w:rsidP="00A62966">
            <w:pPr>
              <w:ind w:left="-108" w:right="-105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:rsidR="009660A2" w:rsidRPr="002B2333" w:rsidRDefault="009660A2" w:rsidP="00A62966">
            <w:pPr>
              <w:ind w:left="-106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9660A2" w:rsidRPr="002B2333" w:rsidRDefault="009660A2" w:rsidP="00A62966">
            <w:pPr>
              <w:ind w:left="-110" w:right="-111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9660A2" w:rsidRPr="002B2333" w:rsidRDefault="009660A2" w:rsidP="00A62966">
            <w:pPr>
              <w:ind w:left="-107" w:right="-107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680" w:type="dxa"/>
            <w:vAlign w:val="center"/>
          </w:tcPr>
          <w:p w:rsidR="009660A2" w:rsidRPr="002B2333" w:rsidRDefault="009660A2" w:rsidP="00A62966">
            <w:pPr>
              <w:ind w:left="-112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:rsidR="009660A2" w:rsidRPr="002B2333" w:rsidRDefault="009660A2" w:rsidP="00A62966">
            <w:pPr>
              <w:ind w:left="-112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9660A2" w:rsidRPr="007057A0" w:rsidTr="00CD4CD8">
        <w:trPr>
          <w:trHeight w:val="409"/>
        </w:trPr>
        <w:tc>
          <w:tcPr>
            <w:tcW w:w="5104" w:type="dxa"/>
            <w:vAlign w:val="center"/>
          </w:tcPr>
          <w:p w:rsidR="009660A2" w:rsidRPr="002B2333" w:rsidRDefault="009660A2" w:rsidP="009854AB">
            <w:pPr>
              <w:pStyle w:val="ListParagraph"/>
              <w:numPr>
                <w:ilvl w:val="0"/>
                <w:numId w:val="8"/>
              </w:numPr>
              <w:ind w:left="318" w:hanging="318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The assignments were clearly described by the instructors</w:t>
            </w:r>
          </w:p>
        </w:tc>
        <w:tc>
          <w:tcPr>
            <w:tcW w:w="850" w:type="dxa"/>
            <w:vAlign w:val="center"/>
          </w:tcPr>
          <w:p w:rsidR="009660A2" w:rsidRPr="002B2333" w:rsidRDefault="009660A2" w:rsidP="00A62966">
            <w:pPr>
              <w:ind w:left="-108" w:right="-105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:rsidR="009660A2" w:rsidRPr="002B2333" w:rsidRDefault="009660A2" w:rsidP="00A62966">
            <w:pPr>
              <w:ind w:left="-106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9660A2" w:rsidRPr="002B2333" w:rsidRDefault="009660A2" w:rsidP="00A62966">
            <w:pPr>
              <w:ind w:left="-110" w:right="-111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9660A2" w:rsidRPr="002B2333" w:rsidRDefault="009660A2" w:rsidP="00A62966">
            <w:pPr>
              <w:ind w:left="-107" w:right="-107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680" w:type="dxa"/>
            <w:vAlign w:val="center"/>
          </w:tcPr>
          <w:p w:rsidR="009660A2" w:rsidRPr="002B2333" w:rsidRDefault="009660A2" w:rsidP="00A62966">
            <w:pPr>
              <w:ind w:left="-112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:rsidR="009660A2" w:rsidRPr="002B2333" w:rsidRDefault="009660A2" w:rsidP="00A62966">
            <w:pPr>
              <w:ind w:left="-112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9660A2" w:rsidRPr="007057A0" w:rsidTr="00CD4CD8">
        <w:tc>
          <w:tcPr>
            <w:tcW w:w="5104" w:type="dxa"/>
            <w:vAlign w:val="center"/>
          </w:tcPr>
          <w:p w:rsidR="009660A2" w:rsidRPr="002B2333" w:rsidRDefault="009660A2" w:rsidP="009854AB">
            <w:pPr>
              <w:pStyle w:val="ListParagraph"/>
              <w:numPr>
                <w:ilvl w:val="0"/>
                <w:numId w:val="8"/>
              </w:numPr>
              <w:ind w:left="318" w:hanging="318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The instructors provided me with the necessary support in order to complete the assignment</w:t>
            </w:r>
          </w:p>
        </w:tc>
        <w:tc>
          <w:tcPr>
            <w:tcW w:w="850" w:type="dxa"/>
            <w:vAlign w:val="center"/>
          </w:tcPr>
          <w:p w:rsidR="009660A2" w:rsidRPr="002B2333" w:rsidRDefault="009660A2" w:rsidP="00A62966">
            <w:pPr>
              <w:ind w:left="-108" w:right="-105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:rsidR="009660A2" w:rsidRPr="002B2333" w:rsidRDefault="009660A2" w:rsidP="00A62966">
            <w:pPr>
              <w:ind w:left="-106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9660A2" w:rsidRPr="002B2333" w:rsidRDefault="009660A2" w:rsidP="00A62966">
            <w:pPr>
              <w:ind w:left="-110" w:right="-111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9660A2" w:rsidRPr="002B2333" w:rsidRDefault="009660A2" w:rsidP="00A62966">
            <w:pPr>
              <w:ind w:left="-107" w:right="-107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680" w:type="dxa"/>
            <w:vAlign w:val="center"/>
          </w:tcPr>
          <w:p w:rsidR="009660A2" w:rsidRPr="002B2333" w:rsidRDefault="009660A2" w:rsidP="00A62966">
            <w:pPr>
              <w:ind w:left="-112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:rsidR="009660A2" w:rsidRPr="002B2333" w:rsidRDefault="009660A2" w:rsidP="00A62966">
            <w:pPr>
              <w:ind w:left="-112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  <w:tr w:rsidR="009660A2" w:rsidRPr="007057A0" w:rsidTr="00CD4CD8">
        <w:tc>
          <w:tcPr>
            <w:tcW w:w="5104" w:type="dxa"/>
            <w:vAlign w:val="center"/>
          </w:tcPr>
          <w:p w:rsidR="009660A2" w:rsidRPr="002B2333" w:rsidRDefault="009660A2" w:rsidP="009854AB">
            <w:pPr>
              <w:pStyle w:val="ListParagraph"/>
              <w:numPr>
                <w:ilvl w:val="0"/>
                <w:numId w:val="8"/>
              </w:numPr>
              <w:ind w:left="318" w:hanging="318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The instructors' comments on my assignments helped me improve the way I learned and studied</w:t>
            </w:r>
          </w:p>
        </w:tc>
        <w:tc>
          <w:tcPr>
            <w:tcW w:w="850" w:type="dxa"/>
            <w:vAlign w:val="center"/>
          </w:tcPr>
          <w:p w:rsidR="009660A2" w:rsidRPr="002B2333" w:rsidRDefault="009660A2" w:rsidP="00A62966">
            <w:pPr>
              <w:ind w:left="-108" w:right="-105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:rsidR="009660A2" w:rsidRPr="002B2333" w:rsidRDefault="009660A2" w:rsidP="00A62966">
            <w:pPr>
              <w:ind w:left="-106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9660A2" w:rsidRPr="002B2333" w:rsidRDefault="009660A2" w:rsidP="00A62966">
            <w:pPr>
              <w:ind w:left="-110" w:right="-111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vAlign w:val="center"/>
          </w:tcPr>
          <w:p w:rsidR="009660A2" w:rsidRPr="002B2333" w:rsidRDefault="009660A2" w:rsidP="00A62966">
            <w:pPr>
              <w:ind w:left="-107" w:right="-107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680" w:type="dxa"/>
            <w:vAlign w:val="center"/>
          </w:tcPr>
          <w:p w:rsidR="009660A2" w:rsidRPr="002B2333" w:rsidRDefault="009660A2" w:rsidP="00A62966">
            <w:pPr>
              <w:ind w:left="-112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vAlign w:val="center"/>
          </w:tcPr>
          <w:p w:rsidR="009660A2" w:rsidRPr="002B2333" w:rsidRDefault="009660A2" w:rsidP="00A62966">
            <w:pPr>
              <w:ind w:left="-112" w:right="-109"/>
              <w:rPr>
                <w:rFonts w:cstheme="minorHAnsi"/>
                <w:b/>
                <w:sz w:val="20"/>
                <w:szCs w:val="20"/>
                <w:lang w:val="en-GB"/>
              </w:rPr>
            </w:pPr>
          </w:p>
        </w:tc>
      </w:tr>
    </w:tbl>
    <w:p w:rsidR="004F519B" w:rsidRPr="002B2333" w:rsidRDefault="004F519B">
      <w:pPr>
        <w:rPr>
          <w:lang w:val="en-GB"/>
        </w:rPr>
      </w:pPr>
    </w:p>
    <w:tbl>
      <w:tblPr>
        <w:tblStyle w:val="TableNormal1"/>
        <w:tblW w:w="5068" w:type="pct"/>
        <w:tblInd w:w="-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5103"/>
        <w:gridCol w:w="850"/>
        <w:gridCol w:w="852"/>
        <w:gridCol w:w="992"/>
        <w:gridCol w:w="992"/>
        <w:gridCol w:w="570"/>
        <w:gridCol w:w="827"/>
      </w:tblGrid>
      <w:tr w:rsidR="0011104B" w:rsidRPr="002B2333" w:rsidTr="00905EF1">
        <w:trPr>
          <w:trHeight w:val="556"/>
        </w:trPr>
        <w:tc>
          <w:tcPr>
            <w:tcW w:w="2505" w:type="pct"/>
            <w:shd w:val="clear" w:color="auto" w:fill="F1F1F1"/>
            <w:vAlign w:val="center"/>
          </w:tcPr>
          <w:p w:rsidR="0011104B" w:rsidRPr="002B2333" w:rsidRDefault="0011104B" w:rsidP="0011104B">
            <w:pPr>
              <w:jc w:val="center"/>
              <w:rPr>
                <w:b/>
                <w:sz w:val="20"/>
                <w:szCs w:val="20"/>
                <w:lang w:val="en-GB"/>
              </w:rPr>
            </w:pPr>
            <w:r w:rsidRPr="002B2333">
              <w:rPr>
                <w:b/>
                <w:sz w:val="20"/>
                <w:szCs w:val="20"/>
                <w:lang w:val="en-GB"/>
              </w:rPr>
              <w:t>C. The Instructor:</w:t>
            </w:r>
          </w:p>
        </w:tc>
        <w:tc>
          <w:tcPr>
            <w:tcW w:w="417" w:type="pct"/>
            <w:shd w:val="clear" w:color="auto" w:fill="F1F1F1"/>
            <w:vAlign w:val="center"/>
          </w:tcPr>
          <w:p w:rsidR="0011104B" w:rsidRPr="002B2333" w:rsidRDefault="0011104B" w:rsidP="0011104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Disagree</w:t>
            </w:r>
          </w:p>
        </w:tc>
        <w:tc>
          <w:tcPr>
            <w:tcW w:w="418" w:type="pct"/>
            <w:shd w:val="clear" w:color="auto" w:fill="F1F1F1"/>
            <w:vAlign w:val="center"/>
          </w:tcPr>
          <w:p w:rsidR="0011104B" w:rsidRPr="002B2333" w:rsidRDefault="0011104B" w:rsidP="0011104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87" w:type="pct"/>
            <w:shd w:val="clear" w:color="auto" w:fill="F1F1F1"/>
            <w:vAlign w:val="center"/>
          </w:tcPr>
          <w:p w:rsidR="0011104B" w:rsidRPr="002B2333" w:rsidRDefault="0011104B" w:rsidP="0011104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87" w:type="pct"/>
            <w:shd w:val="clear" w:color="auto" w:fill="F1F1F1"/>
            <w:vAlign w:val="center"/>
          </w:tcPr>
          <w:p w:rsidR="0011104B" w:rsidRPr="002B2333" w:rsidRDefault="0011104B" w:rsidP="0011104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Agree</w:t>
            </w:r>
          </w:p>
        </w:tc>
        <w:tc>
          <w:tcPr>
            <w:tcW w:w="280" w:type="pct"/>
            <w:shd w:val="clear" w:color="auto" w:fill="F1F1F1"/>
            <w:vAlign w:val="center"/>
          </w:tcPr>
          <w:p w:rsidR="0011104B" w:rsidRPr="002B2333" w:rsidRDefault="0011104B" w:rsidP="0011104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</w:t>
            </w:r>
            <w:r w:rsidRPr="002B2333">
              <w:rPr>
                <w:sz w:val="20"/>
                <w:szCs w:val="20"/>
                <w:lang w:val="en-GB"/>
              </w:rPr>
              <w:t>gree</w:t>
            </w:r>
          </w:p>
        </w:tc>
        <w:tc>
          <w:tcPr>
            <w:tcW w:w="406" w:type="pct"/>
            <w:shd w:val="clear" w:color="auto" w:fill="F1F1F1"/>
            <w:vAlign w:val="center"/>
          </w:tcPr>
          <w:p w:rsidR="0011104B" w:rsidRPr="002B2333" w:rsidRDefault="0011104B" w:rsidP="0011104B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Agree</w:t>
            </w:r>
          </w:p>
        </w:tc>
      </w:tr>
      <w:tr w:rsidR="0011104B" w:rsidRPr="007057A0" w:rsidTr="00905EF1">
        <w:trPr>
          <w:trHeight w:val="510"/>
        </w:trPr>
        <w:tc>
          <w:tcPr>
            <w:tcW w:w="2505" w:type="pct"/>
            <w:vAlign w:val="center"/>
          </w:tcPr>
          <w:p w:rsidR="0011104B" w:rsidRPr="002B2333" w:rsidRDefault="0011104B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The English-speaking skills of the instructor were satisfactory</w:t>
            </w:r>
            <w:r w:rsidR="003B119B">
              <w:rPr>
                <w:sz w:val="20"/>
                <w:szCs w:val="20"/>
                <w:lang w:val="en-GB"/>
              </w:rPr>
              <w:t xml:space="preserve"> *</w:t>
            </w:r>
          </w:p>
        </w:tc>
        <w:tc>
          <w:tcPr>
            <w:tcW w:w="41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18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280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06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</w:tr>
      <w:tr w:rsidR="0011104B" w:rsidRPr="007057A0" w:rsidTr="00905EF1">
        <w:trPr>
          <w:trHeight w:val="510"/>
        </w:trPr>
        <w:tc>
          <w:tcPr>
            <w:tcW w:w="2505" w:type="pct"/>
            <w:vAlign w:val="center"/>
          </w:tcPr>
          <w:p w:rsidR="0011104B" w:rsidRPr="002B2333" w:rsidRDefault="0011104B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Analy</w:t>
            </w:r>
            <w:r w:rsidRPr="0083375C">
              <w:rPr>
                <w:sz w:val="20"/>
                <w:szCs w:val="20"/>
                <w:lang w:val="en-GB"/>
              </w:rPr>
              <w:t xml:space="preserve">ses </w:t>
            </w:r>
            <w:r w:rsidRPr="002B2333">
              <w:rPr>
                <w:sz w:val="20"/>
                <w:szCs w:val="20"/>
                <w:lang w:val="en-GB"/>
              </w:rPr>
              <w:t>and presents the concepts in a simple and interesting way using examples</w:t>
            </w:r>
            <w:r w:rsidR="003B119B">
              <w:rPr>
                <w:sz w:val="20"/>
                <w:szCs w:val="20"/>
                <w:lang w:val="en-GB"/>
              </w:rPr>
              <w:t xml:space="preserve"> *</w:t>
            </w:r>
          </w:p>
        </w:tc>
        <w:tc>
          <w:tcPr>
            <w:tcW w:w="41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18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280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06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</w:tr>
      <w:tr w:rsidR="0011104B" w:rsidRPr="007057A0" w:rsidTr="00905EF1">
        <w:trPr>
          <w:trHeight w:val="510"/>
        </w:trPr>
        <w:tc>
          <w:tcPr>
            <w:tcW w:w="2505" w:type="pct"/>
            <w:vAlign w:val="center"/>
          </w:tcPr>
          <w:p w:rsidR="0011104B" w:rsidRPr="002B2333" w:rsidRDefault="0011104B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Encourages the cadets to ask questions and generally promotes dialogue during the course, in order to develop their judgment</w:t>
            </w:r>
            <w:r w:rsidR="003B119B">
              <w:rPr>
                <w:sz w:val="20"/>
                <w:szCs w:val="20"/>
                <w:lang w:val="en-GB"/>
              </w:rPr>
              <w:t xml:space="preserve"> *</w:t>
            </w:r>
          </w:p>
        </w:tc>
        <w:tc>
          <w:tcPr>
            <w:tcW w:w="41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18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280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06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</w:tr>
      <w:tr w:rsidR="0011104B" w:rsidRPr="007057A0" w:rsidTr="00905EF1">
        <w:trPr>
          <w:trHeight w:val="510"/>
        </w:trPr>
        <w:tc>
          <w:tcPr>
            <w:tcW w:w="2505" w:type="pct"/>
            <w:vAlign w:val="center"/>
          </w:tcPr>
          <w:p w:rsidR="0011104B" w:rsidRPr="002B2333" w:rsidRDefault="0011104B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Was consistent with his/her obligations (presence in the course, timely correction of assignments or laboratory reports, hours of cooperation with cadets)</w:t>
            </w:r>
            <w:r w:rsidR="003B119B">
              <w:rPr>
                <w:sz w:val="20"/>
                <w:szCs w:val="20"/>
                <w:lang w:val="en-GB"/>
              </w:rPr>
              <w:t xml:space="preserve"> *</w:t>
            </w:r>
          </w:p>
        </w:tc>
        <w:tc>
          <w:tcPr>
            <w:tcW w:w="41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18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280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06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</w:tr>
      <w:tr w:rsidR="0011104B" w:rsidRPr="007057A0" w:rsidTr="00905EF1">
        <w:trPr>
          <w:trHeight w:val="441"/>
        </w:trPr>
        <w:tc>
          <w:tcPr>
            <w:tcW w:w="2505" w:type="pct"/>
            <w:vAlign w:val="center"/>
          </w:tcPr>
          <w:p w:rsidR="0011104B" w:rsidRPr="002B2333" w:rsidRDefault="0011104B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Is generally accessible to the cadets</w:t>
            </w:r>
            <w:r w:rsidR="003B119B">
              <w:rPr>
                <w:sz w:val="20"/>
                <w:szCs w:val="20"/>
                <w:lang w:val="en-GB"/>
              </w:rPr>
              <w:t xml:space="preserve"> *</w:t>
            </w:r>
          </w:p>
        </w:tc>
        <w:tc>
          <w:tcPr>
            <w:tcW w:w="41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18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280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  <w:tc>
          <w:tcPr>
            <w:tcW w:w="406" w:type="pct"/>
            <w:vAlign w:val="center"/>
          </w:tcPr>
          <w:p w:rsidR="0011104B" w:rsidRPr="002B2333" w:rsidRDefault="0011104B" w:rsidP="00FB7090">
            <w:pPr>
              <w:jc w:val="center"/>
              <w:rPr>
                <w:lang w:val="en-GB"/>
              </w:rPr>
            </w:pPr>
          </w:p>
        </w:tc>
      </w:tr>
    </w:tbl>
    <w:p w:rsidR="004F519B" w:rsidRPr="002B2333" w:rsidRDefault="004F519B">
      <w:pPr>
        <w:rPr>
          <w:lang w:val="en-GB"/>
        </w:rPr>
      </w:pPr>
    </w:p>
    <w:tbl>
      <w:tblPr>
        <w:tblStyle w:val="TableNormal1"/>
        <w:tblW w:w="5068" w:type="pct"/>
        <w:tblInd w:w="-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5103"/>
        <w:gridCol w:w="850"/>
        <w:gridCol w:w="852"/>
        <w:gridCol w:w="992"/>
        <w:gridCol w:w="992"/>
        <w:gridCol w:w="570"/>
        <w:gridCol w:w="827"/>
      </w:tblGrid>
      <w:tr w:rsidR="00012C35" w:rsidRPr="002B2333" w:rsidTr="00905EF1">
        <w:trPr>
          <w:trHeight w:val="579"/>
        </w:trPr>
        <w:tc>
          <w:tcPr>
            <w:tcW w:w="2505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 w:rsidRPr="002B2333">
              <w:rPr>
                <w:b/>
                <w:sz w:val="20"/>
                <w:szCs w:val="20"/>
                <w:lang w:val="en-GB"/>
              </w:rPr>
              <w:t xml:space="preserve">D. </w:t>
            </w:r>
            <w:r w:rsidR="006B4524">
              <w:rPr>
                <w:b/>
                <w:sz w:val="20"/>
                <w:szCs w:val="20"/>
                <w:lang w:val="en-GB"/>
              </w:rPr>
              <w:t>Training Field</w:t>
            </w:r>
            <w:r w:rsidR="00FF3BDE">
              <w:rPr>
                <w:b/>
                <w:sz w:val="20"/>
                <w:szCs w:val="20"/>
                <w:lang w:val="en-GB"/>
              </w:rPr>
              <w:t xml:space="preserve"> (TF)</w:t>
            </w:r>
            <w:r w:rsidR="006B4524">
              <w:rPr>
                <w:b/>
                <w:sz w:val="20"/>
                <w:szCs w:val="20"/>
                <w:lang w:val="en-GB"/>
              </w:rPr>
              <w:t>/</w:t>
            </w:r>
            <w:r w:rsidRPr="002B2333">
              <w:rPr>
                <w:b/>
                <w:sz w:val="20"/>
                <w:szCs w:val="20"/>
                <w:lang w:val="en-GB"/>
              </w:rPr>
              <w:t>Laboratory:</w:t>
            </w:r>
            <w:r w:rsidRPr="002B2333">
              <w:rPr>
                <w:b/>
                <w:sz w:val="20"/>
                <w:szCs w:val="20"/>
                <w:lang w:val="en-GB"/>
              </w:rPr>
              <w:br/>
            </w:r>
            <w:r w:rsidRPr="002B2333">
              <w:rPr>
                <w:bCs/>
                <w:i/>
                <w:iCs/>
                <w:sz w:val="20"/>
                <w:szCs w:val="20"/>
                <w:lang w:val="en-GB"/>
              </w:rPr>
              <w:t xml:space="preserve">(Answer onlyif the course includes </w:t>
            </w:r>
            <w:r w:rsidR="00FF3BDE">
              <w:rPr>
                <w:bCs/>
                <w:i/>
                <w:iCs/>
                <w:sz w:val="20"/>
                <w:szCs w:val="20"/>
                <w:lang w:val="en-GB"/>
              </w:rPr>
              <w:t>TF/L</w:t>
            </w:r>
            <w:r w:rsidRPr="002B2333">
              <w:rPr>
                <w:bCs/>
                <w:i/>
                <w:iCs/>
                <w:sz w:val="20"/>
                <w:szCs w:val="20"/>
                <w:lang w:val="en-GB"/>
              </w:rPr>
              <w:t>ab exercises)</w:t>
            </w:r>
          </w:p>
        </w:tc>
        <w:tc>
          <w:tcPr>
            <w:tcW w:w="417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Disagree</w:t>
            </w:r>
          </w:p>
        </w:tc>
        <w:tc>
          <w:tcPr>
            <w:tcW w:w="418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87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87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Agree</w:t>
            </w:r>
          </w:p>
        </w:tc>
        <w:tc>
          <w:tcPr>
            <w:tcW w:w="280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</w:t>
            </w:r>
            <w:r w:rsidRPr="002B2333">
              <w:rPr>
                <w:sz w:val="20"/>
                <w:szCs w:val="20"/>
                <w:lang w:val="en-GB"/>
              </w:rPr>
              <w:t>gree</w:t>
            </w:r>
          </w:p>
        </w:tc>
        <w:tc>
          <w:tcPr>
            <w:tcW w:w="406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Agree</w:t>
            </w:r>
          </w:p>
        </w:tc>
      </w:tr>
      <w:tr w:rsidR="00012C35" w:rsidRPr="007057A0" w:rsidTr="00905EF1">
        <w:trPr>
          <w:trHeight w:val="510"/>
        </w:trPr>
        <w:tc>
          <w:tcPr>
            <w:tcW w:w="2505" w:type="pct"/>
            <w:vAlign w:val="center"/>
          </w:tcPr>
          <w:p w:rsidR="00012C35" w:rsidRPr="002B2333" w:rsidRDefault="00012C35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 w:rsidRPr="002B2333">
              <w:rPr>
                <w:lang w:val="en-GB"/>
              </w:rPr>
              <w:t xml:space="preserve">The </w:t>
            </w:r>
            <w:r w:rsidR="00FF3BDE">
              <w:rPr>
                <w:lang w:val="en-GB"/>
              </w:rPr>
              <w:t>TF/L</w:t>
            </w:r>
            <w:r w:rsidRPr="002B2333">
              <w:rPr>
                <w:sz w:val="20"/>
                <w:szCs w:val="20"/>
                <w:lang w:val="en-GB"/>
              </w:rPr>
              <w:t>ab course level is appropriate</w:t>
            </w:r>
          </w:p>
        </w:tc>
        <w:tc>
          <w:tcPr>
            <w:tcW w:w="417" w:type="pct"/>
            <w:vAlign w:val="center"/>
          </w:tcPr>
          <w:p w:rsidR="00012C35" w:rsidRPr="002B2333" w:rsidRDefault="00012C35" w:rsidP="00293DCF">
            <w:pPr>
              <w:jc w:val="center"/>
              <w:rPr>
                <w:lang w:val="en-GB"/>
              </w:rPr>
            </w:pPr>
          </w:p>
        </w:tc>
        <w:tc>
          <w:tcPr>
            <w:tcW w:w="418" w:type="pct"/>
            <w:vAlign w:val="center"/>
          </w:tcPr>
          <w:p w:rsidR="00012C35" w:rsidRPr="002B2333" w:rsidRDefault="00012C35" w:rsidP="00293DCF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012C35" w:rsidRPr="002B2333" w:rsidRDefault="00012C35" w:rsidP="00293DCF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012C35" w:rsidRPr="002B2333" w:rsidRDefault="00012C35" w:rsidP="00293DCF">
            <w:pPr>
              <w:jc w:val="center"/>
              <w:rPr>
                <w:lang w:val="en-GB"/>
              </w:rPr>
            </w:pPr>
          </w:p>
        </w:tc>
        <w:tc>
          <w:tcPr>
            <w:tcW w:w="280" w:type="pct"/>
            <w:vAlign w:val="center"/>
          </w:tcPr>
          <w:p w:rsidR="00012C35" w:rsidRPr="002B2333" w:rsidRDefault="00012C35" w:rsidP="00293DCF">
            <w:pPr>
              <w:jc w:val="center"/>
              <w:rPr>
                <w:lang w:val="en-GB"/>
              </w:rPr>
            </w:pPr>
          </w:p>
        </w:tc>
        <w:tc>
          <w:tcPr>
            <w:tcW w:w="406" w:type="pct"/>
            <w:vAlign w:val="center"/>
          </w:tcPr>
          <w:p w:rsidR="00012C35" w:rsidRPr="002B2333" w:rsidRDefault="00012C35" w:rsidP="00293DCF">
            <w:pPr>
              <w:jc w:val="center"/>
              <w:rPr>
                <w:lang w:val="en-GB"/>
              </w:rPr>
            </w:pPr>
          </w:p>
        </w:tc>
      </w:tr>
      <w:tr w:rsidR="00012C35" w:rsidRPr="007057A0" w:rsidTr="00905EF1">
        <w:trPr>
          <w:trHeight w:val="510"/>
        </w:trPr>
        <w:tc>
          <w:tcPr>
            <w:tcW w:w="2505" w:type="pct"/>
            <w:vAlign w:val="center"/>
          </w:tcPr>
          <w:p w:rsidR="00012C35" w:rsidRPr="002B2333" w:rsidRDefault="006B4524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Information </w:t>
            </w:r>
            <w:r w:rsidR="00012C35" w:rsidRPr="002B2333">
              <w:rPr>
                <w:sz w:val="20"/>
                <w:szCs w:val="20"/>
                <w:lang w:val="en-GB"/>
              </w:rPr>
              <w:t xml:space="preserve">for the </w:t>
            </w:r>
            <w:r w:rsidR="00FF3BDE">
              <w:rPr>
                <w:sz w:val="20"/>
                <w:szCs w:val="20"/>
                <w:lang w:val="en-GB"/>
              </w:rPr>
              <w:t>TF/Lab</w:t>
            </w:r>
            <w:r w:rsidR="00012C35" w:rsidRPr="002B2333">
              <w:rPr>
                <w:sz w:val="20"/>
                <w:szCs w:val="20"/>
                <w:lang w:val="en-GB"/>
              </w:rPr>
              <w:t xml:space="preserve"> exercises are adequate and organi</w:t>
            </w:r>
            <w:r w:rsidR="00012C35" w:rsidRPr="00E75C98">
              <w:rPr>
                <w:sz w:val="20"/>
                <w:szCs w:val="20"/>
                <w:lang w:val="en-GB"/>
              </w:rPr>
              <w:t>s</w:t>
            </w:r>
            <w:r w:rsidR="00012C35" w:rsidRPr="002B2333">
              <w:rPr>
                <w:sz w:val="20"/>
                <w:szCs w:val="20"/>
                <w:lang w:val="en-GB"/>
              </w:rPr>
              <w:t>ed</w:t>
            </w:r>
          </w:p>
        </w:tc>
        <w:tc>
          <w:tcPr>
            <w:tcW w:w="41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18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280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06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</w:tr>
      <w:tr w:rsidR="00012C35" w:rsidRPr="007057A0" w:rsidTr="00905EF1">
        <w:trPr>
          <w:trHeight w:val="510"/>
        </w:trPr>
        <w:tc>
          <w:tcPr>
            <w:tcW w:w="2505" w:type="pct"/>
            <w:vAlign w:val="center"/>
          </w:tcPr>
          <w:p w:rsidR="00012C35" w:rsidRPr="002B2333" w:rsidRDefault="00012C35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>The basic principles of the experiments</w:t>
            </w:r>
            <w:r w:rsidR="00BD6138">
              <w:rPr>
                <w:sz w:val="20"/>
                <w:szCs w:val="20"/>
                <w:lang w:val="en-GB"/>
              </w:rPr>
              <w:t>/</w:t>
            </w:r>
            <w:r w:rsidRPr="002B2333">
              <w:rPr>
                <w:sz w:val="20"/>
                <w:szCs w:val="20"/>
                <w:lang w:val="en-GB"/>
              </w:rPr>
              <w:t>exercises are well explained and there is sufficient guidance</w:t>
            </w:r>
          </w:p>
        </w:tc>
        <w:tc>
          <w:tcPr>
            <w:tcW w:w="41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18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280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06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</w:tr>
      <w:tr w:rsidR="00012C35" w:rsidRPr="007057A0" w:rsidTr="00905EF1">
        <w:trPr>
          <w:trHeight w:val="510"/>
        </w:trPr>
        <w:tc>
          <w:tcPr>
            <w:tcW w:w="2505" w:type="pct"/>
            <w:vAlign w:val="center"/>
          </w:tcPr>
          <w:p w:rsidR="00012C35" w:rsidRPr="002B2333" w:rsidRDefault="00012C35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 xml:space="preserve">The equipment of the </w:t>
            </w:r>
            <w:r w:rsidR="00FF3BDE">
              <w:rPr>
                <w:sz w:val="20"/>
                <w:szCs w:val="20"/>
                <w:lang w:val="en-GB"/>
              </w:rPr>
              <w:t>TF/Lab</w:t>
            </w:r>
            <w:r w:rsidRPr="002B2333">
              <w:rPr>
                <w:sz w:val="20"/>
                <w:szCs w:val="20"/>
                <w:lang w:val="en-GB"/>
              </w:rPr>
              <w:t xml:space="preserve"> is sufficient</w:t>
            </w:r>
          </w:p>
        </w:tc>
        <w:tc>
          <w:tcPr>
            <w:tcW w:w="41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18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280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06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</w:tr>
    </w:tbl>
    <w:p w:rsidR="00585482" w:rsidRPr="002B2333" w:rsidRDefault="00585482">
      <w:pPr>
        <w:rPr>
          <w:lang w:val="en-GB"/>
        </w:rPr>
      </w:pPr>
    </w:p>
    <w:tbl>
      <w:tblPr>
        <w:tblStyle w:val="TableNormal1"/>
        <w:tblW w:w="5068" w:type="pct"/>
        <w:tblInd w:w="-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/>
      </w:tblPr>
      <w:tblGrid>
        <w:gridCol w:w="5105"/>
        <w:gridCol w:w="850"/>
        <w:gridCol w:w="850"/>
        <w:gridCol w:w="992"/>
        <w:gridCol w:w="432"/>
        <w:gridCol w:w="560"/>
        <w:gridCol w:w="570"/>
        <w:gridCol w:w="827"/>
      </w:tblGrid>
      <w:tr w:rsidR="00012C35" w:rsidRPr="002B2333" w:rsidTr="009854AB">
        <w:trPr>
          <w:trHeight w:val="583"/>
        </w:trPr>
        <w:tc>
          <w:tcPr>
            <w:tcW w:w="2506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 w:rsidRPr="002B2333">
              <w:rPr>
                <w:b/>
                <w:sz w:val="20"/>
                <w:szCs w:val="20"/>
                <w:lang w:val="en-GB"/>
              </w:rPr>
              <w:t>E. Me</w:t>
            </w:r>
            <w:r w:rsidRPr="00A94179">
              <w:rPr>
                <w:b/>
                <w:sz w:val="20"/>
                <w:szCs w:val="20"/>
                <w:lang w:val="en-GB"/>
              </w:rPr>
              <w:t>,</w:t>
            </w:r>
            <w:r w:rsidRPr="002B2333">
              <w:rPr>
                <w:b/>
                <w:sz w:val="20"/>
                <w:szCs w:val="20"/>
                <w:lang w:val="en-GB"/>
              </w:rPr>
              <w:t xml:space="preserve"> the cadet</w:t>
            </w:r>
            <w:r w:rsidR="007366C2">
              <w:rPr>
                <w:b/>
                <w:sz w:val="20"/>
                <w:szCs w:val="20"/>
                <w:lang w:val="en-GB"/>
              </w:rPr>
              <w:t>/midshipman</w:t>
            </w:r>
            <w:r w:rsidRPr="002B2333">
              <w:rPr>
                <w:b/>
                <w:sz w:val="20"/>
                <w:szCs w:val="20"/>
                <w:lang w:val="en-GB"/>
              </w:rPr>
              <w:t>:</w:t>
            </w:r>
          </w:p>
        </w:tc>
        <w:tc>
          <w:tcPr>
            <w:tcW w:w="417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Disagree</w:t>
            </w:r>
          </w:p>
        </w:tc>
        <w:tc>
          <w:tcPr>
            <w:tcW w:w="417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87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D</w:t>
            </w:r>
            <w:r w:rsidRPr="002B2333">
              <w:rPr>
                <w:sz w:val="20"/>
                <w:szCs w:val="20"/>
                <w:lang w:val="en-GB"/>
              </w:rPr>
              <w:t>isagree</w:t>
            </w:r>
          </w:p>
        </w:tc>
        <w:tc>
          <w:tcPr>
            <w:tcW w:w="487" w:type="pct"/>
            <w:gridSpan w:val="2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what Agree</w:t>
            </w:r>
          </w:p>
        </w:tc>
        <w:tc>
          <w:tcPr>
            <w:tcW w:w="280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</w:t>
            </w:r>
            <w:r w:rsidRPr="002B2333">
              <w:rPr>
                <w:sz w:val="20"/>
                <w:szCs w:val="20"/>
                <w:lang w:val="en-GB"/>
              </w:rPr>
              <w:t>gree</w:t>
            </w:r>
          </w:p>
        </w:tc>
        <w:tc>
          <w:tcPr>
            <w:tcW w:w="407" w:type="pct"/>
            <w:shd w:val="clear" w:color="auto" w:fill="F1F1F1"/>
            <w:vAlign w:val="center"/>
          </w:tcPr>
          <w:p w:rsidR="00012C35" w:rsidRPr="002B2333" w:rsidRDefault="00012C35" w:rsidP="00012C35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xtremely </w:t>
            </w:r>
            <w:r w:rsidRPr="002B2333">
              <w:rPr>
                <w:sz w:val="20"/>
                <w:szCs w:val="20"/>
                <w:lang w:val="en-GB"/>
              </w:rPr>
              <w:t>Agree</w:t>
            </w:r>
          </w:p>
        </w:tc>
      </w:tr>
      <w:tr w:rsidR="00012C35" w:rsidRPr="007057A0" w:rsidTr="009854AB">
        <w:trPr>
          <w:trHeight w:val="510"/>
        </w:trPr>
        <w:tc>
          <w:tcPr>
            <w:tcW w:w="2506" w:type="pct"/>
            <w:vAlign w:val="center"/>
          </w:tcPr>
          <w:p w:rsidR="00012C35" w:rsidRPr="002B2333" w:rsidRDefault="00012C35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t xml:space="preserve">I was </w:t>
            </w:r>
            <w:r w:rsidR="00664A6C">
              <w:rPr>
                <w:sz w:val="20"/>
                <w:szCs w:val="20"/>
                <w:lang w:val="en-GB"/>
              </w:rPr>
              <w:t>engaged at all activities “and not just physically present”</w:t>
            </w:r>
          </w:p>
        </w:tc>
        <w:tc>
          <w:tcPr>
            <w:tcW w:w="41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1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gridSpan w:val="2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280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0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</w:tr>
      <w:tr w:rsidR="00012C35" w:rsidRPr="007057A0" w:rsidTr="009854AB">
        <w:trPr>
          <w:trHeight w:val="510"/>
        </w:trPr>
        <w:tc>
          <w:tcPr>
            <w:tcW w:w="2506" w:type="pct"/>
            <w:vAlign w:val="center"/>
          </w:tcPr>
          <w:p w:rsidR="00012C35" w:rsidRPr="002B2333" w:rsidRDefault="00012C35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 w:rsidRPr="002B2333">
              <w:rPr>
                <w:sz w:val="20"/>
                <w:szCs w:val="20"/>
                <w:lang w:val="en-GB"/>
              </w:rPr>
              <w:lastRenderedPageBreak/>
              <w:t xml:space="preserve">I </w:t>
            </w:r>
            <w:r w:rsidR="00664A6C">
              <w:rPr>
                <w:sz w:val="20"/>
                <w:szCs w:val="20"/>
                <w:lang w:val="en-GB"/>
              </w:rPr>
              <w:t xml:space="preserve">was able to submit all </w:t>
            </w:r>
            <w:r w:rsidRPr="002B2333">
              <w:rPr>
                <w:sz w:val="20"/>
                <w:szCs w:val="20"/>
                <w:lang w:val="en-GB"/>
              </w:rPr>
              <w:t>assignments</w:t>
            </w:r>
            <w:r w:rsidR="00664A6C">
              <w:rPr>
                <w:sz w:val="20"/>
                <w:szCs w:val="20"/>
                <w:lang w:val="en-GB"/>
              </w:rPr>
              <w:t xml:space="preserve"> on time</w:t>
            </w:r>
          </w:p>
        </w:tc>
        <w:tc>
          <w:tcPr>
            <w:tcW w:w="41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1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87" w:type="pct"/>
            <w:gridSpan w:val="2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280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  <w:tc>
          <w:tcPr>
            <w:tcW w:w="407" w:type="pct"/>
            <w:vAlign w:val="center"/>
          </w:tcPr>
          <w:p w:rsidR="00012C35" w:rsidRPr="002B2333" w:rsidRDefault="00012C35" w:rsidP="00574C75">
            <w:pPr>
              <w:jc w:val="center"/>
              <w:rPr>
                <w:lang w:val="en-GB"/>
              </w:rPr>
            </w:pPr>
          </w:p>
        </w:tc>
      </w:tr>
      <w:tr w:rsidR="009854AB" w:rsidRPr="007057A0" w:rsidTr="009854AB">
        <w:trPr>
          <w:trHeight w:val="510"/>
        </w:trPr>
        <w:tc>
          <w:tcPr>
            <w:tcW w:w="4039" w:type="pct"/>
            <w:gridSpan w:val="5"/>
            <w:vAlign w:val="center"/>
          </w:tcPr>
          <w:p w:rsidR="009854AB" w:rsidRPr="002B2333" w:rsidRDefault="009854AB" w:rsidP="009854AB">
            <w:pPr>
              <w:pStyle w:val="ListParagraph"/>
              <w:numPr>
                <w:ilvl w:val="0"/>
                <w:numId w:val="8"/>
              </w:numPr>
              <w:ind w:left="341" w:hanging="284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ow many hours I spent for self studies to achieve the learning outcomes of the entire module?</w:t>
            </w:r>
          </w:p>
        </w:tc>
        <w:tc>
          <w:tcPr>
            <w:tcW w:w="961" w:type="pct"/>
            <w:gridSpan w:val="3"/>
            <w:vAlign w:val="center"/>
          </w:tcPr>
          <w:p w:rsidR="009854AB" w:rsidRPr="002B2333" w:rsidRDefault="009854AB" w:rsidP="00574C75">
            <w:pPr>
              <w:jc w:val="center"/>
              <w:rPr>
                <w:lang w:val="en-GB"/>
              </w:rPr>
            </w:pPr>
          </w:p>
        </w:tc>
      </w:tr>
    </w:tbl>
    <w:p w:rsidR="009854AB" w:rsidRDefault="009854AB">
      <w:pPr>
        <w:rPr>
          <w:lang w:val="en-GB"/>
        </w:rPr>
      </w:pPr>
    </w:p>
    <w:p w:rsidR="009854AB" w:rsidRDefault="009854AB">
      <w:pPr>
        <w:rPr>
          <w:lang w:val="en-GB"/>
        </w:rPr>
      </w:pPr>
    </w:p>
    <w:p w:rsidR="00FC39FF" w:rsidRPr="008711A7" w:rsidRDefault="00FC39FF" w:rsidP="00FC39FF">
      <w:pPr>
        <w:widowControl/>
        <w:autoSpaceDE/>
        <w:autoSpaceDN/>
        <w:jc w:val="center"/>
        <w:rPr>
          <w:rFonts w:asciiTheme="minorHAnsi" w:hAnsiTheme="minorHAnsi" w:cstheme="minorHAnsi"/>
          <w:sz w:val="24"/>
          <w:szCs w:val="18"/>
          <w:lang w:val="en-GB"/>
        </w:rPr>
      </w:pPr>
      <w:r w:rsidRPr="008711A7">
        <w:rPr>
          <w:rFonts w:asciiTheme="minorHAnsi" w:hAnsiTheme="minorHAnsi" w:cstheme="minorHAnsi"/>
          <w:b/>
          <w:sz w:val="24"/>
          <w:szCs w:val="18"/>
          <w:lang w:val="en-GB"/>
        </w:rPr>
        <w:t>Thank you for your co-operation!</w:t>
      </w:r>
    </w:p>
    <w:sectPr w:rsidR="00FC39FF" w:rsidRPr="008711A7" w:rsidSect="009660A2">
      <w:type w:val="continuous"/>
      <w:pgSz w:w="11910" w:h="16840"/>
      <w:pgMar w:top="1134" w:right="737" w:bottom="1134" w:left="1134" w:header="0" w:footer="714" w:gutter="0"/>
      <w:cols w:space="4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7326E" w:rsidRDefault="0037326E">
      <w:r>
        <w:separator/>
      </w:r>
    </w:p>
  </w:endnote>
  <w:endnote w:type="continuationSeparator" w:id="0">
    <w:p w:rsidR="0037326E" w:rsidRDefault="0037326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7326E" w:rsidRDefault="0037326E">
      <w:r>
        <w:separator/>
      </w:r>
    </w:p>
  </w:footnote>
  <w:footnote w:type="continuationSeparator" w:id="0">
    <w:p w:rsidR="0037326E" w:rsidRDefault="0037326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8A20E2"/>
    <w:multiLevelType w:val="hybridMultilevel"/>
    <w:tmpl w:val="8210044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A82AD1"/>
    <w:multiLevelType w:val="hybridMultilevel"/>
    <w:tmpl w:val="BB02DBC0"/>
    <w:lvl w:ilvl="0" w:tplc="D94A72D4">
      <w:start w:val="1"/>
      <w:numFmt w:val="decimal"/>
      <w:lvlText w:val="%1."/>
      <w:lvlJc w:val="left"/>
      <w:pPr>
        <w:ind w:left="777" w:hanging="360"/>
      </w:pPr>
      <w:rPr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97" w:hanging="360"/>
      </w:pPr>
    </w:lvl>
    <w:lvl w:ilvl="2" w:tplc="FFFFFFFF" w:tentative="1">
      <w:start w:val="1"/>
      <w:numFmt w:val="lowerRoman"/>
      <w:lvlText w:val="%3."/>
      <w:lvlJc w:val="right"/>
      <w:pPr>
        <w:ind w:left="2217" w:hanging="180"/>
      </w:pPr>
    </w:lvl>
    <w:lvl w:ilvl="3" w:tplc="FFFFFFFF" w:tentative="1">
      <w:start w:val="1"/>
      <w:numFmt w:val="decimal"/>
      <w:lvlText w:val="%4."/>
      <w:lvlJc w:val="left"/>
      <w:pPr>
        <w:ind w:left="2937" w:hanging="360"/>
      </w:pPr>
    </w:lvl>
    <w:lvl w:ilvl="4" w:tplc="FFFFFFFF" w:tentative="1">
      <w:start w:val="1"/>
      <w:numFmt w:val="lowerLetter"/>
      <w:lvlText w:val="%5."/>
      <w:lvlJc w:val="left"/>
      <w:pPr>
        <w:ind w:left="3657" w:hanging="360"/>
      </w:pPr>
    </w:lvl>
    <w:lvl w:ilvl="5" w:tplc="FFFFFFFF" w:tentative="1">
      <w:start w:val="1"/>
      <w:numFmt w:val="lowerRoman"/>
      <w:lvlText w:val="%6."/>
      <w:lvlJc w:val="right"/>
      <w:pPr>
        <w:ind w:left="4377" w:hanging="180"/>
      </w:pPr>
    </w:lvl>
    <w:lvl w:ilvl="6" w:tplc="FFFFFFFF" w:tentative="1">
      <w:start w:val="1"/>
      <w:numFmt w:val="decimal"/>
      <w:lvlText w:val="%7."/>
      <w:lvlJc w:val="left"/>
      <w:pPr>
        <w:ind w:left="5097" w:hanging="360"/>
      </w:pPr>
    </w:lvl>
    <w:lvl w:ilvl="7" w:tplc="FFFFFFFF" w:tentative="1">
      <w:start w:val="1"/>
      <w:numFmt w:val="lowerLetter"/>
      <w:lvlText w:val="%8."/>
      <w:lvlJc w:val="left"/>
      <w:pPr>
        <w:ind w:left="5817" w:hanging="360"/>
      </w:pPr>
    </w:lvl>
    <w:lvl w:ilvl="8" w:tplc="FFFFFFFF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">
    <w:nsid w:val="263864BE"/>
    <w:multiLevelType w:val="hybridMultilevel"/>
    <w:tmpl w:val="DC786EA4"/>
    <w:lvl w:ilvl="0" w:tplc="FFFFFFFF">
      <w:start w:val="1"/>
      <w:numFmt w:val="decimal"/>
      <w:lvlText w:val="%1."/>
      <w:lvlJc w:val="left"/>
      <w:pPr>
        <w:ind w:left="777" w:hanging="360"/>
      </w:pPr>
    </w:lvl>
    <w:lvl w:ilvl="1" w:tplc="FFFFFFFF" w:tentative="1">
      <w:start w:val="1"/>
      <w:numFmt w:val="lowerLetter"/>
      <w:lvlText w:val="%2."/>
      <w:lvlJc w:val="left"/>
      <w:pPr>
        <w:ind w:left="1497" w:hanging="360"/>
      </w:pPr>
    </w:lvl>
    <w:lvl w:ilvl="2" w:tplc="FFFFFFFF" w:tentative="1">
      <w:start w:val="1"/>
      <w:numFmt w:val="lowerRoman"/>
      <w:lvlText w:val="%3."/>
      <w:lvlJc w:val="right"/>
      <w:pPr>
        <w:ind w:left="2217" w:hanging="180"/>
      </w:pPr>
    </w:lvl>
    <w:lvl w:ilvl="3" w:tplc="FFFFFFFF" w:tentative="1">
      <w:start w:val="1"/>
      <w:numFmt w:val="decimal"/>
      <w:lvlText w:val="%4."/>
      <w:lvlJc w:val="left"/>
      <w:pPr>
        <w:ind w:left="2937" w:hanging="360"/>
      </w:pPr>
    </w:lvl>
    <w:lvl w:ilvl="4" w:tplc="FFFFFFFF" w:tentative="1">
      <w:start w:val="1"/>
      <w:numFmt w:val="lowerLetter"/>
      <w:lvlText w:val="%5."/>
      <w:lvlJc w:val="left"/>
      <w:pPr>
        <w:ind w:left="3657" w:hanging="360"/>
      </w:pPr>
    </w:lvl>
    <w:lvl w:ilvl="5" w:tplc="FFFFFFFF" w:tentative="1">
      <w:start w:val="1"/>
      <w:numFmt w:val="lowerRoman"/>
      <w:lvlText w:val="%6."/>
      <w:lvlJc w:val="right"/>
      <w:pPr>
        <w:ind w:left="4377" w:hanging="180"/>
      </w:pPr>
    </w:lvl>
    <w:lvl w:ilvl="6" w:tplc="FFFFFFFF" w:tentative="1">
      <w:start w:val="1"/>
      <w:numFmt w:val="decimal"/>
      <w:lvlText w:val="%7."/>
      <w:lvlJc w:val="left"/>
      <w:pPr>
        <w:ind w:left="5097" w:hanging="360"/>
      </w:pPr>
    </w:lvl>
    <w:lvl w:ilvl="7" w:tplc="FFFFFFFF" w:tentative="1">
      <w:start w:val="1"/>
      <w:numFmt w:val="lowerLetter"/>
      <w:lvlText w:val="%8."/>
      <w:lvlJc w:val="left"/>
      <w:pPr>
        <w:ind w:left="5817" w:hanging="360"/>
      </w:pPr>
    </w:lvl>
    <w:lvl w:ilvl="8" w:tplc="FFFFFFFF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3">
    <w:nsid w:val="321D3E61"/>
    <w:multiLevelType w:val="hybridMultilevel"/>
    <w:tmpl w:val="DC786EA4"/>
    <w:lvl w:ilvl="0" w:tplc="0809000F">
      <w:start w:val="1"/>
      <w:numFmt w:val="decimal"/>
      <w:lvlText w:val="%1."/>
      <w:lvlJc w:val="left"/>
      <w:pPr>
        <w:ind w:left="777" w:hanging="360"/>
      </w:p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4">
    <w:nsid w:val="34665814"/>
    <w:multiLevelType w:val="multilevel"/>
    <w:tmpl w:val="7BC22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8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nsid w:val="62B629C3"/>
    <w:multiLevelType w:val="multilevel"/>
    <w:tmpl w:val="A6E07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68001E3B"/>
    <w:multiLevelType w:val="hybridMultilevel"/>
    <w:tmpl w:val="A89E5DEE"/>
    <w:lvl w:ilvl="0" w:tplc="0809000F">
      <w:start w:val="1"/>
      <w:numFmt w:val="decimal"/>
      <w:lvlText w:val="%1."/>
      <w:lvlJc w:val="left"/>
      <w:pPr>
        <w:ind w:left="777" w:hanging="360"/>
      </w:pPr>
    </w:lvl>
    <w:lvl w:ilvl="1" w:tplc="08090019" w:tentative="1">
      <w:start w:val="1"/>
      <w:numFmt w:val="lowerLetter"/>
      <w:lvlText w:val="%2."/>
      <w:lvlJc w:val="left"/>
      <w:pPr>
        <w:ind w:left="1497" w:hanging="360"/>
      </w:pPr>
    </w:lvl>
    <w:lvl w:ilvl="2" w:tplc="0809001B" w:tentative="1">
      <w:start w:val="1"/>
      <w:numFmt w:val="lowerRoman"/>
      <w:lvlText w:val="%3."/>
      <w:lvlJc w:val="right"/>
      <w:pPr>
        <w:ind w:left="2217" w:hanging="180"/>
      </w:pPr>
    </w:lvl>
    <w:lvl w:ilvl="3" w:tplc="0809000F" w:tentative="1">
      <w:start w:val="1"/>
      <w:numFmt w:val="decimal"/>
      <w:lvlText w:val="%4."/>
      <w:lvlJc w:val="left"/>
      <w:pPr>
        <w:ind w:left="2937" w:hanging="360"/>
      </w:pPr>
    </w:lvl>
    <w:lvl w:ilvl="4" w:tplc="08090019" w:tentative="1">
      <w:start w:val="1"/>
      <w:numFmt w:val="lowerLetter"/>
      <w:lvlText w:val="%5."/>
      <w:lvlJc w:val="left"/>
      <w:pPr>
        <w:ind w:left="3657" w:hanging="360"/>
      </w:pPr>
    </w:lvl>
    <w:lvl w:ilvl="5" w:tplc="0809001B" w:tentative="1">
      <w:start w:val="1"/>
      <w:numFmt w:val="lowerRoman"/>
      <w:lvlText w:val="%6."/>
      <w:lvlJc w:val="right"/>
      <w:pPr>
        <w:ind w:left="4377" w:hanging="180"/>
      </w:pPr>
    </w:lvl>
    <w:lvl w:ilvl="6" w:tplc="0809000F" w:tentative="1">
      <w:start w:val="1"/>
      <w:numFmt w:val="decimal"/>
      <w:lvlText w:val="%7."/>
      <w:lvlJc w:val="left"/>
      <w:pPr>
        <w:ind w:left="5097" w:hanging="360"/>
      </w:pPr>
    </w:lvl>
    <w:lvl w:ilvl="7" w:tplc="08090019" w:tentative="1">
      <w:start w:val="1"/>
      <w:numFmt w:val="lowerLetter"/>
      <w:lvlText w:val="%8."/>
      <w:lvlJc w:val="left"/>
      <w:pPr>
        <w:ind w:left="5817" w:hanging="360"/>
      </w:pPr>
    </w:lvl>
    <w:lvl w:ilvl="8" w:tplc="08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7">
    <w:nsid w:val="7D271AD9"/>
    <w:multiLevelType w:val="hybridMultilevel"/>
    <w:tmpl w:val="991C33A6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0"/>
  </w:num>
  <w:num w:numId="7">
    <w:abstractNumId w:val="4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ayNDa2NDY0NDawMLM0NzJS0lEKTi0uzszPAykwrQUA7QVMviwAAAA="/>
  </w:docVars>
  <w:rsids>
    <w:rsidRoot w:val="00774124"/>
    <w:rsid w:val="0000172E"/>
    <w:rsid w:val="00012206"/>
    <w:rsid w:val="00012C35"/>
    <w:rsid w:val="00012D80"/>
    <w:rsid w:val="00025B02"/>
    <w:rsid w:val="00026683"/>
    <w:rsid w:val="000479D5"/>
    <w:rsid w:val="00051CD9"/>
    <w:rsid w:val="0007014A"/>
    <w:rsid w:val="0007790F"/>
    <w:rsid w:val="0009237D"/>
    <w:rsid w:val="000A2428"/>
    <w:rsid w:val="000B21EA"/>
    <w:rsid w:val="000B76E6"/>
    <w:rsid w:val="000C35C2"/>
    <w:rsid w:val="000D6CDC"/>
    <w:rsid w:val="000D7F91"/>
    <w:rsid w:val="000E14B7"/>
    <w:rsid w:val="000E60FD"/>
    <w:rsid w:val="000F646F"/>
    <w:rsid w:val="00105A14"/>
    <w:rsid w:val="0011104B"/>
    <w:rsid w:val="00126711"/>
    <w:rsid w:val="00135EE1"/>
    <w:rsid w:val="001728B5"/>
    <w:rsid w:val="001A0EBA"/>
    <w:rsid w:val="001E109F"/>
    <w:rsid w:val="00203A34"/>
    <w:rsid w:val="00217086"/>
    <w:rsid w:val="00221AE7"/>
    <w:rsid w:val="00235D90"/>
    <w:rsid w:val="00242A67"/>
    <w:rsid w:val="00246392"/>
    <w:rsid w:val="00247337"/>
    <w:rsid w:val="00266FEE"/>
    <w:rsid w:val="00273BF7"/>
    <w:rsid w:val="00281BEB"/>
    <w:rsid w:val="00282EE2"/>
    <w:rsid w:val="00293DCF"/>
    <w:rsid w:val="002950B9"/>
    <w:rsid w:val="002A35F8"/>
    <w:rsid w:val="002B2333"/>
    <w:rsid w:val="002B5B06"/>
    <w:rsid w:val="002D7E1F"/>
    <w:rsid w:val="002F26B7"/>
    <w:rsid w:val="002F4626"/>
    <w:rsid w:val="002F72D4"/>
    <w:rsid w:val="0030444C"/>
    <w:rsid w:val="0032189A"/>
    <w:rsid w:val="00321EE5"/>
    <w:rsid w:val="00322166"/>
    <w:rsid w:val="003345A1"/>
    <w:rsid w:val="003462FA"/>
    <w:rsid w:val="00352ABB"/>
    <w:rsid w:val="00372653"/>
    <w:rsid w:val="0037326E"/>
    <w:rsid w:val="00385FA5"/>
    <w:rsid w:val="003B119B"/>
    <w:rsid w:val="003D2C66"/>
    <w:rsid w:val="003D7BF6"/>
    <w:rsid w:val="003F16C7"/>
    <w:rsid w:val="003F25C1"/>
    <w:rsid w:val="00415921"/>
    <w:rsid w:val="0043080F"/>
    <w:rsid w:val="0044336B"/>
    <w:rsid w:val="00446D54"/>
    <w:rsid w:val="00460044"/>
    <w:rsid w:val="00462E9E"/>
    <w:rsid w:val="00464EF9"/>
    <w:rsid w:val="0047448C"/>
    <w:rsid w:val="004A4352"/>
    <w:rsid w:val="004B00EA"/>
    <w:rsid w:val="004B46BF"/>
    <w:rsid w:val="004B4EEA"/>
    <w:rsid w:val="004E2F94"/>
    <w:rsid w:val="004F226F"/>
    <w:rsid w:val="004F519B"/>
    <w:rsid w:val="0050584E"/>
    <w:rsid w:val="005572DF"/>
    <w:rsid w:val="005731DA"/>
    <w:rsid w:val="005742FD"/>
    <w:rsid w:val="00575EF4"/>
    <w:rsid w:val="00585482"/>
    <w:rsid w:val="005863E8"/>
    <w:rsid w:val="005A3D1C"/>
    <w:rsid w:val="005A6056"/>
    <w:rsid w:val="005B7D8E"/>
    <w:rsid w:val="00612C62"/>
    <w:rsid w:val="006147A9"/>
    <w:rsid w:val="00624872"/>
    <w:rsid w:val="00630A62"/>
    <w:rsid w:val="00661C06"/>
    <w:rsid w:val="00661E80"/>
    <w:rsid w:val="00664A6C"/>
    <w:rsid w:val="00683A89"/>
    <w:rsid w:val="006B4524"/>
    <w:rsid w:val="006C1EFA"/>
    <w:rsid w:val="006C3085"/>
    <w:rsid w:val="006C53C0"/>
    <w:rsid w:val="006D1443"/>
    <w:rsid w:val="006E3823"/>
    <w:rsid w:val="007057A0"/>
    <w:rsid w:val="00720483"/>
    <w:rsid w:val="007366C2"/>
    <w:rsid w:val="007507E1"/>
    <w:rsid w:val="00764DCD"/>
    <w:rsid w:val="00765486"/>
    <w:rsid w:val="00774124"/>
    <w:rsid w:val="007940C3"/>
    <w:rsid w:val="007D078B"/>
    <w:rsid w:val="007D3A24"/>
    <w:rsid w:val="007D6E25"/>
    <w:rsid w:val="007E077F"/>
    <w:rsid w:val="008203AA"/>
    <w:rsid w:val="0083375C"/>
    <w:rsid w:val="008701DC"/>
    <w:rsid w:val="008711A7"/>
    <w:rsid w:val="008720DB"/>
    <w:rsid w:val="00875CB3"/>
    <w:rsid w:val="00881019"/>
    <w:rsid w:val="00881D5E"/>
    <w:rsid w:val="00890216"/>
    <w:rsid w:val="00897E6D"/>
    <w:rsid w:val="008C520E"/>
    <w:rsid w:val="008C7D3C"/>
    <w:rsid w:val="008D0E9E"/>
    <w:rsid w:val="008F0404"/>
    <w:rsid w:val="008F0B9E"/>
    <w:rsid w:val="008F0E1A"/>
    <w:rsid w:val="00905EF1"/>
    <w:rsid w:val="009532A1"/>
    <w:rsid w:val="009660A2"/>
    <w:rsid w:val="00982B76"/>
    <w:rsid w:val="00983D02"/>
    <w:rsid w:val="009854AB"/>
    <w:rsid w:val="009943FC"/>
    <w:rsid w:val="009A383D"/>
    <w:rsid w:val="009A4B4C"/>
    <w:rsid w:val="009B0AD0"/>
    <w:rsid w:val="009B24AC"/>
    <w:rsid w:val="009B26DF"/>
    <w:rsid w:val="009B5639"/>
    <w:rsid w:val="009B774E"/>
    <w:rsid w:val="009C1685"/>
    <w:rsid w:val="009C6CE8"/>
    <w:rsid w:val="009C761B"/>
    <w:rsid w:val="009D4E1A"/>
    <w:rsid w:val="009E0B5C"/>
    <w:rsid w:val="009E0CFE"/>
    <w:rsid w:val="009E7F7F"/>
    <w:rsid w:val="00A00CB4"/>
    <w:rsid w:val="00A2506C"/>
    <w:rsid w:val="00A275CF"/>
    <w:rsid w:val="00A51756"/>
    <w:rsid w:val="00A611E7"/>
    <w:rsid w:val="00A62966"/>
    <w:rsid w:val="00A75E87"/>
    <w:rsid w:val="00A94179"/>
    <w:rsid w:val="00AA15EA"/>
    <w:rsid w:val="00AC254B"/>
    <w:rsid w:val="00AD5BCF"/>
    <w:rsid w:val="00AE2BF3"/>
    <w:rsid w:val="00AE3301"/>
    <w:rsid w:val="00AE5FF9"/>
    <w:rsid w:val="00B02023"/>
    <w:rsid w:val="00B214A9"/>
    <w:rsid w:val="00B37FDA"/>
    <w:rsid w:val="00B44266"/>
    <w:rsid w:val="00B75DF5"/>
    <w:rsid w:val="00B80373"/>
    <w:rsid w:val="00B90D11"/>
    <w:rsid w:val="00B921FE"/>
    <w:rsid w:val="00BA06E9"/>
    <w:rsid w:val="00BD6138"/>
    <w:rsid w:val="00C06A7D"/>
    <w:rsid w:val="00C11069"/>
    <w:rsid w:val="00C1642A"/>
    <w:rsid w:val="00C22986"/>
    <w:rsid w:val="00C35FE8"/>
    <w:rsid w:val="00C443BB"/>
    <w:rsid w:val="00C61DF7"/>
    <w:rsid w:val="00C62A5F"/>
    <w:rsid w:val="00C708CB"/>
    <w:rsid w:val="00C75FBE"/>
    <w:rsid w:val="00CD4CD8"/>
    <w:rsid w:val="00CF66F6"/>
    <w:rsid w:val="00CF71C2"/>
    <w:rsid w:val="00D1488D"/>
    <w:rsid w:val="00D22F35"/>
    <w:rsid w:val="00D3229A"/>
    <w:rsid w:val="00D33108"/>
    <w:rsid w:val="00D47233"/>
    <w:rsid w:val="00D5222A"/>
    <w:rsid w:val="00D81C30"/>
    <w:rsid w:val="00D8463A"/>
    <w:rsid w:val="00DA1D3C"/>
    <w:rsid w:val="00DA5301"/>
    <w:rsid w:val="00DB693D"/>
    <w:rsid w:val="00DC3295"/>
    <w:rsid w:val="00DC7A15"/>
    <w:rsid w:val="00DD2686"/>
    <w:rsid w:val="00DD53A0"/>
    <w:rsid w:val="00DD70B3"/>
    <w:rsid w:val="00DE023B"/>
    <w:rsid w:val="00DE3C0E"/>
    <w:rsid w:val="00DE5905"/>
    <w:rsid w:val="00E0644C"/>
    <w:rsid w:val="00E22039"/>
    <w:rsid w:val="00E2214F"/>
    <w:rsid w:val="00E376E4"/>
    <w:rsid w:val="00E418D4"/>
    <w:rsid w:val="00E46662"/>
    <w:rsid w:val="00E50D32"/>
    <w:rsid w:val="00E75C98"/>
    <w:rsid w:val="00E805E3"/>
    <w:rsid w:val="00E82513"/>
    <w:rsid w:val="00E86D61"/>
    <w:rsid w:val="00E9564A"/>
    <w:rsid w:val="00EA14FB"/>
    <w:rsid w:val="00EE0762"/>
    <w:rsid w:val="00F17525"/>
    <w:rsid w:val="00F21682"/>
    <w:rsid w:val="00F269BC"/>
    <w:rsid w:val="00F36F43"/>
    <w:rsid w:val="00F64E1C"/>
    <w:rsid w:val="00F70A37"/>
    <w:rsid w:val="00F81019"/>
    <w:rsid w:val="00F9109A"/>
    <w:rsid w:val="00FA64F0"/>
    <w:rsid w:val="00FB5401"/>
    <w:rsid w:val="00FC39FF"/>
    <w:rsid w:val="00FF3BDE"/>
    <w:rsid w:val="00FF7D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23B"/>
    <w:rPr>
      <w:rFonts w:ascii="Calibri" w:eastAsia="Calibri" w:hAnsi="Calibri" w:cs="Calibri"/>
      <w:lang w:val="el-GR"/>
    </w:rPr>
  </w:style>
  <w:style w:type="paragraph" w:styleId="Heading1">
    <w:name w:val="heading 1"/>
    <w:basedOn w:val="Normal"/>
    <w:uiPriority w:val="9"/>
    <w:qFormat/>
    <w:rsid w:val="00AE2BF3"/>
    <w:pPr>
      <w:ind w:left="60"/>
      <w:outlineLvl w:val="0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AE2BF3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AE2BF3"/>
    <w:rPr>
      <w:i/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AE2BF3"/>
  </w:style>
  <w:style w:type="paragraph" w:customStyle="1" w:styleId="TableParagraph">
    <w:name w:val="Table Paragraph"/>
    <w:basedOn w:val="Normal"/>
    <w:uiPriority w:val="1"/>
    <w:qFormat/>
    <w:rsid w:val="00AE2BF3"/>
  </w:style>
  <w:style w:type="table" w:styleId="TableGrid">
    <w:name w:val="Table Grid"/>
    <w:basedOn w:val="TableNormal"/>
    <w:uiPriority w:val="39"/>
    <w:rsid w:val="00DB693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8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80F"/>
    <w:rPr>
      <w:rFonts w:ascii="Tahoma" w:eastAsia="Calibri" w:hAnsi="Tahoma" w:cs="Tahoma"/>
      <w:sz w:val="16"/>
      <w:szCs w:val="16"/>
      <w:lang w:val="el-G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F3D078A-5DC5-4C2F-BCE9-1EB060F8E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1</Pages>
  <Words>713</Words>
  <Characters>4066</Characters>
  <Application>Microsoft Office Word</Application>
  <DocSecurity>0</DocSecurity>
  <Lines>3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7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Nikolaos V. Karadimas</dc:creator>
  <cp:lastModifiedBy>Administrator</cp:lastModifiedBy>
  <cp:revision>14</cp:revision>
  <cp:lastPrinted>2022-04-27T18:11:00Z</cp:lastPrinted>
  <dcterms:created xsi:type="dcterms:W3CDTF">2022-06-15T06:59:00Z</dcterms:created>
  <dcterms:modified xsi:type="dcterms:W3CDTF">2022-06-16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3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3-30T00:00:00Z</vt:filetime>
  </property>
</Properties>
</file>